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9062"/>
      </w:tblGrid>
      <w:tr w:rsidR="009F6E3E" w:rsidRPr="00407986" w14:paraId="12AC4408" w14:textId="77777777" w:rsidTr="1416AE01">
        <w:trPr>
          <w:trHeight w:val="2542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right w:w="0" w:type="dxa"/>
            </w:tcMar>
          </w:tcPr>
          <w:p w14:paraId="6CF196E4" w14:textId="14C56345" w:rsidR="00051FA1" w:rsidRPr="00407986" w:rsidRDefault="009B7A47" w:rsidP="00051FA1">
            <w:pPr>
              <w:jc w:val="center"/>
              <w:rPr>
                <w:b/>
                <w:sz w:val="48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37DFEFE" wp14:editId="29083074">
                  <wp:extent cx="2219635" cy="100026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635" cy="1000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C4AF71" w14:textId="5FCD4355" w:rsidR="003C265E" w:rsidRPr="00407986" w:rsidRDefault="00B83BAD" w:rsidP="00051FA1">
            <w:pPr>
              <w:jc w:val="center"/>
              <w:rPr>
                <w:b/>
                <w:sz w:val="36"/>
                <w:szCs w:val="18"/>
              </w:rPr>
            </w:pPr>
            <w:bookmarkStart w:id="0" w:name="_Hlk43111129"/>
            <w:proofErr w:type="spellStart"/>
            <w:r>
              <w:rPr>
                <w:b/>
                <w:sz w:val="36"/>
                <w:szCs w:val="18"/>
              </w:rPr>
              <w:t>TRUSTup</w:t>
            </w:r>
            <w:proofErr w:type="spellEnd"/>
            <w:r>
              <w:rPr>
                <w:b/>
                <w:sz w:val="36"/>
                <w:szCs w:val="18"/>
              </w:rPr>
              <w:t xml:space="preserve"> –</w:t>
            </w:r>
            <w:r w:rsidR="00D86442">
              <w:rPr>
                <w:b/>
                <w:sz w:val="36"/>
                <w:szCs w:val="18"/>
              </w:rPr>
              <w:t xml:space="preserve"> </w:t>
            </w:r>
            <w:r>
              <w:rPr>
                <w:b/>
                <w:sz w:val="36"/>
                <w:szCs w:val="18"/>
              </w:rPr>
              <w:t>application for creating cyber-trust in connected homes</w:t>
            </w:r>
          </w:p>
          <w:bookmarkEnd w:id="0"/>
          <w:p w14:paraId="6D55E12C" w14:textId="58EB86BE" w:rsidR="009F6E3E" w:rsidRPr="00407986" w:rsidRDefault="009F6E3E" w:rsidP="00051FA1">
            <w:pPr>
              <w:jc w:val="center"/>
            </w:pPr>
          </w:p>
        </w:tc>
      </w:tr>
      <w:tr w:rsidR="003C265E" w:rsidRPr="00407986" w14:paraId="13E0E658" w14:textId="77777777" w:rsidTr="1416AE01">
        <w:trPr>
          <w:trHeight w:val="1744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3F310A" w14:textId="171C17F6" w:rsidR="00051FA1" w:rsidRDefault="003B2D2E" w:rsidP="00B20DE5">
            <w:pPr>
              <w:jc w:val="center"/>
              <w:rPr>
                <w:b/>
                <w:sz w:val="48"/>
                <w:szCs w:val="40"/>
              </w:rPr>
            </w:pPr>
            <w:r w:rsidRPr="00407986">
              <w:rPr>
                <w:b/>
                <w:sz w:val="48"/>
                <w:szCs w:val="40"/>
              </w:rPr>
              <w:t xml:space="preserve">System Description </w:t>
            </w:r>
            <w:r w:rsidR="00E969D1">
              <w:rPr>
                <w:b/>
                <w:sz w:val="48"/>
                <w:szCs w:val="40"/>
              </w:rPr>
              <w:t>Document</w:t>
            </w:r>
          </w:p>
          <w:p w14:paraId="75BAA1DF" w14:textId="1028AB45" w:rsidR="00051FA1" w:rsidRPr="00407986" w:rsidRDefault="00051FA1" w:rsidP="00B20DE5">
            <w:pPr>
              <w:jc w:val="center"/>
              <w:rPr>
                <w:b/>
                <w:sz w:val="48"/>
                <w:szCs w:val="40"/>
              </w:rPr>
            </w:pPr>
          </w:p>
        </w:tc>
      </w:tr>
      <w:tr w:rsidR="003C265E" w:rsidRPr="00407986" w14:paraId="0C09E389" w14:textId="77777777" w:rsidTr="1416AE0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17B09" w14:textId="4790C4D4" w:rsidR="003C265E" w:rsidRPr="00407986" w:rsidRDefault="0014776B" w:rsidP="003C265E">
            <w:pPr>
              <w:jc w:val="right"/>
              <w:rPr>
                <w:b/>
                <w:sz w:val="32"/>
                <w:szCs w:val="32"/>
              </w:rPr>
            </w:pPr>
            <w:r w:rsidRPr="00407986">
              <w:rPr>
                <w:b/>
                <w:sz w:val="32"/>
                <w:szCs w:val="32"/>
              </w:rPr>
              <w:t xml:space="preserve">Document Version: </w:t>
            </w:r>
            <w:r w:rsidRPr="00CB1062">
              <w:rPr>
                <w:bCs/>
                <w:sz w:val="32"/>
                <w:szCs w:val="32"/>
              </w:rPr>
              <w:t>0.</w:t>
            </w:r>
            <w:r w:rsidR="001E38B6">
              <w:rPr>
                <w:bCs/>
                <w:sz w:val="32"/>
                <w:szCs w:val="32"/>
              </w:rPr>
              <w:t>2</w:t>
            </w:r>
          </w:p>
        </w:tc>
      </w:tr>
      <w:tr w:rsidR="003C265E" w:rsidRPr="00407986" w14:paraId="03A39CC9" w14:textId="77777777" w:rsidTr="1416AE01">
        <w:trPr>
          <w:trHeight w:val="453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BB62" w14:textId="596E4787" w:rsidR="0067104D" w:rsidRPr="00407986" w:rsidRDefault="0014776B" w:rsidP="1416AE01">
            <w:pPr>
              <w:jc w:val="right"/>
              <w:rPr>
                <w:b/>
                <w:bCs/>
                <w:sz w:val="32"/>
                <w:szCs w:val="32"/>
              </w:rPr>
            </w:pPr>
            <w:r w:rsidRPr="1416AE01">
              <w:rPr>
                <w:b/>
                <w:bCs/>
                <w:sz w:val="32"/>
                <w:szCs w:val="32"/>
              </w:rPr>
              <w:t xml:space="preserve">Date: </w:t>
            </w:r>
            <w:r w:rsidR="00714C6D">
              <w:rPr>
                <w:sz w:val="32"/>
                <w:szCs w:val="32"/>
              </w:rPr>
              <w:fldChar w:fldCharType="begin"/>
            </w:r>
            <w:r w:rsidR="00714C6D">
              <w:rPr>
                <w:sz w:val="32"/>
                <w:szCs w:val="32"/>
              </w:rPr>
              <w:instrText xml:space="preserve"> DATE \@ "M/d/yyyy" </w:instrText>
            </w:r>
            <w:r w:rsidR="00714C6D">
              <w:rPr>
                <w:sz w:val="32"/>
                <w:szCs w:val="32"/>
              </w:rPr>
              <w:fldChar w:fldCharType="separate"/>
            </w:r>
            <w:r w:rsidR="00714C6D">
              <w:rPr>
                <w:noProof/>
                <w:sz w:val="32"/>
                <w:szCs w:val="32"/>
              </w:rPr>
              <w:t>2/3/2021</w:t>
            </w:r>
            <w:r w:rsidR="00714C6D">
              <w:rPr>
                <w:sz w:val="32"/>
                <w:szCs w:val="32"/>
              </w:rPr>
              <w:fldChar w:fldCharType="end"/>
            </w:r>
          </w:p>
        </w:tc>
      </w:tr>
      <w:tr w:rsidR="00CB1062" w:rsidRPr="00407986" w14:paraId="084C1F09" w14:textId="77777777" w:rsidTr="1416AE01">
        <w:trPr>
          <w:trHeight w:val="1493"/>
        </w:trPr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6A80B" w14:textId="2388E66B" w:rsidR="00CB1062" w:rsidRPr="00407986" w:rsidRDefault="00CB1062" w:rsidP="1416AE01">
            <w:pPr>
              <w:jc w:val="right"/>
              <w:rPr>
                <w:b/>
                <w:bCs/>
                <w:sz w:val="32"/>
                <w:szCs w:val="32"/>
              </w:rPr>
            </w:pPr>
            <w:r w:rsidRPr="1416AE01">
              <w:rPr>
                <w:b/>
                <w:bCs/>
                <w:sz w:val="32"/>
                <w:szCs w:val="32"/>
              </w:rPr>
              <w:t xml:space="preserve">Last edited </w:t>
            </w:r>
            <w:proofErr w:type="gramStart"/>
            <w:r w:rsidRPr="1416AE01">
              <w:rPr>
                <w:b/>
                <w:bCs/>
                <w:sz w:val="32"/>
                <w:szCs w:val="32"/>
              </w:rPr>
              <w:t>by:</w:t>
            </w:r>
            <w:proofErr w:type="gramEnd"/>
            <w:r w:rsidRPr="1416AE01">
              <w:rPr>
                <w:b/>
                <w:bCs/>
                <w:sz w:val="32"/>
                <w:szCs w:val="32"/>
              </w:rPr>
              <w:t xml:space="preserve"> </w:t>
            </w:r>
            <w:r w:rsidR="00D54C5E">
              <w:rPr>
                <w:sz w:val="32"/>
                <w:szCs w:val="32"/>
              </w:rPr>
              <w:fldChar w:fldCharType="begin"/>
            </w:r>
            <w:r w:rsidR="00D54C5E">
              <w:rPr>
                <w:sz w:val="32"/>
                <w:szCs w:val="32"/>
              </w:rPr>
              <w:instrText xml:space="preserve"> AUTHOR  \* FirstCap  \* MERGEFORMAT </w:instrText>
            </w:r>
            <w:r w:rsidR="00D54C5E">
              <w:rPr>
                <w:sz w:val="32"/>
                <w:szCs w:val="32"/>
              </w:rPr>
              <w:fldChar w:fldCharType="separate"/>
            </w:r>
            <w:r w:rsidR="009B0785">
              <w:rPr>
                <w:noProof/>
                <w:sz w:val="32"/>
                <w:szCs w:val="32"/>
              </w:rPr>
              <w:t>Rechowicz, Krzysztof J.</w:t>
            </w:r>
            <w:r w:rsidR="00D54C5E">
              <w:rPr>
                <w:sz w:val="32"/>
                <w:szCs w:val="32"/>
              </w:rPr>
              <w:fldChar w:fldCharType="end"/>
            </w:r>
          </w:p>
          <w:p w14:paraId="67B9660A" w14:textId="77777777" w:rsidR="00CB1062" w:rsidRPr="00407986" w:rsidRDefault="00CB1062" w:rsidP="00CB1062">
            <w:pPr>
              <w:jc w:val="right"/>
              <w:rPr>
                <w:b/>
                <w:sz w:val="32"/>
                <w:szCs w:val="32"/>
              </w:rPr>
            </w:pPr>
          </w:p>
          <w:p w14:paraId="25AD66C3" w14:textId="77777777" w:rsidR="00CB1062" w:rsidRPr="00407986" w:rsidRDefault="00CB1062" w:rsidP="003C265E">
            <w:pPr>
              <w:jc w:val="right"/>
              <w:rPr>
                <w:b/>
                <w:sz w:val="32"/>
                <w:szCs w:val="32"/>
              </w:rPr>
            </w:pPr>
          </w:p>
        </w:tc>
      </w:tr>
      <w:tr w:rsidR="003C265E" w:rsidRPr="00407986" w14:paraId="4B971FEA" w14:textId="77777777" w:rsidTr="1416AE01">
        <w:tc>
          <w:tcPr>
            <w:tcW w:w="9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DD025" w14:textId="4DCE3A93" w:rsidR="00AF291A" w:rsidRPr="00407986" w:rsidRDefault="00C50C6E" w:rsidP="00B83BAD">
            <w:pPr>
              <w:rPr>
                <w:bCs/>
                <w:szCs w:val="24"/>
              </w:rPr>
            </w:pPr>
            <w:r w:rsidRPr="00407986">
              <w:rPr>
                <w:bCs/>
                <w:szCs w:val="20"/>
              </w:rPr>
              <w:t xml:space="preserve">Developed by </w:t>
            </w:r>
            <w:r w:rsidR="00B83BAD">
              <w:rPr>
                <w:bCs/>
                <w:szCs w:val="20"/>
              </w:rPr>
              <w:t>W&amp;M and ODU</w:t>
            </w:r>
            <w:r w:rsidRPr="00407986">
              <w:rPr>
                <w:bCs/>
                <w:szCs w:val="20"/>
              </w:rPr>
              <w:t xml:space="preserve"> under </w:t>
            </w:r>
            <w:r w:rsidR="00CD5ED4">
              <w:rPr>
                <w:bCs/>
                <w:szCs w:val="20"/>
              </w:rPr>
              <w:t xml:space="preserve">the </w:t>
            </w:r>
            <w:r w:rsidR="00B83BAD">
              <w:rPr>
                <w:bCs/>
                <w:szCs w:val="20"/>
              </w:rPr>
              <w:t>Co</w:t>
            </w:r>
            <w:r w:rsidR="00CD5ED4">
              <w:rPr>
                <w:bCs/>
                <w:szCs w:val="20"/>
              </w:rPr>
              <w:t>a</w:t>
            </w:r>
            <w:r w:rsidR="00B83BAD">
              <w:rPr>
                <w:bCs/>
                <w:szCs w:val="20"/>
              </w:rPr>
              <w:t xml:space="preserve">stal VA </w:t>
            </w:r>
            <w:r w:rsidR="00B83BAD" w:rsidRPr="00B83BAD">
              <w:rPr>
                <w:bCs/>
                <w:szCs w:val="20"/>
              </w:rPr>
              <w:t>Commonwealth Cyber Initiative</w:t>
            </w:r>
            <w:r w:rsidR="00B83BAD">
              <w:rPr>
                <w:bCs/>
                <w:szCs w:val="20"/>
              </w:rPr>
              <w:t xml:space="preserve"> --</w:t>
            </w:r>
            <w:r w:rsidRPr="00407986">
              <w:rPr>
                <w:bCs/>
                <w:szCs w:val="24"/>
              </w:rPr>
              <w:t xml:space="preserve"> </w:t>
            </w:r>
            <w:bookmarkStart w:id="1" w:name="_Hlk62018204"/>
            <w:r w:rsidR="002B02D1">
              <w:rPr>
                <w:bCs/>
                <w:szCs w:val="24"/>
              </w:rPr>
              <w:t>"</w:t>
            </w:r>
            <w:r w:rsidR="00B83BAD" w:rsidRPr="00B83BAD">
              <w:rPr>
                <w:bCs/>
                <w:szCs w:val="24"/>
              </w:rPr>
              <w:t>Trust, Interoperability and Inclusion: A Framework for Creating Cyber-Trust in Connected Homes</w:t>
            </w:r>
            <w:r w:rsidRPr="00407986">
              <w:rPr>
                <w:bCs/>
                <w:szCs w:val="24"/>
              </w:rPr>
              <w:t>.</w:t>
            </w:r>
            <w:bookmarkEnd w:id="1"/>
            <w:r w:rsidR="002B02D1">
              <w:rPr>
                <w:bCs/>
                <w:szCs w:val="24"/>
              </w:rPr>
              <w:t>"</w:t>
            </w:r>
          </w:p>
        </w:tc>
      </w:tr>
      <w:tr w:rsidR="003C265E" w:rsidRPr="00407986" w14:paraId="1EB68988" w14:textId="77777777" w:rsidTr="1416AE01">
        <w:trPr>
          <w:trHeight w:val="5662"/>
        </w:trPr>
        <w:tc>
          <w:tcPr>
            <w:tcW w:w="9062" w:type="dxa"/>
            <w:tcBorders>
              <w:top w:val="single" w:sz="4" w:space="0" w:color="auto"/>
            </w:tcBorders>
            <w:vAlign w:val="bottom"/>
          </w:tcPr>
          <w:p w14:paraId="036FF612" w14:textId="77777777" w:rsidR="0067104D" w:rsidRPr="00407986" w:rsidRDefault="0067104D" w:rsidP="0067104D">
            <w:pPr>
              <w:pStyle w:val="Heading1"/>
            </w:pPr>
            <w:bookmarkStart w:id="2" w:name="_Toc63168177"/>
            <w:r w:rsidRPr="00407986">
              <w:lastRenderedPageBreak/>
              <w:t>Executive Summary</w:t>
            </w:r>
            <w:bookmarkEnd w:id="2"/>
          </w:p>
          <w:p w14:paraId="478BB1BB" w14:textId="1597CD1D" w:rsidR="00B83BAD" w:rsidRDefault="00D86442" w:rsidP="0067104D">
            <w:r>
              <w:t xml:space="preserve">The </w:t>
            </w:r>
            <w:proofErr w:type="spellStart"/>
            <w:r>
              <w:t>TRUSTup</w:t>
            </w:r>
            <w:proofErr w:type="spellEnd"/>
            <w:r>
              <w:t xml:space="preserve"> is a </w:t>
            </w:r>
            <w:r w:rsidR="00EF36EB">
              <w:t>software solution</w:t>
            </w:r>
            <w:r>
              <w:t xml:space="preserve"> for creating cyber-trust in connected homes by implementing a cyber-trust framework that takes into account the 1) manufacturer, configuration and interoperability of devices in a home, 2) the experience, background and position on individuals occupying the space on a spectrum (hearing, vision, physical/motor, and autism) and 3) the content, type, and amount of data being collected, whether disclosed or undisclosed.</w:t>
            </w:r>
          </w:p>
          <w:p w14:paraId="3AEA71FF" w14:textId="52F10B68" w:rsidR="00EF36EB" w:rsidRDefault="00EF36EB" w:rsidP="00EF36EB">
            <w:proofErr w:type="spellStart"/>
            <w:r>
              <w:t>TRUSTup</w:t>
            </w:r>
            <w:proofErr w:type="spellEnd"/>
            <w:r>
              <w:t xml:space="preserve"> comes from </w:t>
            </w:r>
            <w:r w:rsidR="00CD5ED4">
              <w:t xml:space="preserve">the </w:t>
            </w:r>
            <w:r>
              <w:t>realization modern Western homes are increasingly equipped with smart and connected devices. This multiplication of sensors brings into the home a multitude of multimodal interfaces (voice, web, tactile), hidden tracking, embedded automation, and adaptive learning. As a result, the home of the future is a massive data collection ecosystem that can be misused for economic and financial gain and is vulnerable to cyber-attacks. The homeowner is often unaware of the data being collected or the security risk they face by introducing a new device in their living space. As a result, there is a deficit of trust between smart and connected spaces and the people occupying the space.</w:t>
            </w:r>
          </w:p>
          <w:p w14:paraId="45FD6162" w14:textId="0C6ADE49" w:rsidR="00EF36EB" w:rsidRDefault="00EF36EB" w:rsidP="00EF36EB">
            <w:r>
              <w:t xml:space="preserve">This deficit of trust has a critical impact. While </w:t>
            </w:r>
            <w:r w:rsidR="00CD5ED4">
              <w:t>a smart home</w:t>
            </w:r>
            <w:r w:rsidR="002B02D1">
              <w:t>'</w:t>
            </w:r>
            <w:r w:rsidR="00CD5ED4">
              <w:t>s goal</w:t>
            </w:r>
            <w:r>
              <w:t xml:space="preserve"> is to adapt to and support its occupants, current devices and algorithms are not trusted to adapt to the diversity of experience, background, preferences, and physical ranges routinely encountered in real life.</w:t>
            </w:r>
            <w:r w:rsidR="002B3FF5">
              <w:t xml:space="preserve"> </w:t>
            </w:r>
            <w:r>
              <w:t xml:space="preserve">As a result, </w:t>
            </w:r>
            <w:r w:rsidR="00CD5ED4">
              <w:t>people</w:t>
            </w:r>
            <w:r w:rsidR="002B02D1">
              <w:t>'</w:t>
            </w:r>
            <w:r w:rsidR="00CD5ED4">
              <w:t>s experiences</w:t>
            </w:r>
            <w:r>
              <w:t xml:space="preserve"> on a spectrum (hearing, vision, physical/motor, autism) are often not effectively accommodated. The solution is to increase trust between the people, connected objects, and the companies that make them.</w:t>
            </w:r>
          </w:p>
          <w:p w14:paraId="0ABEF0DF" w14:textId="3BD8182C" w:rsidR="0067104D" w:rsidRDefault="00CD5ED4" w:rsidP="00127C83">
            <w:r>
              <w:t xml:space="preserve">To address these challenges, </w:t>
            </w:r>
            <w:proofErr w:type="spellStart"/>
            <w:r w:rsidR="002B3FF5">
              <w:t>TRUSTup</w:t>
            </w:r>
            <w:proofErr w:type="spellEnd"/>
            <w:r>
              <w:t xml:space="preserve"> (1) detects and identifies connected IoT devices in the user</w:t>
            </w:r>
            <w:r w:rsidR="002B02D1">
              <w:t>'</w:t>
            </w:r>
            <w:r>
              <w:t>s home, (2) retrieves, processes</w:t>
            </w:r>
            <w:r w:rsidR="00E33E37">
              <w:t>,</w:t>
            </w:r>
            <w:r>
              <w:t xml:space="preserve"> and analyzes associated Privacy Policies (PPs) and Terms of Service</w:t>
            </w:r>
            <w:r w:rsidR="00E33E37">
              <w:t xml:space="preserve"> (</w:t>
            </w:r>
            <w:proofErr w:type="spellStart"/>
            <w:r w:rsidR="00FB703F">
              <w:t>ToS</w:t>
            </w:r>
            <w:proofErr w:type="spellEnd"/>
            <w:r w:rsidR="00E33E37">
              <w:t xml:space="preserve">), (3) identifies </w:t>
            </w:r>
            <w:bookmarkStart w:id="3" w:name="_Hlk63234448"/>
            <w:r w:rsidR="00E33E37" w:rsidRPr="00E33E37">
              <w:t>security-related software flaws</w:t>
            </w:r>
            <w:r w:rsidR="00E33E37">
              <w:t xml:space="preserve"> and</w:t>
            </w:r>
            <w:r w:rsidR="00E33E37" w:rsidRPr="00E33E37">
              <w:t xml:space="preserve"> misconfigurations </w:t>
            </w:r>
            <w:r w:rsidR="00E33E37">
              <w:t xml:space="preserve">by leveraging </w:t>
            </w:r>
            <w:r w:rsidR="00E33E37" w:rsidRPr="00E33E37">
              <w:t>the U.S. government repository</w:t>
            </w:r>
            <w:r w:rsidR="00E33E37">
              <w:t xml:space="preserve"> and social media</w:t>
            </w:r>
            <w:bookmarkEnd w:id="3"/>
            <w:r w:rsidR="00E33E37">
              <w:t xml:space="preserve">, (4) presents cyber-trust-related insights to the user through an accessible and inclusive interface. </w:t>
            </w:r>
          </w:p>
          <w:p w14:paraId="1807F2E2" w14:textId="77777777" w:rsidR="00E33E37" w:rsidRPr="00E33E37" w:rsidRDefault="00E33E37" w:rsidP="00127C83"/>
          <w:p w14:paraId="483B7C6E" w14:textId="03FD837C" w:rsidR="0067104D" w:rsidRDefault="0067104D" w:rsidP="00127C83">
            <w:pPr>
              <w:rPr>
                <w:bCs/>
                <w:sz w:val="32"/>
                <w:szCs w:val="24"/>
              </w:rPr>
            </w:pPr>
          </w:p>
          <w:p w14:paraId="2FA9D9CB" w14:textId="2215033F" w:rsidR="00E33E37" w:rsidRDefault="00E33E37" w:rsidP="00127C83">
            <w:pPr>
              <w:rPr>
                <w:bCs/>
                <w:sz w:val="32"/>
                <w:szCs w:val="24"/>
              </w:rPr>
            </w:pPr>
          </w:p>
          <w:p w14:paraId="1B2A5674" w14:textId="77777777" w:rsidR="00E33E37" w:rsidRPr="00407986" w:rsidRDefault="00E33E37" w:rsidP="00127C83">
            <w:pPr>
              <w:rPr>
                <w:bCs/>
                <w:sz w:val="32"/>
                <w:szCs w:val="24"/>
              </w:rPr>
            </w:pPr>
          </w:p>
          <w:p w14:paraId="25AAA632" w14:textId="5A2B3FCD" w:rsidR="0067104D" w:rsidRPr="00407986" w:rsidRDefault="0067104D" w:rsidP="00127C83">
            <w:pPr>
              <w:rPr>
                <w:bCs/>
                <w:sz w:val="32"/>
                <w:szCs w:val="24"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eastAsia="en-US"/>
        </w:rPr>
        <w:id w:val="1059974116"/>
        <w:docPartObj>
          <w:docPartGallery w:val="Table of Contents"/>
          <w:docPartUnique/>
        </w:docPartObj>
      </w:sdtPr>
      <w:sdtEndPr/>
      <w:sdtContent>
        <w:p w14:paraId="4D3EC89C" w14:textId="0684282F" w:rsidR="00994DAD" w:rsidRPr="00407986" w:rsidRDefault="00994DAD">
          <w:pPr>
            <w:pStyle w:val="TOCHeading"/>
          </w:pPr>
          <w:r w:rsidRPr="00407986">
            <w:rPr>
              <w:color w:val="auto"/>
            </w:rPr>
            <w:t>Table of Contents</w:t>
          </w:r>
        </w:p>
        <w:p w14:paraId="1E80B056" w14:textId="336C7244" w:rsidR="00FB703F" w:rsidRDefault="00994DAD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r w:rsidRPr="00C950CF">
            <w:fldChar w:fldCharType="begin"/>
          </w:r>
          <w:r w:rsidRPr="00407986">
            <w:instrText xml:space="preserve"> TOC \o "1-3" \h \z \u </w:instrText>
          </w:r>
          <w:r w:rsidRPr="00C950CF">
            <w:fldChar w:fldCharType="separate"/>
          </w:r>
          <w:hyperlink w:anchor="_Toc63168177" w:history="1">
            <w:r w:rsidR="00FB703F" w:rsidRPr="00FE3986">
              <w:rPr>
                <w:rStyle w:val="Hyperlink"/>
                <w:noProof/>
              </w:rPr>
              <w:t>Executive Summary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77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2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49F9A630" w14:textId="14522B1A" w:rsidR="00FB703F" w:rsidRDefault="009909F8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78" w:history="1">
            <w:r w:rsidR="00FB703F" w:rsidRPr="00FE3986">
              <w:rPr>
                <w:rStyle w:val="Hyperlink"/>
                <w:noProof/>
              </w:rPr>
              <w:t>Acronyms and Abbreviations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78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4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09695C34" w14:textId="4ACB2C6A" w:rsidR="00FB703F" w:rsidRDefault="009909F8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79" w:history="1">
            <w:r w:rsidR="00FB703F" w:rsidRPr="00FE3986">
              <w:rPr>
                <w:rStyle w:val="Hyperlink"/>
                <w:noProof/>
              </w:rPr>
              <w:t>Terms and Definitions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79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5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2A02E56C" w14:textId="427CD3F1" w:rsidR="00FB703F" w:rsidRDefault="009909F8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0" w:history="1">
            <w:r w:rsidR="00FB703F" w:rsidRPr="00FE3986">
              <w:rPr>
                <w:rStyle w:val="Hyperlink"/>
                <w:noProof/>
              </w:rPr>
              <w:t>1.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Introduction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0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6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4C28325B" w14:textId="7B38245C" w:rsidR="00FB703F" w:rsidRDefault="009909F8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1" w:history="1">
            <w:r w:rsidR="00FB703F" w:rsidRPr="00FE3986">
              <w:rPr>
                <w:rStyle w:val="Hyperlink"/>
                <w:noProof/>
              </w:rPr>
              <w:t>2.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TRUSTup Overview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1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6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3D20A9E5" w14:textId="0932D26B" w:rsidR="00FB703F" w:rsidRDefault="009909F8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2" w:history="1">
            <w:r w:rsidR="00FB703F" w:rsidRPr="00FE3986">
              <w:rPr>
                <w:rStyle w:val="Hyperlink"/>
                <w:noProof/>
              </w:rPr>
              <w:t>3.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System Architecture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2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7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2922920E" w14:textId="75C8AE8F" w:rsidR="00FB703F" w:rsidRDefault="009909F8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3" w:history="1">
            <w:r w:rsidR="00FB703F" w:rsidRPr="00FE3986">
              <w:rPr>
                <w:rStyle w:val="Hyperlink"/>
                <w:noProof/>
              </w:rPr>
              <w:t>3.1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Connected Home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3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7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2E49F116" w14:textId="392140DB" w:rsidR="00FB703F" w:rsidRDefault="009909F8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4" w:history="1">
            <w:r w:rsidR="00FB703F" w:rsidRPr="00FE3986">
              <w:rPr>
                <w:rStyle w:val="Hyperlink"/>
                <w:noProof/>
              </w:rPr>
              <w:t>3.2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Client mobile application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4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7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65B2B633" w14:textId="0A94EBEF" w:rsidR="00FB703F" w:rsidRDefault="009909F8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5" w:history="1">
            <w:r w:rsidR="00FB703F" w:rsidRPr="00FE3986">
              <w:rPr>
                <w:rStyle w:val="Hyperlink"/>
                <w:noProof/>
              </w:rPr>
              <w:t>3.3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TRUSTup server-side application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5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9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1404C13C" w14:textId="4615096A" w:rsidR="00FB703F" w:rsidRDefault="009909F8">
          <w:pPr>
            <w:pStyle w:val="TOC3"/>
            <w:tabs>
              <w:tab w:val="left" w:pos="110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6" w:history="1">
            <w:r w:rsidR="00FB703F" w:rsidRPr="00FE3986">
              <w:rPr>
                <w:rStyle w:val="Hyperlink"/>
                <w:noProof/>
              </w:rPr>
              <w:t>3.4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Technical Architecture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6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9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1575D432" w14:textId="5DDC8964" w:rsidR="00FB703F" w:rsidRDefault="009909F8">
          <w:pPr>
            <w:pStyle w:val="TOC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7" w:history="1">
            <w:r w:rsidR="00FB703F" w:rsidRPr="00FE3986">
              <w:rPr>
                <w:rStyle w:val="Hyperlink"/>
                <w:noProof/>
              </w:rPr>
              <w:t>3.4.1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Technology Stack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7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9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645A3AE2" w14:textId="69F2DBE0" w:rsidR="00FB703F" w:rsidRDefault="009909F8">
          <w:pPr>
            <w:pStyle w:val="TOC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8" w:history="1">
            <w:r w:rsidR="00FB703F" w:rsidRPr="00FE3986">
              <w:rPr>
                <w:rStyle w:val="Hyperlink"/>
                <w:noProof/>
              </w:rPr>
              <w:t>3.4.2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Cloud Deployment Architecture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8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9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7491DD32" w14:textId="7CBB5684" w:rsidR="00FB703F" w:rsidRDefault="009909F8">
          <w:pPr>
            <w:pStyle w:val="TOC3"/>
            <w:tabs>
              <w:tab w:val="left" w:pos="132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89" w:history="1">
            <w:r w:rsidR="00FB703F" w:rsidRPr="00FE3986">
              <w:rPr>
                <w:rStyle w:val="Hyperlink"/>
                <w:noProof/>
              </w:rPr>
              <w:t>3.4.3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User Interface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89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9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1ADFB2FD" w14:textId="1A45E4A3" w:rsidR="00FB703F" w:rsidRDefault="009909F8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90" w:history="1">
            <w:r w:rsidR="00FB703F" w:rsidRPr="00FE3986">
              <w:rPr>
                <w:rStyle w:val="Hyperlink"/>
                <w:noProof/>
              </w:rPr>
              <w:t>4.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Role-Based Access and Permission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90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9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12E25613" w14:textId="3D8F0A60" w:rsidR="00FB703F" w:rsidRDefault="009909F8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91" w:history="1">
            <w:r w:rsidR="00FB703F" w:rsidRPr="00FE3986">
              <w:rPr>
                <w:rStyle w:val="Hyperlink"/>
                <w:noProof/>
              </w:rPr>
              <w:t>5.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Risks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91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10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100CD94B" w14:textId="631CB7A0" w:rsidR="00FB703F" w:rsidRDefault="009909F8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92" w:history="1">
            <w:r w:rsidR="00FB703F" w:rsidRPr="00FE3986">
              <w:rPr>
                <w:rStyle w:val="Hyperlink"/>
                <w:noProof/>
              </w:rPr>
              <w:t>6.</w:t>
            </w:r>
            <w:r w:rsidR="00FB703F">
              <w:rPr>
                <w:rFonts w:eastAsiaTheme="minorEastAsia"/>
                <w:noProof/>
                <w:sz w:val="22"/>
              </w:rPr>
              <w:tab/>
            </w:r>
            <w:r w:rsidR="00FB703F" w:rsidRPr="00FE3986">
              <w:rPr>
                <w:rStyle w:val="Hyperlink"/>
                <w:noProof/>
              </w:rPr>
              <w:t>Team Organization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92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10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57F8C32C" w14:textId="12DFC6E8" w:rsidR="00FB703F" w:rsidRDefault="009909F8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sz w:val="22"/>
            </w:rPr>
          </w:pPr>
          <w:hyperlink w:anchor="_Toc63168193" w:history="1">
            <w:r w:rsidR="00FB703F" w:rsidRPr="00FE3986">
              <w:rPr>
                <w:rStyle w:val="Hyperlink"/>
                <w:noProof/>
              </w:rPr>
              <w:t>References</w:t>
            </w:r>
            <w:r w:rsidR="00FB703F">
              <w:rPr>
                <w:noProof/>
                <w:webHidden/>
              </w:rPr>
              <w:tab/>
            </w:r>
            <w:r w:rsidR="00FB703F">
              <w:rPr>
                <w:noProof/>
                <w:webHidden/>
              </w:rPr>
              <w:fldChar w:fldCharType="begin"/>
            </w:r>
            <w:r w:rsidR="00FB703F">
              <w:rPr>
                <w:noProof/>
                <w:webHidden/>
              </w:rPr>
              <w:instrText xml:space="preserve"> PAGEREF _Toc63168193 \h </w:instrText>
            </w:r>
            <w:r w:rsidR="00FB703F">
              <w:rPr>
                <w:noProof/>
                <w:webHidden/>
              </w:rPr>
            </w:r>
            <w:r w:rsidR="00FB703F">
              <w:rPr>
                <w:noProof/>
                <w:webHidden/>
              </w:rPr>
              <w:fldChar w:fldCharType="separate"/>
            </w:r>
            <w:r w:rsidR="00FB703F">
              <w:rPr>
                <w:noProof/>
                <w:webHidden/>
              </w:rPr>
              <w:t>11</w:t>
            </w:r>
            <w:r w:rsidR="00FB703F">
              <w:rPr>
                <w:noProof/>
                <w:webHidden/>
              </w:rPr>
              <w:fldChar w:fldCharType="end"/>
            </w:r>
          </w:hyperlink>
        </w:p>
        <w:p w14:paraId="7CA2DADD" w14:textId="7D646046" w:rsidR="00994DAD" w:rsidRPr="00407986" w:rsidRDefault="00994DAD">
          <w:r w:rsidRPr="00C950CF">
            <w:fldChar w:fldCharType="end"/>
          </w:r>
        </w:p>
      </w:sdtContent>
    </w:sdt>
    <w:p w14:paraId="396BAAAC" w14:textId="77777777" w:rsidR="00285C28" w:rsidRPr="00407986" w:rsidRDefault="00285C28">
      <w:pPr>
        <w:rPr>
          <w:rFonts w:eastAsiaTheme="majorEastAsia" w:cstheme="majorBidi"/>
          <w:b/>
          <w:bCs/>
          <w:sz w:val="28"/>
          <w:szCs w:val="28"/>
        </w:rPr>
      </w:pPr>
      <w:r w:rsidRPr="00407986">
        <w:br w:type="page"/>
      </w:r>
    </w:p>
    <w:p w14:paraId="1F3F4AFA" w14:textId="53E639B0" w:rsidR="00B6343D" w:rsidRPr="00407986" w:rsidRDefault="00F867AD" w:rsidP="0067104D">
      <w:pPr>
        <w:pStyle w:val="Heading1"/>
      </w:pPr>
      <w:bookmarkStart w:id="4" w:name="_Toc63168178"/>
      <w:r w:rsidRPr="00407986">
        <w:lastRenderedPageBreak/>
        <w:t>Acronyms and Abbreviations</w:t>
      </w:r>
      <w:bookmarkEnd w:id="4"/>
    </w:p>
    <w:p w14:paraId="5FDB8097" w14:textId="77777777" w:rsidR="00F867AD" w:rsidRPr="00407986" w:rsidRDefault="00F867AD" w:rsidP="003A53A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5"/>
        <w:gridCol w:w="4140"/>
      </w:tblGrid>
      <w:tr w:rsidR="00CD5ED4" w14:paraId="06C53C63" w14:textId="77777777" w:rsidTr="00CD5ED4">
        <w:tc>
          <w:tcPr>
            <w:tcW w:w="1255" w:type="dxa"/>
          </w:tcPr>
          <w:p w14:paraId="165EECDE" w14:textId="0981A985" w:rsidR="00CD5ED4" w:rsidRDefault="00CD5ED4" w:rsidP="00B83BAD">
            <w:r>
              <w:t>AI</w:t>
            </w:r>
          </w:p>
        </w:tc>
        <w:tc>
          <w:tcPr>
            <w:tcW w:w="4140" w:type="dxa"/>
          </w:tcPr>
          <w:p w14:paraId="52B1B6F8" w14:textId="21A468DD" w:rsidR="00CD5ED4" w:rsidRDefault="00CD5ED4" w:rsidP="00B83BAD">
            <w:r w:rsidRPr="00407986">
              <w:t>Artificial Intelligence</w:t>
            </w:r>
          </w:p>
        </w:tc>
      </w:tr>
      <w:tr w:rsidR="00CD5ED4" w14:paraId="32C134D9" w14:textId="77777777" w:rsidTr="00CD5ED4">
        <w:tc>
          <w:tcPr>
            <w:tcW w:w="1255" w:type="dxa"/>
          </w:tcPr>
          <w:p w14:paraId="57AA51D8" w14:textId="5B570EE1" w:rsidR="00CD5ED4" w:rsidRDefault="00CD5ED4" w:rsidP="00B83BAD">
            <w:r>
              <w:t>CCI</w:t>
            </w:r>
          </w:p>
        </w:tc>
        <w:tc>
          <w:tcPr>
            <w:tcW w:w="4140" w:type="dxa"/>
          </w:tcPr>
          <w:p w14:paraId="3C12A7EE" w14:textId="70729611" w:rsidR="00CD5ED4" w:rsidRDefault="00CD5ED4" w:rsidP="00B83BAD">
            <w:r>
              <w:t>Commonwealth Cyber-Initiative</w:t>
            </w:r>
          </w:p>
        </w:tc>
      </w:tr>
      <w:tr w:rsidR="00CD5ED4" w14:paraId="4D6D7F1C" w14:textId="77777777" w:rsidTr="00CD5ED4">
        <w:tc>
          <w:tcPr>
            <w:tcW w:w="1255" w:type="dxa"/>
          </w:tcPr>
          <w:p w14:paraId="39152513" w14:textId="6D872756" w:rsidR="00CD5ED4" w:rsidRDefault="00CD5ED4" w:rsidP="00B83BAD">
            <w:r w:rsidRPr="00407986">
              <w:t>COTS</w:t>
            </w:r>
          </w:p>
        </w:tc>
        <w:tc>
          <w:tcPr>
            <w:tcW w:w="4140" w:type="dxa"/>
          </w:tcPr>
          <w:p w14:paraId="7B3C253D" w14:textId="7A7ACFB1" w:rsidR="00CD5ED4" w:rsidRDefault="00CD5ED4" w:rsidP="00B83BAD">
            <w:r w:rsidRPr="00407986">
              <w:t>Commercial off-the-shelf</w:t>
            </w:r>
          </w:p>
        </w:tc>
      </w:tr>
      <w:tr w:rsidR="00CD5ED4" w14:paraId="76AC9620" w14:textId="77777777" w:rsidTr="00CD5ED4">
        <w:tc>
          <w:tcPr>
            <w:tcW w:w="1255" w:type="dxa"/>
          </w:tcPr>
          <w:p w14:paraId="7CB22903" w14:textId="2BA4C730" w:rsidR="00CD5ED4" w:rsidRDefault="00CD5ED4" w:rsidP="00B83BAD">
            <w:r>
              <w:t>ML</w:t>
            </w:r>
          </w:p>
        </w:tc>
        <w:tc>
          <w:tcPr>
            <w:tcW w:w="4140" w:type="dxa"/>
          </w:tcPr>
          <w:p w14:paraId="59DC621B" w14:textId="06DAA890" w:rsidR="00CD5ED4" w:rsidRDefault="00CD5ED4" w:rsidP="00B83BAD">
            <w:r>
              <w:t>Machine Learning</w:t>
            </w:r>
          </w:p>
        </w:tc>
      </w:tr>
      <w:tr w:rsidR="00CD5ED4" w14:paraId="468B266A" w14:textId="77777777" w:rsidTr="00CD5ED4">
        <w:tc>
          <w:tcPr>
            <w:tcW w:w="1255" w:type="dxa"/>
          </w:tcPr>
          <w:p w14:paraId="56082E2E" w14:textId="6208EDFB" w:rsidR="00CD5ED4" w:rsidRDefault="00CD5ED4" w:rsidP="00CD5ED4">
            <w:r>
              <w:t>PP</w:t>
            </w:r>
          </w:p>
        </w:tc>
        <w:tc>
          <w:tcPr>
            <w:tcW w:w="4140" w:type="dxa"/>
          </w:tcPr>
          <w:p w14:paraId="12E06B90" w14:textId="3C386B85" w:rsidR="00CD5ED4" w:rsidRDefault="00CD5ED4" w:rsidP="00B83BAD">
            <w:r>
              <w:t>Privacy Policy</w:t>
            </w:r>
          </w:p>
        </w:tc>
      </w:tr>
      <w:tr w:rsidR="00CD5ED4" w14:paraId="4D333C88" w14:textId="77777777" w:rsidTr="00CD5ED4">
        <w:tc>
          <w:tcPr>
            <w:tcW w:w="1255" w:type="dxa"/>
          </w:tcPr>
          <w:p w14:paraId="634D85B3" w14:textId="7C04F993" w:rsidR="00CD5ED4" w:rsidRDefault="00FB703F" w:rsidP="00B83BAD">
            <w:proofErr w:type="spellStart"/>
            <w:r>
              <w:t>ToS</w:t>
            </w:r>
            <w:proofErr w:type="spellEnd"/>
          </w:p>
        </w:tc>
        <w:tc>
          <w:tcPr>
            <w:tcW w:w="4140" w:type="dxa"/>
          </w:tcPr>
          <w:p w14:paraId="300F1206" w14:textId="79182CF6" w:rsidR="00CD5ED4" w:rsidRDefault="00CD5ED4" w:rsidP="00B83BAD">
            <w:r>
              <w:t>Terms of Service</w:t>
            </w:r>
          </w:p>
        </w:tc>
      </w:tr>
      <w:tr w:rsidR="00CD5ED4" w14:paraId="56783133" w14:textId="77777777" w:rsidTr="00CD5ED4">
        <w:tc>
          <w:tcPr>
            <w:tcW w:w="1255" w:type="dxa"/>
          </w:tcPr>
          <w:p w14:paraId="41A60AC4" w14:textId="26875AE1" w:rsidR="00CD5ED4" w:rsidRDefault="00D50F61" w:rsidP="00B83BAD">
            <w:r>
              <w:t>NVD</w:t>
            </w:r>
          </w:p>
        </w:tc>
        <w:tc>
          <w:tcPr>
            <w:tcW w:w="4140" w:type="dxa"/>
          </w:tcPr>
          <w:p w14:paraId="19F7E77C" w14:textId="357DEB46" w:rsidR="00CD5ED4" w:rsidRDefault="00D50F61" w:rsidP="00B83BAD">
            <w:r>
              <w:t>National Vulnerability Database</w:t>
            </w:r>
          </w:p>
        </w:tc>
      </w:tr>
      <w:tr w:rsidR="00CD5ED4" w14:paraId="47FB36EE" w14:textId="77777777" w:rsidTr="00CD5ED4">
        <w:tc>
          <w:tcPr>
            <w:tcW w:w="1255" w:type="dxa"/>
          </w:tcPr>
          <w:p w14:paraId="5C04515C" w14:textId="76DB9A42" w:rsidR="00CD5ED4" w:rsidRDefault="00ED6B7A" w:rsidP="00B83BAD">
            <w:r>
              <w:t>UI</w:t>
            </w:r>
          </w:p>
        </w:tc>
        <w:tc>
          <w:tcPr>
            <w:tcW w:w="4140" w:type="dxa"/>
          </w:tcPr>
          <w:p w14:paraId="2CB21C7A" w14:textId="52E6602C" w:rsidR="00005FB3" w:rsidRDefault="00ED6B7A" w:rsidP="00B83BAD">
            <w:r>
              <w:t>User Interface</w:t>
            </w:r>
          </w:p>
        </w:tc>
      </w:tr>
      <w:tr w:rsidR="00005FB3" w14:paraId="68035BAE" w14:textId="77777777" w:rsidTr="00CD5ED4">
        <w:tc>
          <w:tcPr>
            <w:tcW w:w="1255" w:type="dxa"/>
          </w:tcPr>
          <w:p w14:paraId="51066196" w14:textId="4F8DEA5C" w:rsidR="00005FB3" w:rsidRDefault="00005FB3" w:rsidP="00B83BAD">
            <w:proofErr w:type="spellStart"/>
            <w:proofErr w:type="gramStart"/>
            <w:r>
              <w:t>ToS;DR</w:t>
            </w:r>
            <w:proofErr w:type="spellEnd"/>
            <w:proofErr w:type="gramEnd"/>
          </w:p>
        </w:tc>
        <w:tc>
          <w:tcPr>
            <w:tcW w:w="4140" w:type="dxa"/>
          </w:tcPr>
          <w:p w14:paraId="7CDA9141" w14:textId="5E70F85F" w:rsidR="00005FB3" w:rsidRDefault="00005FB3" w:rsidP="00B83BAD">
            <w:r>
              <w:t xml:space="preserve">Terms of Service; </w:t>
            </w:r>
            <w:proofErr w:type="spellStart"/>
            <w:r>
              <w:t>Didin’t</w:t>
            </w:r>
            <w:proofErr w:type="spellEnd"/>
            <w:r>
              <w:t xml:space="preserve"> Read</w:t>
            </w:r>
          </w:p>
        </w:tc>
      </w:tr>
    </w:tbl>
    <w:p w14:paraId="373C77CA" w14:textId="77777777" w:rsidR="00CD5ED4" w:rsidRDefault="00CD5ED4" w:rsidP="00B83BAD"/>
    <w:p w14:paraId="06B87D4B" w14:textId="691BF428" w:rsidR="00CD5ED4" w:rsidRPr="00407986" w:rsidRDefault="00CD5ED4" w:rsidP="00B83BAD">
      <w:r w:rsidRPr="00407986">
        <w:tab/>
      </w:r>
      <w:r w:rsidRPr="00407986">
        <w:tab/>
      </w:r>
    </w:p>
    <w:p w14:paraId="2E9C869B" w14:textId="1E032A4F" w:rsidR="006C6D7A" w:rsidRDefault="006C6D7A" w:rsidP="003A53A2">
      <w:r w:rsidRPr="00407986">
        <w:tab/>
      </w:r>
      <w:r w:rsidRPr="00407986">
        <w:tab/>
      </w:r>
    </w:p>
    <w:p w14:paraId="2617E21D" w14:textId="79CE9FF0" w:rsidR="00CD5ED4" w:rsidRDefault="00CD5ED4" w:rsidP="003A53A2">
      <w:r>
        <w:tab/>
      </w:r>
      <w:r>
        <w:tab/>
      </w:r>
    </w:p>
    <w:p w14:paraId="7FDC3B2F" w14:textId="77777777" w:rsidR="00B83BAD" w:rsidRDefault="00B83BAD" w:rsidP="0067104D">
      <w:pPr>
        <w:pStyle w:val="Heading1"/>
      </w:pPr>
    </w:p>
    <w:p w14:paraId="52671867" w14:textId="77777777" w:rsidR="00B83BAD" w:rsidRDefault="00B83BAD" w:rsidP="00B83BAD"/>
    <w:p w14:paraId="611BF8C8" w14:textId="77777777" w:rsidR="00B83BAD" w:rsidRDefault="00B83BAD" w:rsidP="00B83BAD"/>
    <w:p w14:paraId="44CD7A71" w14:textId="77777777" w:rsidR="00B83BAD" w:rsidRDefault="00B83BAD" w:rsidP="00B83BAD"/>
    <w:p w14:paraId="20A9DC66" w14:textId="77777777" w:rsidR="00B83BAD" w:rsidRDefault="00B83BAD" w:rsidP="00B83BAD"/>
    <w:p w14:paraId="37AB024B" w14:textId="77777777" w:rsidR="00B83BAD" w:rsidRDefault="00B83BAD" w:rsidP="00B83BAD"/>
    <w:p w14:paraId="7A3847D1" w14:textId="77777777" w:rsidR="00B83BAD" w:rsidRDefault="00B83BAD" w:rsidP="00B83BAD"/>
    <w:p w14:paraId="07CA6592" w14:textId="77777777" w:rsidR="00B83BAD" w:rsidRDefault="00B83BAD" w:rsidP="00B83BAD"/>
    <w:p w14:paraId="7CF4D833" w14:textId="77777777" w:rsidR="00B83BAD" w:rsidRDefault="00B83BAD" w:rsidP="00B83BAD"/>
    <w:p w14:paraId="0B42B1D6" w14:textId="77777777" w:rsidR="00B83BAD" w:rsidRDefault="00B83BAD" w:rsidP="00B83BAD"/>
    <w:p w14:paraId="449D8920" w14:textId="6AA2697D" w:rsidR="00B83BAD" w:rsidRDefault="00B83BAD" w:rsidP="00B83BAD"/>
    <w:p w14:paraId="73B5CA95" w14:textId="20299EBB" w:rsidR="00B83BAD" w:rsidRDefault="00B83BAD" w:rsidP="00B83BAD"/>
    <w:p w14:paraId="77BB3549" w14:textId="63F82B0D" w:rsidR="00B83BAD" w:rsidRDefault="00B83BAD" w:rsidP="00B83BAD"/>
    <w:p w14:paraId="4298838A" w14:textId="6FFB1B99" w:rsidR="00B83BAD" w:rsidRDefault="00B83BAD" w:rsidP="00B83BAD"/>
    <w:p w14:paraId="0F5EADF4" w14:textId="3E441660" w:rsidR="00B83BAD" w:rsidRDefault="00B83BAD" w:rsidP="00B83BAD"/>
    <w:p w14:paraId="15727AAC" w14:textId="18AD1F7C" w:rsidR="00B6343D" w:rsidRPr="00407986" w:rsidRDefault="00B6343D" w:rsidP="0067104D">
      <w:pPr>
        <w:pStyle w:val="Heading1"/>
      </w:pPr>
      <w:bookmarkStart w:id="5" w:name="_Toc63168179"/>
      <w:r w:rsidRPr="00407986">
        <w:lastRenderedPageBreak/>
        <w:t>Terms and Definitions</w:t>
      </w:r>
      <w:bookmarkEnd w:id="5"/>
    </w:p>
    <w:tbl>
      <w:tblPr>
        <w:tblStyle w:val="TableGrid"/>
        <w:tblW w:w="0" w:type="auto"/>
        <w:tblInd w:w="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30"/>
        <w:gridCol w:w="6547"/>
      </w:tblGrid>
      <w:tr w:rsidR="00E33E37" w14:paraId="4CC7E1EA" w14:textId="77777777" w:rsidTr="00ED6B7A">
        <w:tc>
          <w:tcPr>
            <w:tcW w:w="2430" w:type="dxa"/>
          </w:tcPr>
          <w:p w14:paraId="61EC7E41" w14:textId="5A162BAB" w:rsidR="00E33E37" w:rsidRDefault="00212050" w:rsidP="00FE1B2D">
            <w:r>
              <w:t>Accessibility</w:t>
            </w:r>
          </w:p>
        </w:tc>
        <w:tc>
          <w:tcPr>
            <w:tcW w:w="6547" w:type="dxa"/>
          </w:tcPr>
          <w:p w14:paraId="48B46D0A" w14:textId="6AD85D23" w:rsidR="00E33E37" w:rsidRDefault="00D33B61" w:rsidP="00FE1B2D">
            <w:r>
              <w:t>T</w:t>
            </w:r>
            <w:r w:rsidRPr="00D33B61">
              <w:t>he practice of making your websites usable by as many people as possible.</w:t>
            </w:r>
          </w:p>
        </w:tc>
      </w:tr>
      <w:tr w:rsidR="00E33E37" w14:paraId="385D4327" w14:textId="77777777" w:rsidTr="00ED6B7A">
        <w:tc>
          <w:tcPr>
            <w:tcW w:w="2430" w:type="dxa"/>
          </w:tcPr>
          <w:p w14:paraId="2B329A36" w14:textId="4DA80620" w:rsidR="00E33E37" w:rsidRDefault="00212050" w:rsidP="00FE1B2D">
            <w:r>
              <w:t>Privacy Policy</w:t>
            </w:r>
          </w:p>
        </w:tc>
        <w:tc>
          <w:tcPr>
            <w:tcW w:w="6547" w:type="dxa"/>
          </w:tcPr>
          <w:p w14:paraId="4F52D90A" w14:textId="4D4BD812" w:rsidR="00E33E37" w:rsidRDefault="00956E4E" w:rsidP="00FE1B2D">
            <w:r>
              <w:t>A</w:t>
            </w:r>
            <w:r w:rsidRPr="00956E4E">
              <w:t xml:space="preserve"> statement or legal document that discloses some or </w:t>
            </w:r>
            <w:proofErr w:type="gramStart"/>
            <w:r w:rsidRPr="00956E4E">
              <w:t>all of</w:t>
            </w:r>
            <w:proofErr w:type="gramEnd"/>
            <w:r w:rsidRPr="00956E4E">
              <w:t xml:space="preserve"> the ways a party gathers, uses, discloses, and manages a customer or client's data.</w:t>
            </w:r>
          </w:p>
        </w:tc>
      </w:tr>
      <w:tr w:rsidR="00E33E37" w14:paraId="444F2400" w14:textId="77777777" w:rsidTr="00ED6B7A">
        <w:tc>
          <w:tcPr>
            <w:tcW w:w="2430" w:type="dxa"/>
          </w:tcPr>
          <w:p w14:paraId="6CE605EF" w14:textId="4695BF25" w:rsidR="00E33E37" w:rsidRDefault="00B25111" w:rsidP="00FE1B2D">
            <w:r>
              <w:t>Terms of Service</w:t>
            </w:r>
          </w:p>
        </w:tc>
        <w:tc>
          <w:tcPr>
            <w:tcW w:w="6547" w:type="dxa"/>
          </w:tcPr>
          <w:p w14:paraId="4F7E88B3" w14:textId="4C9AD65F" w:rsidR="00E33E37" w:rsidRDefault="00557ABC" w:rsidP="00FE1B2D">
            <w:r>
              <w:t>T</w:t>
            </w:r>
            <w:r w:rsidRPr="00557ABC">
              <w:t xml:space="preserve">he legal agreements between a service provider and a person who wants to use that service. The person must agree to abide by the terms of service </w:t>
            </w:r>
            <w:proofErr w:type="gramStart"/>
            <w:r w:rsidRPr="00557ABC">
              <w:t>in order to</w:t>
            </w:r>
            <w:proofErr w:type="gramEnd"/>
            <w:r w:rsidRPr="00557ABC">
              <w:t xml:space="preserve"> use the offered service. Terms of service can also be merely a disclaimer, especially regarding the use of websites.</w:t>
            </w:r>
          </w:p>
        </w:tc>
      </w:tr>
      <w:tr w:rsidR="00E33E37" w14:paraId="29375CE6" w14:textId="77777777" w:rsidTr="00ED6B7A">
        <w:tc>
          <w:tcPr>
            <w:tcW w:w="2430" w:type="dxa"/>
          </w:tcPr>
          <w:p w14:paraId="2B250033" w14:textId="0B7BC857" w:rsidR="00E33E37" w:rsidRDefault="00B25111" w:rsidP="00FE1B2D">
            <w:r>
              <w:t>Trust</w:t>
            </w:r>
          </w:p>
        </w:tc>
        <w:tc>
          <w:tcPr>
            <w:tcW w:w="6547" w:type="dxa"/>
          </w:tcPr>
          <w:p w14:paraId="45856318" w14:textId="4DF0F2A3" w:rsidR="00E33E37" w:rsidRDefault="007714F4" w:rsidP="00FE1B2D">
            <w:r>
              <w:t>F</w:t>
            </w:r>
            <w:r w:rsidRPr="007714F4">
              <w:t>irm belief in the reliability, truth, ability, or strength of someone or something.</w:t>
            </w:r>
          </w:p>
        </w:tc>
      </w:tr>
      <w:tr w:rsidR="00E33E37" w14:paraId="7636111F" w14:textId="77777777" w:rsidTr="00ED6B7A">
        <w:tc>
          <w:tcPr>
            <w:tcW w:w="2430" w:type="dxa"/>
          </w:tcPr>
          <w:p w14:paraId="4BF39A7A" w14:textId="28451CF5" w:rsidR="00E33E37" w:rsidRDefault="0060029A" w:rsidP="00FE1B2D">
            <w:r>
              <w:t>Zero-day</w:t>
            </w:r>
          </w:p>
        </w:tc>
        <w:tc>
          <w:tcPr>
            <w:tcW w:w="6547" w:type="dxa"/>
          </w:tcPr>
          <w:p w14:paraId="5B7A19A1" w14:textId="79E5C978" w:rsidR="00E33E37" w:rsidRDefault="0060029A" w:rsidP="00FE1B2D">
            <w:r>
              <w:t>A</w:t>
            </w:r>
            <w:r w:rsidRPr="0060029A">
              <w:t xml:space="preserve"> flaw in software, hardware</w:t>
            </w:r>
            <w:r>
              <w:t>,</w:t>
            </w:r>
            <w:r w:rsidRPr="0060029A">
              <w:t xml:space="preserve"> or firmware that is unknown to the party or parties responsible for patching or otherwise fixing the flaw. The term zero</w:t>
            </w:r>
            <w:r>
              <w:t>-</w:t>
            </w:r>
            <w:r w:rsidRPr="0060029A">
              <w:t xml:space="preserve">day may refer to the vulnerability itself or an attack </w:t>
            </w:r>
            <w:r w:rsidR="008D5D7D">
              <w:t>with</w:t>
            </w:r>
            <w:r w:rsidRPr="0060029A">
              <w:t xml:space="preserve"> zero days between the time the vulnerability is discovered and the first attack.</w:t>
            </w:r>
          </w:p>
        </w:tc>
      </w:tr>
      <w:tr w:rsidR="00E33E37" w14:paraId="429E6CD9" w14:textId="77777777" w:rsidTr="00ED6B7A">
        <w:tc>
          <w:tcPr>
            <w:tcW w:w="2430" w:type="dxa"/>
          </w:tcPr>
          <w:p w14:paraId="133BD816" w14:textId="7C3E0300" w:rsidR="00E33E37" w:rsidRDefault="00005FB3" w:rsidP="00FE1B2D">
            <w:r>
              <w:t>Terms of Service; Did</w:t>
            </w:r>
            <w:r w:rsidR="00911A50">
              <w:t>n'</w:t>
            </w:r>
            <w:r>
              <w:t>t Read</w:t>
            </w:r>
          </w:p>
        </w:tc>
        <w:tc>
          <w:tcPr>
            <w:tcW w:w="6547" w:type="dxa"/>
          </w:tcPr>
          <w:p w14:paraId="79DD8759" w14:textId="480B7E24" w:rsidR="00E33E37" w:rsidRDefault="00911A50" w:rsidP="00FE1B2D">
            <w:r>
              <w:t>A</w:t>
            </w:r>
            <w:r w:rsidRPr="00911A50">
              <w:t xml:space="preserve"> community project </w:t>
            </w:r>
            <w:r>
              <w:t>aiming</w:t>
            </w:r>
            <w:r w:rsidRPr="00911A50">
              <w:t xml:space="preserve"> to analyze and grade the terms of service and privacy policies of major Internet sites and services. Each aspect of a </w:t>
            </w:r>
            <w:proofErr w:type="spellStart"/>
            <w:r w:rsidRPr="00911A50">
              <w:t>T</w:t>
            </w:r>
            <w:r w:rsidR="002A7B82">
              <w:t>o</w:t>
            </w:r>
            <w:r w:rsidR="000C25B7">
              <w:t>S</w:t>
            </w:r>
            <w:proofErr w:type="spellEnd"/>
            <w:r w:rsidRPr="00911A50">
              <w:t xml:space="preserve"> or privacy policy is assessed as positive, negative, or neutral.</w:t>
            </w:r>
          </w:p>
        </w:tc>
      </w:tr>
      <w:tr w:rsidR="00E33E37" w14:paraId="7DF34DAC" w14:textId="77777777" w:rsidTr="00ED6B7A">
        <w:tc>
          <w:tcPr>
            <w:tcW w:w="2430" w:type="dxa"/>
          </w:tcPr>
          <w:p w14:paraId="52C2A310" w14:textId="77777777" w:rsidR="00E33E37" w:rsidRDefault="00E33E37" w:rsidP="00FE1B2D"/>
        </w:tc>
        <w:tc>
          <w:tcPr>
            <w:tcW w:w="6547" w:type="dxa"/>
          </w:tcPr>
          <w:p w14:paraId="0FF67BAD" w14:textId="77777777" w:rsidR="00E33E37" w:rsidRDefault="00E33E37" w:rsidP="00FE1B2D"/>
        </w:tc>
      </w:tr>
      <w:tr w:rsidR="00E33E37" w14:paraId="5EC0BBD5" w14:textId="77777777" w:rsidTr="00ED6B7A">
        <w:tc>
          <w:tcPr>
            <w:tcW w:w="2430" w:type="dxa"/>
          </w:tcPr>
          <w:p w14:paraId="79F7B7AB" w14:textId="77777777" w:rsidR="00E33E37" w:rsidRDefault="00E33E37" w:rsidP="00FE1B2D"/>
        </w:tc>
        <w:tc>
          <w:tcPr>
            <w:tcW w:w="6547" w:type="dxa"/>
          </w:tcPr>
          <w:p w14:paraId="2F4E0273" w14:textId="77777777" w:rsidR="00E33E37" w:rsidRDefault="00E33E37" w:rsidP="00FE1B2D"/>
        </w:tc>
      </w:tr>
    </w:tbl>
    <w:p w14:paraId="2AAF7777" w14:textId="77777777" w:rsidR="00E33E37" w:rsidRDefault="00E33E37" w:rsidP="00FE1B2D">
      <w:pPr>
        <w:ind w:left="1410" w:hanging="1410"/>
      </w:pPr>
    </w:p>
    <w:p w14:paraId="5986D4F4" w14:textId="77777777" w:rsidR="00E33E37" w:rsidRDefault="00E33E37" w:rsidP="00FE1B2D">
      <w:pPr>
        <w:ind w:left="1410" w:hanging="1410"/>
      </w:pPr>
    </w:p>
    <w:p w14:paraId="490A2CAE" w14:textId="77777777" w:rsidR="00FE1B2D" w:rsidRPr="00407986" w:rsidRDefault="00FE1B2D" w:rsidP="00B6343D">
      <w:pPr>
        <w:ind w:left="1410" w:hanging="1410"/>
      </w:pPr>
    </w:p>
    <w:p w14:paraId="34605585" w14:textId="3BA6AFEE" w:rsidR="00746DAB" w:rsidRPr="00407986" w:rsidRDefault="00746DAB" w:rsidP="00746DAB"/>
    <w:p w14:paraId="115A2D14" w14:textId="3654F7FF" w:rsidR="00AF291A" w:rsidRPr="00407986" w:rsidRDefault="00AF291A" w:rsidP="006D7194"/>
    <w:p w14:paraId="74BAAF99" w14:textId="77777777" w:rsidR="00AF291A" w:rsidRPr="00407986" w:rsidRDefault="00AF291A">
      <w:pPr>
        <w:jc w:val="left"/>
      </w:pPr>
      <w:r w:rsidRPr="00407986">
        <w:br w:type="page"/>
      </w:r>
    </w:p>
    <w:p w14:paraId="7FEBB424" w14:textId="626BC9E6" w:rsidR="00564383" w:rsidRPr="00407986" w:rsidRDefault="00503E56" w:rsidP="000E2596">
      <w:pPr>
        <w:pStyle w:val="Heading1"/>
        <w:numPr>
          <w:ilvl w:val="0"/>
          <w:numId w:val="4"/>
        </w:numPr>
      </w:pPr>
      <w:bookmarkStart w:id="6" w:name="_Toc63168180"/>
      <w:r w:rsidRPr="00407986">
        <w:lastRenderedPageBreak/>
        <w:t>Int</w:t>
      </w:r>
      <w:r w:rsidR="000264AF" w:rsidRPr="00407986">
        <w:t>r</w:t>
      </w:r>
      <w:r w:rsidRPr="00407986">
        <w:t>oduction</w:t>
      </w:r>
      <w:bookmarkEnd w:id="6"/>
    </w:p>
    <w:p w14:paraId="3B10373F" w14:textId="427C544A" w:rsidR="008F7009" w:rsidRDefault="00CF3552" w:rsidP="008F7009">
      <w:r w:rsidRPr="00407986">
        <w:t>T</w:t>
      </w:r>
      <w:r w:rsidR="00E66BEE" w:rsidRPr="00407986">
        <w:t xml:space="preserve">his </w:t>
      </w:r>
      <w:r w:rsidR="00B25173" w:rsidRPr="00407986">
        <w:t>System Description D</w:t>
      </w:r>
      <w:r w:rsidR="00E66BEE" w:rsidRPr="00407986">
        <w:t xml:space="preserve">ocument </w:t>
      </w:r>
      <w:r w:rsidR="00651BC1" w:rsidRPr="00407986">
        <w:t xml:space="preserve">(SDD) </w:t>
      </w:r>
      <w:r w:rsidRPr="00407986">
        <w:t xml:space="preserve">was created to </w:t>
      </w:r>
      <w:r w:rsidR="00006EBB" w:rsidRPr="00407986">
        <w:t xml:space="preserve">outline </w:t>
      </w:r>
      <w:r w:rsidR="00AE481F" w:rsidRPr="00407986">
        <w:t>the</w:t>
      </w:r>
      <w:r w:rsidR="00F04AF6" w:rsidRPr="00407986">
        <w:t xml:space="preserve"> system design for</w:t>
      </w:r>
      <w:r w:rsidR="00AE481F" w:rsidRPr="00407986">
        <w:t xml:space="preserve"> </w:t>
      </w:r>
      <w:proofErr w:type="spellStart"/>
      <w:r w:rsidR="00E33E37">
        <w:t>TRUSTup</w:t>
      </w:r>
      <w:proofErr w:type="spellEnd"/>
      <w:r w:rsidR="008760CA">
        <w:t xml:space="preserve"> and how it </w:t>
      </w:r>
      <w:r w:rsidR="00495B5C">
        <w:t xml:space="preserve">was </w:t>
      </w:r>
      <w:r w:rsidR="008760CA">
        <w:t>constructed</w:t>
      </w:r>
      <w:r w:rsidR="006E3A54" w:rsidRPr="00407986">
        <w:t>.</w:t>
      </w:r>
      <w:r w:rsidR="00DC49C2">
        <w:t xml:space="preserve"> </w:t>
      </w:r>
      <w:r w:rsidR="00876F6E">
        <w:t>SDD</w:t>
      </w:r>
      <w:r w:rsidR="008A304C">
        <w:t xml:space="preserve"> was </w:t>
      </w:r>
      <w:r w:rsidR="00876F6E">
        <w:t xml:space="preserve">also </w:t>
      </w:r>
      <w:r w:rsidR="008A304C">
        <w:t xml:space="preserve">created to ensure that the </w:t>
      </w:r>
      <w:proofErr w:type="spellStart"/>
      <w:r w:rsidR="00E33E37">
        <w:t>TRUSTup</w:t>
      </w:r>
      <w:proofErr w:type="spellEnd"/>
      <w:r w:rsidR="00876F6E">
        <w:t xml:space="preserve"> </w:t>
      </w:r>
      <w:r w:rsidR="008A304C">
        <w:t xml:space="preserve">design meets the requirements specified in the </w:t>
      </w:r>
      <w:r w:rsidR="00E33E37" w:rsidRPr="00E33E37">
        <w:t>Trust, Interoperability and Inclusion: A Framework for Creating Cyber-Trust in Connected Homes</w:t>
      </w:r>
      <w:r w:rsidR="002B02D1">
        <w:t>"</w:t>
      </w:r>
      <w:r w:rsidR="00E33E37">
        <w:t xml:space="preserve"> </w:t>
      </w:r>
      <w:r w:rsidR="008A304C">
        <w:t>project requirements documentation</w:t>
      </w:r>
      <w:r w:rsidR="00876F6E">
        <w:t xml:space="preserve">. SDD </w:t>
      </w:r>
      <w:r w:rsidR="00DC49C2">
        <w:t xml:space="preserve">is </w:t>
      </w:r>
      <w:r w:rsidR="00876F6E">
        <w:t xml:space="preserve">also </w:t>
      </w:r>
      <w:r w:rsidR="00DC49C2">
        <w:t xml:space="preserve">intended to </w:t>
      </w:r>
      <w:r w:rsidR="00780005" w:rsidRPr="00407986">
        <w:t xml:space="preserve">provide context and perspective for current and future team members, </w:t>
      </w:r>
      <w:r w:rsidR="0080688D">
        <w:t xml:space="preserve">customers, and stakeholders. </w:t>
      </w:r>
      <w:r w:rsidR="008F7009">
        <w:t xml:space="preserve">SDD </w:t>
      </w:r>
      <w:r w:rsidR="00E33E37">
        <w:t>describes</w:t>
      </w:r>
      <w:r w:rsidR="008F7009">
        <w:t xml:space="preserve"> the system architecture, software, hardware, database design, and security.</w:t>
      </w:r>
    </w:p>
    <w:p w14:paraId="70CAFCE6" w14:textId="65D06700" w:rsidR="003B2D2E" w:rsidRPr="00407986" w:rsidRDefault="00E33E37" w:rsidP="000E2596">
      <w:pPr>
        <w:pStyle w:val="Heading1"/>
        <w:numPr>
          <w:ilvl w:val="0"/>
          <w:numId w:val="4"/>
        </w:numPr>
      </w:pPr>
      <w:bookmarkStart w:id="7" w:name="_Toc63168181"/>
      <w:proofErr w:type="spellStart"/>
      <w:r>
        <w:t>TRUSTup</w:t>
      </w:r>
      <w:proofErr w:type="spellEnd"/>
      <w:r w:rsidR="0090271D" w:rsidRPr="00407986">
        <w:t xml:space="preserve"> </w:t>
      </w:r>
      <w:r w:rsidR="001B508B">
        <w:t>Overview</w:t>
      </w:r>
      <w:bookmarkEnd w:id="7"/>
    </w:p>
    <w:p w14:paraId="46C270AD" w14:textId="3E80791C" w:rsidR="00D468A9" w:rsidRDefault="00CA7460" w:rsidP="0090271D">
      <w:proofErr w:type="spellStart"/>
      <w:r>
        <w:t>TRUSTup</w:t>
      </w:r>
      <w:proofErr w:type="spellEnd"/>
      <w:r>
        <w:t xml:space="preserve"> </w:t>
      </w:r>
      <w:r w:rsidR="00380C3D">
        <w:t>is</w:t>
      </w:r>
      <w:r w:rsidR="004E4AA1">
        <w:t xml:space="preserve"> </w:t>
      </w:r>
      <w:r w:rsidR="0034100C">
        <w:t>a software</w:t>
      </w:r>
      <w:r w:rsidR="0034100C" w:rsidRPr="0034100C">
        <w:t xml:space="preserve"> solution </w:t>
      </w:r>
      <w:r w:rsidR="0034100C">
        <w:t>aimed at</w:t>
      </w:r>
      <w:r w:rsidR="0034100C" w:rsidRPr="0034100C">
        <w:t xml:space="preserve"> increas</w:t>
      </w:r>
      <w:r w:rsidR="0034100C">
        <w:t>ing</w:t>
      </w:r>
      <w:r w:rsidR="0034100C" w:rsidRPr="0034100C">
        <w:t xml:space="preserve"> </w:t>
      </w:r>
      <w:r w:rsidR="0034100C">
        <w:t>cyber-</w:t>
      </w:r>
      <w:r w:rsidR="0034100C" w:rsidRPr="0034100C">
        <w:t>trust between the people, connected objects, and the companies that make them</w:t>
      </w:r>
      <w:r w:rsidR="002622AE">
        <w:t xml:space="preserve">. It is accomplished </w:t>
      </w:r>
      <w:r w:rsidR="00F90ADA">
        <w:t>by implementing the f</w:t>
      </w:r>
      <w:r w:rsidR="00A97258" w:rsidRPr="00A97258">
        <w:t xml:space="preserve">ramework for </w:t>
      </w:r>
      <w:r w:rsidR="00F90ADA">
        <w:t>c</w:t>
      </w:r>
      <w:r w:rsidR="00A97258" w:rsidRPr="00A97258">
        <w:t xml:space="preserve">reating </w:t>
      </w:r>
      <w:r w:rsidR="00F90ADA">
        <w:t>c</w:t>
      </w:r>
      <w:r w:rsidR="00A97258" w:rsidRPr="00A97258">
        <w:t>yber-</w:t>
      </w:r>
      <w:r w:rsidR="00F90ADA">
        <w:t>t</w:t>
      </w:r>
      <w:r w:rsidR="00A97258" w:rsidRPr="00A97258">
        <w:t xml:space="preserve">rust in </w:t>
      </w:r>
      <w:r w:rsidR="00F90ADA">
        <w:t>c</w:t>
      </w:r>
      <w:r w:rsidR="00A97258" w:rsidRPr="00A97258">
        <w:t xml:space="preserve">onnected </w:t>
      </w:r>
      <w:r w:rsidR="00F90ADA">
        <w:t>h</w:t>
      </w:r>
      <w:r w:rsidR="00A97258" w:rsidRPr="00A97258">
        <w:t>omes</w:t>
      </w:r>
      <w:r w:rsidR="00E12BCA">
        <w:t xml:space="preserve"> in the form of a mobile app and a</w:t>
      </w:r>
    </w:p>
    <w:p w14:paraId="398B00FD" w14:textId="2AE02616" w:rsidR="0000745F" w:rsidRDefault="00BA066C" w:rsidP="0000745F">
      <w:pPr>
        <w:spacing w:after="160" w:line="259" w:lineRule="auto"/>
      </w:pPr>
      <w:proofErr w:type="spellStart"/>
      <w:r>
        <w:rPr>
          <w:b/>
          <w:bCs/>
        </w:rPr>
        <w:t>TRUSTup</w:t>
      </w:r>
      <w:proofErr w:type="spellEnd"/>
      <w:r w:rsidR="00091203" w:rsidRPr="00091203">
        <w:rPr>
          <w:b/>
          <w:bCs/>
        </w:rPr>
        <w:t xml:space="preserve"> integrate</w:t>
      </w:r>
      <w:r w:rsidR="00791C03">
        <w:rPr>
          <w:b/>
          <w:bCs/>
        </w:rPr>
        <w:t>s</w:t>
      </w:r>
      <w:r w:rsidR="00091203" w:rsidRPr="00091203">
        <w:rPr>
          <w:b/>
          <w:bCs/>
        </w:rPr>
        <w:t xml:space="preserve"> seamlessly into </w:t>
      </w:r>
      <w:r w:rsidR="00212050">
        <w:rPr>
          <w:b/>
          <w:bCs/>
        </w:rPr>
        <w:t xml:space="preserve">the </w:t>
      </w:r>
      <w:r w:rsidR="00091203" w:rsidRPr="00091203">
        <w:rPr>
          <w:b/>
          <w:bCs/>
        </w:rPr>
        <w:t>user</w:t>
      </w:r>
      <w:r w:rsidR="002B02D1">
        <w:rPr>
          <w:b/>
          <w:bCs/>
        </w:rPr>
        <w:t>'</w:t>
      </w:r>
      <w:r w:rsidR="00091203" w:rsidRPr="00091203">
        <w:rPr>
          <w:b/>
          <w:bCs/>
        </w:rPr>
        <w:t>s current environment</w:t>
      </w:r>
      <w:r w:rsidR="00A8629A">
        <w:rPr>
          <w:b/>
          <w:bCs/>
        </w:rPr>
        <w:t>. The user can:</w:t>
      </w:r>
    </w:p>
    <w:p w14:paraId="598A9C7E" w14:textId="7C3A1C19" w:rsidR="00212050" w:rsidRDefault="00A8629A" w:rsidP="000E2596">
      <w:pPr>
        <w:pStyle w:val="ListParagraph"/>
        <w:numPr>
          <w:ilvl w:val="0"/>
          <w:numId w:val="5"/>
        </w:numPr>
        <w:spacing w:after="0" w:line="259" w:lineRule="auto"/>
      </w:pPr>
      <w:r>
        <w:t>U</w:t>
      </w:r>
      <w:r w:rsidR="00212050">
        <w:t xml:space="preserve">tilize </w:t>
      </w:r>
      <w:proofErr w:type="spellStart"/>
      <w:r w:rsidR="00212050">
        <w:t>TRUSTup</w:t>
      </w:r>
      <w:proofErr w:type="spellEnd"/>
      <w:r w:rsidR="00212050">
        <w:t xml:space="preserve"> to identify all IoT devices connected to the internet through their home network.</w:t>
      </w:r>
    </w:p>
    <w:p w14:paraId="63BE0990" w14:textId="74E0E99B" w:rsidR="00212050" w:rsidRDefault="00A8629A" w:rsidP="000E2596">
      <w:pPr>
        <w:pStyle w:val="ListParagraph"/>
        <w:numPr>
          <w:ilvl w:val="0"/>
          <w:numId w:val="5"/>
        </w:numPr>
        <w:spacing w:after="0" w:line="259" w:lineRule="auto"/>
      </w:pPr>
      <w:r>
        <w:t>R</w:t>
      </w:r>
      <w:r w:rsidR="008807CC">
        <w:t>eceive information</w:t>
      </w:r>
      <w:r w:rsidR="00FB2E5D">
        <w:t xml:space="preserve"> about</w:t>
      </w:r>
      <w:r w:rsidR="008807CC">
        <w:t xml:space="preserve"> </w:t>
      </w:r>
      <w:r w:rsidR="00FB2E5D">
        <w:t xml:space="preserve">scores </w:t>
      </w:r>
      <w:r w:rsidR="00292BBB">
        <w:t>associated with</w:t>
      </w:r>
      <w:r w:rsidR="00FB2E5D">
        <w:t xml:space="preserve"> </w:t>
      </w:r>
      <w:r w:rsidR="008807CC">
        <w:t>PPs and TOSs</w:t>
      </w:r>
      <w:r w:rsidR="00E535DA" w:rsidRPr="00E535DA">
        <w:t xml:space="preserve"> </w:t>
      </w:r>
      <w:r w:rsidR="00E535DA">
        <w:t>(and the fragments raising concerns) corresponding to the IoT devices</w:t>
      </w:r>
      <w:r w:rsidR="00FB2E5D">
        <w:t xml:space="preserve">. </w:t>
      </w:r>
    </w:p>
    <w:p w14:paraId="54F20E46" w14:textId="53C25900" w:rsidR="00FB2E5D" w:rsidRDefault="00A8629A" w:rsidP="000E2596">
      <w:pPr>
        <w:pStyle w:val="ListParagraph"/>
        <w:numPr>
          <w:ilvl w:val="0"/>
          <w:numId w:val="5"/>
        </w:numPr>
        <w:spacing w:after="0" w:line="259" w:lineRule="auto"/>
      </w:pPr>
      <w:r>
        <w:t>R</w:t>
      </w:r>
      <w:r w:rsidR="00FB2E5D">
        <w:t xml:space="preserve">eceive information </w:t>
      </w:r>
      <w:r w:rsidR="00D50F61">
        <w:t>about</w:t>
      </w:r>
      <w:r w:rsidR="00FB2E5D">
        <w:t xml:space="preserve"> </w:t>
      </w:r>
      <w:r w:rsidR="00602651">
        <w:t xml:space="preserve">any reported </w:t>
      </w:r>
      <w:r w:rsidR="00D50F61">
        <w:t>in the NIST</w:t>
      </w:r>
      <w:r w:rsidR="002B02D1">
        <w:t>'</w:t>
      </w:r>
      <w:r w:rsidR="00D50F61">
        <w:t xml:space="preserve">s National Vulnerability Database </w:t>
      </w:r>
      <w:r w:rsidR="00602651">
        <w:t xml:space="preserve">vulnerabilities associated with the IoT devices. </w:t>
      </w:r>
    </w:p>
    <w:p w14:paraId="177B6690" w14:textId="0C4B3572" w:rsidR="00641442" w:rsidRDefault="00A8629A" w:rsidP="00494436">
      <w:pPr>
        <w:pStyle w:val="ListParagraph"/>
        <w:numPr>
          <w:ilvl w:val="0"/>
          <w:numId w:val="5"/>
        </w:numPr>
        <w:spacing w:after="0" w:line="259" w:lineRule="auto"/>
      </w:pPr>
      <w:r>
        <w:t>R</w:t>
      </w:r>
      <w:r w:rsidR="00D50F61">
        <w:t xml:space="preserve">eceive information </w:t>
      </w:r>
      <w:r w:rsidR="00641442">
        <w:t>regarding any significant mentions of a zero-day vulnerability on social media associated with the IoT devices.</w:t>
      </w:r>
    </w:p>
    <w:p w14:paraId="4126C0A4" w14:textId="721225E0" w:rsidR="00641442" w:rsidRDefault="00ED6B7A" w:rsidP="00ED6B7A">
      <w:pPr>
        <w:pStyle w:val="ListParagraph"/>
        <w:numPr>
          <w:ilvl w:val="0"/>
          <w:numId w:val="5"/>
        </w:numPr>
        <w:spacing w:after="0" w:line="259" w:lineRule="auto"/>
      </w:pPr>
      <w:r>
        <w:t>Access the information through an accessible UI.</w:t>
      </w:r>
    </w:p>
    <w:p w14:paraId="5CB37CE8" w14:textId="77777777" w:rsidR="00494436" w:rsidRDefault="00494436" w:rsidP="00641442">
      <w:pPr>
        <w:spacing w:after="0" w:line="259" w:lineRule="auto"/>
      </w:pPr>
    </w:p>
    <w:p w14:paraId="6307F74A" w14:textId="7E86A340" w:rsidR="00ED6B7A" w:rsidRDefault="00ED6B7A" w:rsidP="00AB4097">
      <w:pPr>
        <w:jc w:val="left"/>
        <w:rPr>
          <w:b/>
          <w:bCs/>
        </w:rPr>
      </w:pPr>
      <w:proofErr w:type="spellStart"/>
      <w:r>
        <w:rPr>
          <w:b/>
          <w:bCs/>
        </w:rPr>
        <w:t>TRUSTup</w:t>
      </w:r>
      <w:proofErr w:type="spellEnd"/>
      <w:r>
        <w:rPr>
          <w:b/>
          <w:bCs/>
        </w:rPr>
        <w:t xml:space="preserve"> can scan the local network </w:t>
      </w:r>
      <w:r w:rsidR="00C65A90" w:rsidRPr="00C65A90">
        <w:t>to</w:t>
      </w:r>
      <w:r w:rsidRPr="00C65A90">
        <w:t xml:space="preserve"> discover IoT devices</w:t>
      </w:r>
      <w:r>
        <w:rPr>
          <w:b/>
          <w:bCs/>
        </w:rPr>
        <w:t xml:space="preserve"> </w:t>
      </w:r>
      <w:r w:rsidR="00C65A90" w:rsidRPr="00C65A90">
        <w:t xml:space="preserve">and </w:t>
      </w:r>
      <w:r w:rsidR="00C65A90">
        <w:t xml:space="preserve">automatically </w:t>
      </w:r>
      <w:r w:rsidR="00C65A90" w:rsidRPr="00C65A90">
        <w:t>identify the associated vendor</w:t>
      </w:r>
      <w:r w:rsidR="00C65A90">
        <w:t xml:space="preserve">. </w:t>
      </w:r>
    </w:p>
    <w:p w14:paraId="12688842" w14:textId="7F99A5E9" w:rsidR="00ED6B7A" w:rsidRDefault="00ED6B7A" w:rsidP="00AB4097">
      <w:pPr>
        <w:jc w:val="left"/>
        <w:rPr>
          <w:b/>
          <w:bCs/>
        </w:rPr>
      </w:pPr>
      <w:proofErr w:type="spellStart"/>
      <w:r>
        <w:rPr>
          <w:b/>
          <w:bCs/>
        </w:rPr>
        <w:t>TRUSTup</w:t>
      </w:r>
      <w:proofErr w:type="spellEnd"/>
      <w:r w:rsidR="00F54445" w:rsidRPr="008D46E6">
        <w:rPr>
          <w:b/>
          <w:bCs/>
        </w:rPr>
        <w:t xml:space="preserve"> </w:t>
      </w:r>
      <w:r>
        <w:rPr>
          <w:b/>
          <w:bCs/>
        </w:rPr>
        <w:t xml:space="preserve">can search for PPs and </w:t>
      </w:r>
      <w:proofErr w:type="spellStart"/>
      <w:r>
        <w:rPr>
          <w:b/>
          <w:bCs/>
        </w:rPr>
        <w:t>ToS</w:t>
      </w:r>
      <w:proofErr w:type="spellEnd"/>
      <w:r>
        <w:rPr>
          <w:b/>
          <w:bCs/>
        </w:rPr>
        <w:t xml:space="preserve"> </w:t>
      </w:r>
      <w:r w:rsidRPr="00C65A90">
        <w:t xml:space="preserve">associated </w:t>
      </w:r>
      <w:r w:rsidR="00C65A90" w:rsidRPr="00C65A90">
        <w:t>with the IoT devices</w:t>
      </w:r>
      <w:r w:rsidR="00D2679B">
        <w:t xml:space="preserve"> </w:t>
      </w:r>
      <w:r w:rsidR="00C65A90">
        <w:t xml:space="preserve">and </w:t>
      </w:r>
      <w:r w:rsidR="00D2679B">
        <w:t>the corresponding community-based rating related to how the user</w:t>
      </w:r>
      <w:r w:rsidR="002B02D1">
        <w:t>'</w:t>
      </w:r>
      <w:r w:rsidR="00D2679B">
        <w:t>s data is handled</w:t>
      </w:r>
      <w:r w:rsidR="00C65A90" w:rsidRPr="00C65A90">
        <w:t xml:space="preserve">. </w:t>
      </w:r>
    </w:p>
    <w:p w14:paraId="02BACFB3" w14:textId="25CD784D" w:rsidR="00A8043A" w:rsidRDefault="00D2679B" w:rsidP="004B2537">
      <w:pPr>
        <w:spacing w:after="0"/>
      </w:pPr>
      <w:r>
        <w:t xml:space="preserve">For PPs and </w:t>
      </w:r>
      <w:proofErr w:type="spellStart"/>
      <w:r>
        <w:t>ToS</w:t>
      </w:r>
      <w:proofErr w:type="spellEnd"/>
      <w:r>
        <w:t xml:space="preserve"> that have not been rated by the community, </w:t>
      </w:r>
      <w:proofErr w:type="spellStart"/>
      <w:r w:rsidRPr="00865C3A">
        <w:rPr>
          <w:b/>
          <w:bCs/>
        </w:rPr>
        <w:t>TRUSTup</w:t>
      </w:r>
      <w:proofErr w:type="spellEnd"/>
      <w:r w:rsidRPr="00865C3A">
        <w:rPr>
          <w:b/>
          <w:bCs/>
        </w:rPr>
        <w:t xml:space="preserve"> leverages </w:t>
      </w:r>
      <w:r w:rsidR="00865C3A" w:rsidRPr="00865C3A">
        <w:rPr>
          <w:b/>
          <w:bCs/>
        </w:rPr>
        <w:t>natural language processing to</w:t>
      </w:r>
      <w:r w:rsidR="00865C3A">
        <w:t xml:space="preserve"> identify similar clauses in the database of rated documents and adopt their rating.   </w:t>
      </w:r>
    </w:p>
    <w:p w14:paraId="099536F2" w14:textId="77777777" w:rsidR="00D2679B" w:rsidRDefault="00D2679B" w:rsidP="004B2537">
      <w:pPr>
        <w:spacing w:after="0"/>
      </w:pPr>
    </w:p>
    <w:p w14:paraId="43E89DF8" w14:textId="5F2F36A3" w:rsidR="00D7311E" w:rsidRDefault="00D2679B" w:rsidP="004B2537">
      <w:pPr>
        <w:spacing w:after="0"/>
      </w:pPr>
      <w:proofErr w:type="spellStart"/>
      <w:r>
        <w:rPr>
          <w:b/>
          <w:bCs/>
        </w:rPr>
        <w:t>TRUSTup</w:t>
      </w:r>
      <w:proofErr w:type="spellEnd"/>
      <w:r>
        <w:rPr>
          <w:b/>
          <w:bCs/>
        </w:rPr>
        <w:t xml:space="preserve"> </w:t>
      </w:r>
      <w:r w:rsidR="00E73B2A" w:rsidRPr="006C0444">
        <w:rPr>
          <w:b/>
          <w:bCs/>
        </w:rPr>
        <w:t>has a</w:t>
      </w:r>
      <w:r w:rsidR="007C6AF5" w:rsidRPr="006C0444">
        <w:rPr>
          <w:b/>
          <w:bCs/>
        </w:rPr>
        <w:t xml:space="preserve"> </w:t>
      </w:r>
      <w:r w:rsidR="00493128" w:rsidRPr="006C0444">
        <w:rPr>
          <w:b/>
          <w:bCs/>
        </w:rPr>
        <w:t>modular and extensible</w:t>
      </w:r>
      <w:r w:rsidR="00E73B2A" w:rsidRPr="006C0444">
        <w:rPr>
          <w:b/>
          <w:bCs/>
        </w:rPr>
        <w:t xml:space="preserve"> software architecture</w:t>
      </w:r>
      <w:r w:rsidR="00E73B2A">
        <w:t xml:space="preserve"> to support</w:t>
      </w:r>
      <w:r w:rsidR="00CD66B2">
        <w:t xml:space="preserve"> the</w:t>
      </w:r>
      <w:r w:rsidR="00E73B2A">
        <w:t xml:space="preserve"> response to </w:t>
      </w:r>
      <w:r w:rsidR="00CD66B2">
        <w:t xml:space="preserve">new requirements </w:t>
      </w:r>
      <w:r w:rsidR="00473AC7">
        <w:t>and to</w:t>
      </w:r>
      <w:r w:rsidR="00EA01F6">
        <w:t xml:space="preserve"> allow seamless</w:t>
      </w:r>
      <w:r w:rsidR="00473AC7">
        <w:t xml:space="preserve"> </w:t>
      </w:r>
      <w:r w:rsidR="00EA01F6">
        <w:t>i</w:t>
      </w:r>
      <w:r w:rsidR="008444CA">
        <w:t>n</w:t>
      </w:r>
      <w:r w:rsidR="00986977">
        <w:t>t</w:t>
      </w:r>
      <w:r w:rsidR="008444CA">
        <w:t xml:space="preserve">egration </w:t>
      </w:r>
      <w:r w:rsidR="00EB43FC">
        <w:t xml:space="preserve">of </w:t>
      </w:r>
      <w:r w:rsidR="00473AC7">
        <w:t>state-of-the-art</w:t>
      </w:r>
      <w:r w:rsidR="006C0444">
        <w:t xml:space="preserve"> </w:t>
      </w:r>
      <w:r w:rsidR="008444CA">
        <w:t>algorithms</w:t>
      </w:r>
      <w:r w:rsidR="0058048F">
        <w:t xml:space="preserve"> providing novel analytical and machine learning capabilities</w:t>
      </w:r>
      <w:r w:rsidR="006C0444">
        <w:t xml:space="preserve">. </w:t>
      </w:r>
      <w:r w:rsidR="008444CA">
        <w:t xml:space="preserve"> </w:t>
      </w:r>
      <w:r w:rsidR="00EB43FC">
        <w:t xml:space="preserve"> </w:t>
      </w:r>
      <w:r w:rsidR="00473AC7">
        <w:t xml:space="preserve"> </w:t>
      </w:r>
    </w:p>
    <w:p w14:paraId="521F61DC" w14:textId="0E50FAD6" w:rsidR="004E22DC" w:rsidRDefault="004D3822" w:rsidP="000E2596">
      <w:pPr>
        <w:pStyle w:val="Heading1"/>
        <w:numPr>
          <w:ilvl w:val="0"/>
          <w:numId w:val="4"/>
        </w:numPr>
      </w:pPr>
      <w:bookmarkStart w:id="8" w:name="_Toc63168182"/>
      <w:r>
        <w:lastRenderedPageBreak/>
        <w:t>System Architecture</w:t>
      </w:r>
      <w:bookmarkEnd w:id="8"/>
    </w:p>
    <w:p w14:paraId="11911600" w14:textId="46F11E50" w:rsidR="0090271D" w:rsidRPr="00407986" w:rsidRDefault="00A452D9" w:rsidP="0090271D">
      <w:r w:rsidRPr="00407986">
        <w:t xml:space="preserve">At </w:t>
      </w:r>
      <w:r w:rsidR="004D3822">
        <w:t>the highest level of abstraction</w:t>
      </w:r>
      <w:r w:rsidR="00520349" w:rsidRPr="00407986">
        <w:t xml:space="preserve">, </w:t>
      </w:r>
      <w:proofErr w:type="spellStart"/>
      <w:r w:rsidR="00FB703F">
        <w:t>TRUSTup</w:t>
      </w:r>
      <w:proofErr w:type="spellEnd"/>
      <w:r w:rsidR="00520349" w:rsidRPr="00407986">
        <w:t xml:space="preserve"> ecosystem </w:t>
      </w:r>
      <w:r w:rsidR="004261FD">
        <w:t xml:space="preserve">comprises </w:t>
      </w:r>
      <w:r w:rsidR="005F67AE" w:rsidRPr="00407986">
        <w:t>three core components:</w:t>
      </w:r>
    </w:p>
    <w:p w14:paraId="30148DAD" w14:textId="2306C688" w:rsidR="005F67AE" w:rsidRPr="00407986" w:rsidRDefault="00865C3A" w:rsidP="000E2596">
      <w:pPr>
        <w:pStyle w:val="ListParagraph"/>
        <w:numPr>
          <w:ilvl w:val="0"/>
          <w:numId w:val="2"/>
        </w:numPr>
      </w:pPr>
      <w:r>
        <w:t>Connected Home</w:t>
      </w:r>
    </w:p>
    <w:p w14:paraId="489A149A" w14:textId="262E0652" w:rsidR="00250540" w:rsidRPr="00407986" w:rsidRDefault="00323EC0" w:rsidP="000E2596">
      <w:pPr>
        <w:pStyle w:val="ListParagraph"/>
        <w:numPr>
          <w:ilvl w:val="0"/>
          <w:numId w:val="2"/>
        </w:numPr>
      </w:pPr>
      <w:r>
        <w:t>Client m</w:t>
      </w:r>
      <w:r w:rsidR="00865C3A">
        <w:t>obile application</w:t>
      </w:r>
    </w:p>
    <w:p w14:paraId="5D82C1DC" w14:textId="433AA431" w:rsidR="00250540" w:rsidRDefault="00865C3A" w:rsidP="000E2596">
      <w:pPr>
        <w:pStyle w:val="ListParagraph"/>
        <w:numPr>
          <w:ilvl w:val="0"/>
          <w:numId w:val="2"/>
        </w:numPr>
      </w:pPr>
      <w:r>
        <w:t>Server-side application</w:t>
      </w:r>
    </w:p>
    <w:p w14:paraId="27E1D6B3" w14:textId="77777777" w:rsidR="004261FD" w:rsidRPr="00407986" w:rsidRDefault="004261FD" w:rsidP="004261FD">
      <w:pPr>
        <w:pStyle w:val="ListParagraph"/>
      </w:pPr>
    </w:p>
    <w:p w14:paraId="4315D1C5" w14:textId="139DF8AC" w:rsidR="0090271D" w:rsidRPr="00407986" w:rsidRDefault="00323EC0" w:rsidP="0090271D">
      <w:pPr>
        <w:keepNext/>
        <w:jc w:val="center"/>
      </w:pPr>
      <w:r>
        <w:rPr>
          <w:noProof/>
        </w:rPr>
        <w:drawing>
          <wp:inline distT="0" distB="0" distL="0" distR="0" wp14:anchorId="2E5999FB" wp14:editId="434971A3">
            <wp:extent cx="5760720" cy="8947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8600E" w14:textId="7B4E091C" w:rsidR="00FE4D8C" w:rsidRPr="00407986" w:rsidRDefault="0090271D" w:rsidP="0090271D">
      <w:pPr>
        <w:pStyle w:val="Caption"/>
        <w:jc w:val="center"/>
      </w:pPr>
      <w:r w:rsidRPr="00407986">
        <w:t xml:space="preserve">Figure </w:t>
      </w:r>
      <w:r w:rsidRPr="00407986">
        <w:fldChar w:fldCharType="begin"/>
      </w:r>
      <w:r w:rsidRPr="00407986">
        <w:instrText xml:space="preserve"> SEQ Figure \* ARABIC </w:instrText>
      </w:r>
      <w:r w:rsidRPr="00407986">
        <w:fldChar w:fldCharType="separate"/>
      </w:r>
      <w:r w:rsidR="009B0785">
        <w:rPr>
          <w:noProof/>
        </w:rPr>
        <w:t>1</w:t>
      </w:r>
      <w:r w:rsidRPr="00407986">
        <w:fldChar w:fldCharType="end"/>
      </w:r>
      <w:r w:rsidRPr="00407986">
        <w:t xml:space="preserve">. </w:t>
      </w:r>
      <w:r w:rsidR="00EC36E2" w:rsidRPr="00407986">
        <w:t>System components.</w:t>
      </w:r>
    </w:p>
    <w:p w14:paraId="03B4EBB0" w14:textId="4A3EDBF4" w:rsidR="00EC36E2" w:rsidRDefault="00865C3A" w:rsidP="000E2596">
      <w:pPr>
        <w:pStyle w:val="Heading2"/>
        <w:numPr>
          <w:ilvl w:val="1"/>
          <w:numId w:val="4"/>
        </w:numPr>
      </w:pPr>
      <w:bookmarkStart w:id="9" w:name="_Toc63168183"/>
      <w:r>
        <w:t>Connected Home</w:t>
      </w:r>
      <w:bookmarkEnd w:id="9"/>
    </w:p>
    <w:p w14:paraId="6888EAB8" w14:textId="7BD23AD3" w:rsidR="00323EC0" w:rsidRDefault="00BD6584" w:rsidP="009B1121">
      <w:r>
        <w:t xml:space="preserve">Connected home is </w:t>
      </w:r>
      <w:r w:rsidR="009701A3">
        <w:t>t</w:t>
      </w:r>
      <w:r w:rsidR="009701A3" w:rsidRPr="009701A3">
        <w:t>he place where one lives permanently</w:t>
      </w:r>
      <w:r w:rsidR="009701A3">
        <w:t xml:space="preserve"> </w:t>
      </w:r>
      <w:r w:rsidR="00B641B7">
        <w:t xml:space="preserve">and </w:t>
      </w:r>
      <w:r w:rsidR="00C15E73">
        <w:t xml:space="preserve">connected to the network devices </w:t>
      </w:r>
      <w:r w:rsidR="003F744D">
        <w:t>monitor and control home attributes such as lightin</w:t>
      </w:r>
      <w:r w:rsidR="005555E4">
        <w:t>g</w:t>
      </w:r>
      <w:r w:rsidR="003F744D">
        <w:t xml:space="preserve">, climate, entertainment systems, and appliances. </w:t>
      </w:r>
      <w:r w:rsidR="005555E4">
        <w:t xml:space="preserve">In this context, </w:t>
      </w:r>
      <w:r w:rsidR="009B1121">
        <w:t xml:space="preserve">connected devices </w:t>
      </w:r>
      <w:r w:rsidR="00A12891">
        <w:t xml:space="preserve">carried and worn by </w:t>
      </w:r>
      <w:r w:rsidR="009B1121">
        <w:t xml:space="preserve">homeowners </w:t>
      </w:r>
      <w:r w:rsidR="00A12891">
        <w:t>which</w:t>
      </w:r>
      <w:r w:rsidR="009B1121">
        <w:t xml:space="preserve"> help them communicate, maintain their health, or monitor physical</w:t>
      </w:r>
      <w:r w:rsidR="00A12891">
        <w:t xml:space="preserve"> </w:t>
      </w:r>
      <w:r w:rsidR="009B1121">
        <w:t>activity</w:t>
      </w:r>
      <w:r w:rsidR="00A12891">
        <w:t xml:space="preserve"> are considered part of the ecosystem. </w:t>
      </w:r>
      <w:r w:rsidR="00AF04C5">
        <w:t>Smart vehicles can be also considered as an extension of connected home.</w:t>
      </w:r>
    </w:p>
    <w:p w14:paraId="7CDA777D" w14:textId="77777777" w:rsidR="00323EC0" w:rsidRDefault="00323EC0" w:rsidP="00323EC0">
      <w:pPr>
        <w:keepNext/>
        <w:jc w:val="center"/>
      </w:pPr>
      <w:r w:rsidRPr="00D70BA7">
        <w:rPr>
          <w:noProof/>
        </w:rPr>
        <w:drawing>
          <wp:inline distT="0" distB="0" distL="0" distR="0" wp14:anchorId="442C09AA" wp14:editId="687B92FA">
            <wp:extent cx="4042787" cy="2582072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7" r="6084" b="10638"/>
                    <a:stretch/>
                  </pic:blipFill>
                  <pic:spPr bwMode="auto">
                    <a:xfrm>
                      <a:off x="0" y="0"/>
                      <a:ext cx="4045934" cy="258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83949" w14:textId="79B55A45" w:rsidR="00323EC0" w:rsidRPr="00323EC0" w:rsidRDefault="00323EC0" w:rsidP="00323EC0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B0785">
        <w:rPr>
          <w:noProof/>
        </w:rPr>
        <w:t>2</w:t>
      </w:r>
      <w:r>
        <w:fldChar w:fldCharType="end"/>
      </w:r>
      <w:r>
        <w:t xml:space="preserve">. </w:t>
      </w:r>
      <w:proofErr w:type="spellStart"/>
      <w:r>
        <w:t>TRUSTup</w:t>
      </w:r>
      <w:proofErr w:type="spellEnd"/>
      <w:r>
        <w:t xml:space="preserve"> in the context of the connected home.</w:t>
      </w:r>
    </w:p>
    <w:p w14:paraId="2DC96E7A" w14:textId="01DAB19E" w:rsidR="003B7EE9" w:rsidRDefault="005E4755" w:rsidP="000E2596">
      <w:pPr>
        <w:pStyle w:val="Heading2"/>
        <w:numPr>
          <w:ilvl w:val="1"/>
          <w:numId w:val="4"/>
        </w:numPr>
      </w:pPr>
      <w:bookmarkStart w:id="10" w:name="_Toc63168184"/>
      <w:r>
        <w:t>Client mobile application</w:t>
      </w:r>
      <w:bookmarkEnd w:id="10"/>
    </w:p>
    <w:p w14:paraId="3DDC9E70" w14:textId="3427D39C" w:rsidR="00211A66" w:rsidRDefault="00211A66" w:rsidP="00211A66">
      <w:proofErr w:type="spellStart"/>
      <w:r>
        <w:t>TRUSTup</w:t>
      </w:r>
      <w:proofErr w:type="spellEnd"/>
      <w:r>
        <w:t xml:space="preserve"> </w:t>
      </w:r>
      <w:r w:rsidR="00B61E84">
        <w:t>mobile app provides the following functionality</w:t>
      </w:r>
      <w:r w:rsidR="007C653F">
        <w:t xml:space="preserve"> to the user</w:t>
      </w:r>
      <w:r w:rsidR="00B61E84">
        <w:t>:</w:t>
      </w:r>
    </w:p>
    <w:p w14:paraId="0B7508D2" w14:textId="6097451D" w:rsidR="00B61E84" w:rsidRPr="00171AA9" w:rsidRDefault="002F2F06" w:rsidP="00B61E84">
      <w:pPr>
        <w:pStyle w:val="ListParagraph"/>
        <w:numPr>
          <w:ilvl w:val="0"/>
          <w:numId w:val="14"/>
        </w:numPr>
      </w:pPr>
      <w:r w:rsidRPr="00171AA9">
        <w:t>Scan</w:t>
      </w:r>
      <w:r w:rsidR="00B95700" w:rsidRPr="00171AA9">
        <w:t xml:space="preserve">ning </w:t>
      </w:r>
      <w:r w:rsidRPr="00171AA9">
        <w:t>the h</w:t>
      </w:r>
      <w:r w:rsidR="00A350FC" w:rsidRPr="00171AA9">
        <w:t>ome network</w:t>
      </w:r>
      <w:r w:rsidR="007C653F" w:rsidRPr="00171AA9">
        <w:t xml:space="preserve"> </w:t>
      </w:r>
      <w:r w:rsidR="00A350FC" w:rsidRPr="00171AA9">
        <w:t>for the connected devices.</w:t>
      </w:r>
    </w:p>
    <w:p w14:paraId="5D37984D" w14:textId="0D1EF69C" w:rsidR="000B3879" w:rsidRPr="00171AA9" w:rsidRDefault="002F2F06" w:rsidP="00B61E84">
      <w:pPr>
        <w:pStyle w:val="ListParagraph"/>
        <w:numPr>
          <w:ilvl w:val="0"/>
          <w:numId w:val="14"/>
        </w:numPr>
      </w:pPr>
      <w:r w:rsidRPr="00171AA9">
        <w:lastRenderedPageBreak/>
        <w:t>C</w:t>
      </w:r>
      <w:r w:rsidR="00AC2874" w:rsidRPr="00171AA9">
        <w:t>orrect</w:t>
      </w:r>
      <w:r w:rsidRPr="00171AA9">
        <w:t>i</w:t>
      </w:r>
      <w:r w:rsidR="00B95700" w:rsidRPr="00171AA9">
        <w:t>ng</w:t>
      </w:r>
      <w:r w:rsidRPr="00171AA9">
        <w:t xml:space="preserve"> </w:t>
      </w:r>
      <w:r w:rsidR="00AC2874" w:rsidRPr="00171AA9">
        <w:t>information about the connected devices.</w:t>
      </w:r>
    </w:p>
    <w:p w14:paraId="0DB680C7" w14:textId="36EBCA7E" w:rsidR="001B4E8C" w:rsidRPr="00171AA9" w:rsidRDefault="001B4E8C" w:rsidP="00B61E84">
      <w:pPr>
        <w:pStyle w:val="ListParagraph"/>
        <w:numPr>
          <w:ilvl w:val="0"/>
          <w:numId w:val="14"/>
        </w:numPr>
      </w:pPr>
      <w:r w:rsidRPr="00171AA9">
        <w:t>Search</w:t>
      </w:r>
      <w:r w:rsidR="00B52719" w:rsidRPr="00171AA9">
        <w:t>ing</w:t>
      </w:r>
      <w:r w:rsidRPr="00171AA9">
        <w:t xml:space="preserve"> the database </w:t>
      </w:r>
      <w:r w:rsidR="001C04C5" w:rsidRPr="00171AA9">
        <w:t>of IoT devices for a connected home</w:t>
      </w:r>
      <w:r w:rsidR="00A8134E" w:rsidRPr="00171AA9">
        <w:t>.</w:t>
      </w:r>
    </w:p>
    <w:p w14:paraId="3670719F" w14:textId="36668B15" w:rsidR="00A350FC" w:rsidRPr="00171AA9" w:rsidRDefault="000B3879" w:rsidP="00B61E84">
      <w:pPr>
        <w:pStyle w:val="ListParagraph"/>
        <w:numPr>
          <w:ilvl w:val="0"/>
          <w:numId w:val="14"/>
        </w:numPr>
      </w:pPr>
      <w:r w:rsidRPr="00171AA9">
        <w:t>Stor</w:t>
      </w:r>
      <w:r w:rsidR="005A6E50" w:rsidRPr="00171AA9">
        <w:t>ing</w:t>
      </w:r>
      <w:r w:rsidRPr="00171AA9">
        <w:t xml:space="preserve"> the information about the connected devi</w:t>
      </w:r>
      <w:r w:rsidR="00AA17A9" w:rsidRPr="00171AA9">
        <w:t>ces</w:t>
      </w:r>
      <w:r w:rsidR="00B95700" w:rsidRPr="00171AA9">
        <w:t>,</w:t>
      </w:r>
      <w:r w:rsidR="00AA17A9" w:rsidRPr="00171AA9">
        <w:t xml:space="preserve"> including the user-added devices.</w:t>
      </w:r>
    </w:p>
    <w:p w14:paraId="74E5D7E3" w14:textId="04D69032" w:rsidR="001C04C5" w:rsidRPr="00171AA9" w:rsidRDefault="001C04C5" w:rsidP="00B61E84">
      <w:pPr>
        <w:pStyle w:val="ListParagraph"/>
        <w:numPr>
          <w:ilvl w:val="0"/>
          <w:numId w:val="14"/>
        </w:numPr>
      </w:pPr>
      <w:r w:rsidRPr="00171AA9">
        <w:t>Deliver</w:t>
      </w:r>
      <w:r w:rsidR="005A6E50" w:rsidRPr="00171AA9">
        <w:t>ing</w:t>
      </w:r>
      <w:r w:rsidRPr="00171AA9">
        <w:t xml:space="preserve"> info</w:t>
      </w:r>
      <w:r w:rsidR="00B95700" w:rsidRPr="00171AA9">
        <w:t>rma</w:t>
      </w:r>
      <w:r w:rsidRPr="00171AA9">
        <w:t xml:space="preserve">tion about </w:t>
      </w:r>
      <w:r w:rsidR="00493B34" w:rsidRPr="00171AA9">
        <w:t>grades and labels associated with PPs and TOSs.</w:t>
      </w:r>
    </w:p>
    <w:p w14:paraId="779D1C59" w14:textId="53D3BC0A" w:rsidR="00493B34" w:rsidRPr="00211A66" w:rsidRDefault="00493B34" w:rsidP="00B61E84">
      <w:pPr>
        <w:pStyle w:val="ListParagraph"/>
        <w:numPr>
          <w:ilvl w:val="0"/>
          <w:numId w:val="14"/>
        </w:numPr>
      </w:pPr>
      <w:r w:rsidRPr="00171AA9">
        <w:t>Choos</w:t>
      </w:r>
      <w:r w:rsidR="005A6E50" w:rsidRPr="00171AA9">
        <w:t>ing</w:t>
      </w:r>
      <w:r>
        <w:t xml:space="preserve"> and sav</w:t>
      </w:r>
      <w:r w:rsidR="005A6E50">
        <w:t>ing</w:t>
      </w:r>
      <w:r>
        <w:t xml:space="preserve"> user settings.</w:t>
      </w:r>
    </w:p>
    <w:p w14:paraId="4D518B93" w14:textId="77777777" w:rsidR="009B0785" w:rsidRDefault="005C0A0E" w:rsidP="009B0785">
      <w:pPr>
        <w:keepNext/>
      </w:pPr>
      <w:r>
        <w:rPr>
          <w:noProof/>
        </w:rPr>
        <w:lastRenderedPageBreak/>
        <w:drawing>
          <wp:inline distT="0" distB="0" distL="0" distR="0" wp14:anchorId="408AE022" wp14:editId="0FBAAD88">
            <wp:extent cx="5416271" cy="702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7497" cy="703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4B7CE" w14:textId="7AFEBF15" w:rsidR="00694232" w:rsidRDefault="009B0785" w:rsidP="009B0785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 System design diagram.</w:t>
      </w:r>
    </w:p>
    <w:p w14:paraId="2332251F" w14:textId="5D6B2B75" w:rsidR="000F225E" w:rsidRDefault="00710331" w:rsidP="000E2596">
      <w:pPr>
        <w:pStyle w:val="Heading2"/>
        <w:numPr>
          <w:ilvl w:val="1"/>
          <w:numId w:val="4"/>
        </w:numPr>
      </w:pPr>
      <w:bookmarkStart w:id="11" w:name="_Toc63168185"/>
      <w:proofErr w:type="spellStart"/>
      <w:r>
        <w:t>TRUSTup</w:t>
      </w:r>
      <w:proofErr w:type="spellEnd"/>
      <w:r>
        <w:t xml:space="preserve"> s</w:t>
      </w:r>
      <w:r w:rsidR="005E4755">
        <w:t>erver-side application</w:t>
      </w:r>
      <w:bookmarkEnd w:id="11"/>
    </w:p>
    <w:p w14:paraId="60E496E3" w14:textId="691671F7" w:rsidR="00710331" w:rsidRDefault="00710331" w:rsidP="00710331">
      <w:proofErr w:type="spellStart"/>
      <w:r>
        <w:t>TRUSTup</w:t>
      </w:r>
      <w:proofErr w:type="spellEnd"/>
      <w:r>
        <w:t xml:space="preserve"> mobile app provides the following functionality:</w:t>
      </w:r>
    </w:p>
    <w:p w14:paraId="1D1F0A0B" w14:textId="7E901620" w:rsidR="00710331" w:rsidRPr="00A8134E" w:rsidRDefault="003B5B09" w:rsidP="00710331">
      <w:pPr>
        <w:pStyle w:val="ListParagraph"/>
        <w:numPr>
          <w:ilvl w:val="0"/>
          <w:numId w:val="15"/>
        </w:numPr>
      </w:pPr>
      <w:r>
        <w:t>Identif</w:t>
      </w:r>
      <w:r w:rsidR="009C7BCF">
        <w:t>ying</w:t>
      </w:r>
      <w:r>
        <w:t xml:space="preserve"> the device</w:t>
      </w:r>
      <w:r w:rsidR="002B02D1">
        <w:t>'</w:t>
      </w:r>
      <w:r>
        <w:t xml:space="preserve">s vendor/manufacturer based on </w:t>
      </w:r>
      <w:proofErr w:type="spellStart"/>
      <w:r w:rsidRPr="00824B94">
        <w:rPr>
          <w:rFonts w:ascii="Courier New" w:hAnsi="Courier New" w:cs="Courier New"/>
        </w:rPr>
        <w:t>DeviceID</w:t>
      </w:r>
      <w:proofErr w:type="spellEnd"/>
      <w:r w:rsidR="002C2757">
        <w:rPr>
          <w:rFonts w:ascii="Courier New" w:hAnsi="Courier New" w:cs="Courier New"/>
        </w:rPr>
        <w:t>.</w:t>
      </w:r>
    </w:p>
    <w:p w14:paraId="1AAC0706" w14:textId="367238BF" w:rsidR="00A8134E" w:rsidRDefault="0032215B" w:rsidP="00710331">
      <w:pPr>
        <w:pStyle w:val="ListParagraph"/>
        <w:numPr>
          <w:ilvl w:val="0"/>
          <w:numId w:val="15"/>
        </w:numPr>
        <w:rPr>
          <w:rFonts w:cstheme="minorHAnsi"/>
        </w:rPr>
      </w:pPr>
      <w:r>
        <w:rPr>
          <w:rFonts w:cstheme="minorHAnsi"/>
        </w:rPr>
        <w:t>Search</w:t>
      </w:r>
      <w:r w:rsidR="00B95700">
        <w:rPr>
          <w:rFonts w:cstheme="minorHAnsi"/>
        </w:rPr>
        <w:t>ing</w:t>
      </w:r>
      <w:r>
        <w:rPr>
          <w:rFonts w:cstheme="minorHAnsi"/>
        </w:rPr>
        <w:t xml:space="preserve"> and r</w:t>
      </w:r>
      <w:r w:rsidR="00093834" w:rsidRPr="00093834">
        <w:rPr>
          <w:rFonts w:cstheme="minorHAnsi"/>
        </w:rPr>
        <w:t>etri</w:t>
      </w:r>
      <w:r w:rsidR="002B02D1">
        <w:rPr>
          <w:rFonts w:cstheme="minorHAnsi"/>
        </w:rPr>
        <w:t>e</w:t>
      </w:r>
      <w:r w:rsidR="00B95700">
        <w:rPr>
          <w:rFonts w:cstheme="minorHAnsi"/>
        </w:rPr>
        <w:t>ving</w:t>
      </w:r>
      <w:r w:rsidR="00093834" w:rsidRPr="00093834">
        <w:rPr>
          <w:rFonts w:cstheme="minorHAnsi"/>
        </w:rPr>
        <w:t xml:space="preserve"> </w:t>
      </w:r>
      <w:r w:rsidR="00093834">
        <w:rPr>
          <w:rFonts w:cstheme="minorHAnsi"/>
        </w:rPr>
        <w:t xml:space="preserve">PPs and TOSs for </w:t>
      </w:r>
      <w:r w:rsidR="00C4385F">
        <w:rPr>
          <w:rFonts w:cstheme="minorHAnsi"/>
        </w:rPr>
        <w:t xml:space="preserve">the </w:t>
      </w:r>
      <w:r>
        <w:rPr>
          <w:rFonts w:cstheme="minorHAnsi"/>
        </w:rPr>
        <w:t>IoT-associated vendors.</w:t>
      </w:r>
    </w:p>
    <w:p w14:paraId="2B887F9B" w14:textId="36A18250" w:rsidR="0032215B" w:rsidRDefault="00CE4832" w:rsidP="00710331">
      <w:pPr>
        <w:pStyle w:val="ListParagraph"/>
        <w:numPr>
          <w:ilvl w:val="0"/>
          <w:numId w:val="15"/>
        </w:numPr>
        <w:rPr>
          <w:rFonts w:cstheme="minorHAnsi"/>
        </w:rPr>
      </w:pPr>
      <w:r>
        <w:rPr>
          <w:rFonts w:cstheme="minorHAnsi"/>
        </w:rPr>
        <w:lastRenderedPageBreak/>
        <w:t>Search</w:t>
      </w:r>
      <w:r w:rsidR="009C7BCF">
        <w:rPr>
          <w:rFonts w:cstheme="minorHAnsi"/>
        </w:rPr>
        <w:t>ing</w:t>
      </w:r>
      <w:r>
        <w:rPr>
          <w:rFonts w:cstheme="minorHAnsi"/>
        </w:rPr>
        <w:t xml:space="preserve"> </w:t>
      </w:r>
      <w:r w:rsidR="000C0FBF">
        <w:rPr>
          <w:rFonts w:cstheme="minorHAnsi"/>
        </w:rPr>
        <w:t xml:space="preserve">the </w:t>
      </w:r>
      <w:proofErr w:type="spellStart"/>
      <w:proofErr w:type="gramStart"/>
      <w:r w:rsidR="000C0FBF">
        <w:rPr>
          <w:rFonts w:cstheme="minorHAnsi"/>
        </w:rPr>
        <w:t>ToS;DR</w:t>
      </w:r>
      <w:proofErr w:type="spellEnd"/>
      <w:proofErr w:type="gramEnd"/>
      <w:r w:rsidR="000C0FBF">
        <w:rPr>
          <w:rFonts w:cstheme="minorHAnsi"/>
        </w:rPr>
        <w:t xml:space="preserve"> (tosdr.org)</w:t>
      </w:r>
      <w:r w:rsidR="00106A05">
        <w:rPr>
          <w:rFonts w:cstheme="minorHAnsi"/>
        </w:rPr>
        <w:t xml:space="preserve"> database for the grades and labels associated with the</w:t>
      </w:r>
      <w:r w:rsidR="00A46926">
        <w:rPr>
          <w:rFonts w:cstheme="minorHAnsi"/>
        </w:rPr>
        <w:t xml:space="preserve"> corresponding PPs and </w:t>
      </w:r>
      <w:proofErr w:type="spellStart"/>
      <w:r w:rsidR="00FB703F">
        <w:rPr>
          <w:rFonts w:cstheme="minorHAnsi"/>
        </w:rPr>
        <w:t>ToS</w:t>
      </w:r>
      <w:r w:rsidR="00486688">
        <w:rPr>
          <w:rFonts w:cstheme="minorHAnsi"/>
        </w:rPr>
        <w:t>s</w:t>
      </w:r>
      <w:proofErr w:type="spellEnd"/>
      <w:r w:rsidR="00A46926">
        <w:rPr>
          <w:rFonts w:cstheme="minorHAnsi"/>
        </w:rPr>
        <w:t xml:space="preserve">. </w:t>
      </w:r>
    </w:p>
    <w:p w14:paraId="22C1479F" w14:textId="2AD757A3" w:rsidR="00C4385F" w:rsidRDefault="00486688" w:rsidP="00710331">
      <w:pPr>
        <w:pStyle w:val="ListParagraph"/>
        <w:numPr>
          <w:ilvl w:val="0"/>
          <w:numId w:val="15"/>
        </w:numPr>
        <w:rPr>
          <w:rFonts w:cstheme="minorHAnsi"/>
        </w:rPr>
      </w:pPr>
      <w:r>
        <w:rPr>
          <w:rFonts w:cstheme="minorHAnsi"/>
        </w:rPr>
        <w:t xml:space="preserve">For the PPs and </w:t>
      </w:r>
      <w:proofErr w:type="spellStart"/>
      <w:r>
        <w:rPr>
          <w:rFonts w:cstheme="minorHAnsi"/>
        </w:rPr>
        <w:t>ToSs</w:t>
      </w:r>
      <w:proofErr w:type="spellEnd"/>
      <w:r>
        <w:rPr>
          <w:rFonts w:cstheme="minorHAnsi"/>
        </w:rPr>
        <w:t xml:space="preserve"> </w:t>
      </w:r>
      <w:r w:rsidR="002B02D1">
        <w:rPr>
          <w:rFonts w:cstheme="minorHAnsi"/>
        </w:rPr>
        <w:t xml:space="preserve">that have not been found in the </w:t>
      </w:r>
      <w:proofErr w:type="spellStart"/>
      <w:r w:rsidR="002B02D1">
        <w:rPr>
          <w:rFonts w:cstheme="minorHAnsi"/>
        </w:rPr>
        <w:t>ToS;DR</w:t>
      </w:r>
      <w:proofErr w:type="spellEnd"/>
      <w:r w:rsidR="002B02D1">
        <w:rPr>
          <w:rFonts w:cstheme="minorHAnsi"/>
        </w:rPr>
        <w:t xml:space="preserve"> database, identifying the closest, based on the content</w:t>
      </w:r>
      <w:r w:rsidR="00E24515">
        <w:rPr>
          <w:rFonts w:cstheme="minorHAnsi"/>
        </w:rPr>
        <w:t xml:space="preserve"> and characteristics</w:t>
      </w:r>
      <w:r w:rsidR="002B02D1">
        <w:rPr>
          <w:rFonts w:cstheme="minorHAnsi"/>
        </w:rPr>
        <w:t xml:space="preserve">, PPs and </w:t>
      </w:r>
      <w:proofErr w:type="spellStart"/>
      <w:r w:rsidR="002B02D1">
        <w:rPr>
          <w:rFonts w:cstheme="minorHAnsi"/>
        </w:rPr>
        <w:t>ToS</w:t>
      </w:r>
      <w:proofErr w:type="spellEnd"/>
      <w:r w:rsidR="002B02D1">
        <w:rPr>
          <w:rFonts w:cstheme="minorHAnsi"/>
        </w:rPr>
        <w:t xml:space="preserve"> in the </w:t>
      </w:r>
      <w:proofErr w:type="spellStart"/>
      <w:r w:rsidR="002B02D1">
        <w:rPr>
          <w:rFonts w:cstheme="minorHAnsi"/>
        </w:rPr>
        <w:t>ToS;DR</w:t>
      </w:r>
      <w:proofErr w:type="spellEnd"/>
      <w:r w:rsidR="002B02D1">
        <w:rPr>
          <w:rFonts w:cstheme="minorHAnsi"/>
        </w:rPr>
        <w:t xml:space="preserve"> database and assignment of the existing grades and</w:t>
      </w:r>
      <w:r w:rsidR="00057A24">
        <w:rPr>
          <w:rFonts w:cstheme="minorHAnsi"/>
        </w:rPr>
        <w:t xml:space="preserve"> labels</w:t>
      </w:r>
      <w:r w:rsidR="000246B0">
        <w:rPr>
          <w:rFonts w:cstheme="minorHAnsi"/>
        </w:rPr>
        <w:t xml:space="preserve"> to the new PPs and </w:t>
      </w:r>
      <w:proofErr w:type="spellStart"/>
      <w:r w:rsidR="000246B0">
        <w:rPr>
          <w:rFonts w:cstheme="minorHAnsi"/>
        </w:rPr>
        <w:t>ToS</w:t>
      </w:r>
      <w:proofErr w:type="spellEnd"/>
      <w:r w:rsidR="00057A24">
        <w:rPr>
          <w:rFonts w:cstheme="minorHAnsi"/>
        </w:rPr>
        <w:t>.</w:t>
      </w:r>
    </w:p>
    <w:p w14:paraId="2249D372" w14:textId="47C7DBC2" w:rsidR="009B0785" w:rsidRDefault="009B0785" w:rsidP="00710331">
      <w:pPr>
        <w:pStyle w:val="ListParagraph"/>
        <w:numPr>
          <w:ilvl w:val="0"/>
          <w:numId w:val="15"/>
        </w:numPr>
        <w:rPr>
          <w:rFonts w:cstheme="minorHAnsi"/>
        </w:rPr>
      </w:pPr>
      <w:r>
        <w:rPr>
          <w:rFonts w:cstheme="minorHAnsi"/>
        </w:rPr>
        <w:t>Search</w:t>
      </w:r>
      <w:r w:rsidR="008D46ED">
        <w:rPr>
          <w:rFonts w:cstheme="minorHAnsi"/>
        </w:rPr>
        <w:t>ing</w:t>
      </w:r>
      <w:r>
        <w:rPr>
          <w:rFonts w:cstheme="minorHAnsi"/>
        </w:rPr>
        <w:t xml:space="preserve"> </w:t>
      </w:r>
      <w:r w:rsidR="009A42B6">
        <w:rPr>
          <w:rFonts w:cstheme="minorHAnsi"/>
        </w:rPr>
        <w:t xml:space="preserve">the National </w:t>
      </w:r>
      <w:proofErr w:type="spellStart"/>
      <w:r w:rsidR="009A42B6">
        <w:rPr>
          <w:rFonts w:cstheme="minorHAnsi"/>
        </w:rPr>
        <w:t>Vulnerbilitites</w:t>
      </w:r>
      <w:proofErr w:type="spellEnd"/>
      <w:r w:rsidR="009A42B6">
        <w:rPr>
          <w:rFonts w:cstheme="minorHAnsi"/>
        </w:rPr>
        <w:t xml:space="preserve"> Database</w:t>
      </w:r>
      <w:r w:rsidR="0006064B" w:rsidRPr="0006064B">
        <w:t xml:space="preserve"> </w:t>
      </w:r>
      <w:r w:rsidR="0006064B">
        <w:t xml:space="preserve">for </w:t>
      </w:r>
      <w:r w:rsidR="0006064B" w:rsidRPr="0006064B">
        <w:rPr>
          <w:rFonts w:cstheme="minorHAnsi"/>
        </w:rPr>
        <w:t>security-related software flaws and misconfigurations</w:t>
      </w:r>
      <w:r w:rsidR="0006064B">
        <w:rPr>
          <w:rFonts w:cstheme="minorHAnsi"/>
        </w:rPr>
        <w:t>.</w:t>
      </w:r>
    </w:p>
    <w:p w14:paraId="59467253" w14:textId="38DB5D7E" w:rsidR="0006064B" w:rsidRDefault="0006064B" w:rsidP="00710331">
      <w:pPr>
        <w:pStyle w:val="ListParagraph"/>
        <w:numPr>
          <w:ilvl w:val="0"/>
          <w:numId w:val="15"/>
        </w:numPr>
        <w:rPr>
          <w:rFonts w:cstheme="minorHAnsi"/>
        </w:rPr>
      </w:pPr>
      <w:r>
        <w:rPr>
          <w:rFonts w:cstheme="minorHAnsi"/>
        </w:rPr>
        <w:t xml:space="preserve">Searching social media </w:t>
      </w:r>
      <w:r w:rsidR="00EC0D01">
        <w:rPr>
          <w:rFonts w:cstheme="minorHAnsi"/>
        </w:rPr>
        <w:t xml:space="preserve">(Twitter and </w:t>
      </w:r>
      <w:proofErr w:type="spellStart"/>
      <w:r w:rsidR="00EC0D01">
        <w:rPr>
          <w:rFonts w:cstheme="minorHAnsi"/>
        </w:rPr>
        <w:t>re</w:t>
      </w:r>
      <w:r w:rsidR="006C3DC7">
        <w:rPr>
          <w:rFonts w:cstheme="minorHAnsi"/>
        </w:rPr>
        <w:t>dit</w:t>
      </w:r>
      <w:r>
        <w:rPr>
          <w:rFonts w:cstheme="minorHAnsi"/>
        </w:rPr>
        <w:t>for</w:t>
      </w:r>
      <w:proofErr w:type="spellEnd"/>
      <w:r>
        <w:rPr>
          <w:rFonts w:cstheme="minorHAnsi"/>
        </w:rPr>
        <w:t xml:space="preserve"> zero-day</w:t>
      </w:r>
      <w:r w:rsidR="007A5D17">
        <w:rPr>
          <w:rFonts w:cstheme="minorHAnsi"/>
        </w:rPr>
        <w:t xml:space="preserve"> vulnerabilities</w:t>
      </w:r>
      <w:r w:rsidR="00854116">
        <w:rPr>
          <w:rFonts w:cstheme="minorHAnsi"/>
        </w:rPr>
        <w:t xml:space="preserve">. </w:t>
      </w:r>
      <w:r>
        <w:rPr>
          <w:rFonts w:cstheme="minorHAnsi"/>
        </w:rPr>
        <w:t xml:space="preserve"> </w:t>
      </w:r>
    </w:p>
    <w:p w14:paraId="2614330A" w14:textId="3D021767" w:rsidR="005034DC" w:rsidRPr="00093834" w:rsidRDefault="00CE3DEB" w:rsidP="00710331">
      <w:pPr>
        <w:pStyle w:val="ListParagraph"/>
        <w:numPr>
          <w:ilvl w:val="0"/>
          <w:numId w:val="15"/>
        </w:numPr>
        <w:rPr>
          <w:rFonts w:cstheme="minorHAnsi"/>
        </w:rPr>
      </w:pPr>
      <w:r>
        <w:rPr>
          <w:rFonts w:cstheme="minorHAnsi"/>
        </w:rPr>
        <w:t>Asynchronous</w:t>
      </w:r>
      <w:r w:rsidR="002B02D1">
        <w:rPr>
          <w:rFonts w:cstheme="minorHAnsi"/>
        </w:rPr>
        <w:t>ly</w:t>
      </w:r>
      <w:r>
        <w:rPr>
          <w:rFonts w:cstheme="minorHAnsi"/>
        </w:rPr>
        <w:t xml:space="preserve"> and periodica</w:t>
      </w:r>
      <w:r w:rsidR="002B02D1">
        <w:rPr>
          <w:rFonts w:cstheme="minorHAnsi"/>
        </w:rPr>
        <w:t>l</w:t>
      </w:r>
      <w:r>
        <w:rPr>
          <w:rFonts w:cstheme="minorHAnsi"/>
        </w:rPr>
        <w:t>l</w:t>
      </w:r>
      <w:r w:rsidR="002B02D1">
        <w:rPr>
          <w:rFonts w:cstheme="minorHAnsi"/>
        </w:rPr>
        <w:t>y</w:t>
      </w:r>
      <w:r>
        <w:rPr>
          <w:rFonts w:cstheme="minorHAnsi"/>
        </w:rPr>
        <w:t xml:space="preserve"> updat</w:t>
      </w:r>
      <w:r w:rsidR="002B02D1">
        <w:rPr>
          <w:rFonts w:cstheme="minorHAnsi"/>
        </w:rPr>
        <w:t>ing</w:t>
      </w:r>
      <w:r>
        <w:rPr>
          <w:rFonts w:cstheme="minorHAnsi"/>
        </w:rPr>
        <w:t xml:space="preserve"> the PPs and </w:t>
      </w:r>
      <w:proofErr w:type="spellStart"/>
      <w:r>
        <w:rPr>
          <w:rFonts w:cstheme="minorHAnsi"/>
        </w:rPr>
        <w:t>ToS</w:t>
      </w:r>
      <w:proofErr w:type="spellEnd"/>
      <w:r>
        <w:rPr>
          <w:rFonts w:cstheme="minorHAnsi"/>
        </w:rPr>
        <w:t xml:space="preserve"> database. </w:t>
      </w:r>
    </w:p>
    <w:p w14:paraId="0770B7B9" w14:textId="77777777" w:rsidR="00930C76" w:rsidRDefault="00930C76" w:rsidP="00930C76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r w:rsidRPr="000F09DD">
        <w:t>Grades and labels associated with PPs and TOSs</w:t>
      </w:r>
      <w:r>
        <w:t xml:space="preserve"> based on </w:t>
      </w:r>
      <w:r w:rsidRPr="001A2712">
        <w:t>https://tosdr.or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30C76" w14:paraId="5E38B06A" w14:textId="77777777" w:rsidTr="00A9686D">
        <w:tc>
          <w:tcPr>
            <w:tcW w:w="4531" w:type="dxa"/>
          </w:tcPr>
          <w:p w14:paraId="0A44E8F6" w14:textId="77777777" w:rsidR="00930C76" w:rsidRPr="00494436" w:rsidRDefault="00930C76" w:rsidP="00A9686D">
            <w:pPr>
              <w:spacing w:line="259" w:lineRule="auto"/>
              <w:jc w:val="center"/>
              <w:rPr>
                <w:b/>
                <w:bCs/>
              </w:rPr>
            </w:pPr>
            <w:r w:rsidRPr="00494436">
              <w:rPr>
                <w:b/>
                <w:bCs/>
              </w:rPr>
              <w:t>Grade</w:t>
            </w:r>
          </w:p>
        </w:tc>
        <w:tc>
          <w:tcPr>
            <w:tcW w:w="4531" w:type="dxa"/>
          </w:tcPr>
          <w:p w14:paraId="10A9D40D" w14:textId="77777777" w:rsidR="00930C76" w:rsidRPr="00494436" w:rsidRDefault="00930C76" w:rsidP="00A9686D">
            <w:pPr>
              <w:spacing w:line="259" w:lineRule="auto"/>
              <w:jc w:val="center"/>
              <w:rPr>
                <w:b/>
                <w:bCs/>
              </w:rPr>
            </w:pPr>
            <w:r w:rsidRPr="00494436">
              <w:rPr>
                <w:b/>
                <w:bCs/>
              </w:rPr>
              <w:t>Description</w:t>
            </w:r>
          </w:p>
        </w:tc>
      </w:tr>
      <w:tr w:rsidR="00930C76" w14:paraId="3007676D" w14:textId="77777777" w:rsidTr="00A9686D">
        <w:tc>
          <w:tcPr>
            <w:tcW w:w="4531" w:type="dxa"/>
            <w:vAlign w:val="center"/>
          </w:tcPr>
          <w:p w14:paraId="3FD4CD77" w14:textId="77777777" w:rsidR="00930C76" w:rsidRDefault="00930C76" w:rsidP="00A9686D">
            <w:pPr>
              <w:spacing w:line="259" w:lineRule="auto"/>
              <w:jc w:val="center"/>
            </w:pPr>
            <w:r w:rsidRPr="00EB4B5E">
              <w:rPr>
                <w:shd w:val="clear" w:color="auto" w:fill="00B050"/>
              </w:rPr>
              <w:t>Grade A</w:t>
            </w:r>
          </w:p>
        </w:tc>
        <w:tc>
          <w:tcPr>
            <w:tcW w:w="4531" w:type="dxa"/>
          </w:tcPr>
          <w:p w14:paraId="61DB2AD7" w14:textId="77777777" w:rsidR="00930C76" w:rsidRDefault="00930C76" w:rsidP="00A9686D">
            <w:pPr>
              <w:spacing w:line="259" w:lineRule="auto"/>
            </w:pPr>
            <w:r>
              <w:t>The best terms of services: they treat the user fairly, respect their rights, and will not abuse their data</w:t>
            </w:r>
          </w:p>
        </w:tc>
      </w:tr>
      <w:tr w:rsidR="00930C76" w14:paraId="61DE640B" w14:textId="77777777" w:rsidTr="00A9686D">
        <w:tc>
          <w:tcPr>
            <w:tcW w:w="4531" w:type="dxa"/>
            <w:vAlign w:val="center"/>
          </w:tcPr>
          <w:p w14:paraId="27179AF7" w14:textId="77777777" w:rsidR="00930C76" w:rsidRDefault="00930C76" w:rsidP="00A9686D">
            <w:pPr>
              <w:spacing w:line="259" w:lineRule="auto"/>
              <w:jc w:val="center"/>
            </w:pPr>
            <w:r w:rsidRPr="00EB4B5E">
              <w:rPr>
                <w:shd w:val="clear" w:color="auto" w:fill="92D050"/>
              </w:rPr>
              <w:t>Grade B</w:t>
            </w:r>
          </w:p>
        </w:tc>
        <w:tc>
          <w:tcPr>
            <w:tcW w:w="4531" w:type="dxa"/>
          </w:tcPr>
          <w:p w14:paraId="4FA0AB74" w14:textId="77777777" w:rsidR="00930C76" w:rsidRDefault="00930C76" w:rsidP="00A9686D">
            <w:pPr>
              <w:jc w:val="left"/>
            </w:pPr>
            <w:r>
              <w:t xml:space="preserve">The terms of services are fair towards the </w:t>
            </w:r>
            <w:proofErr w:type="gramStart"/>
            <w:r>
              <w:t>user</w:t>
            </w:r>
            <w:proofErr w:type="gramEnd"/>
            <w:r>
              <w:t xml:space="preserve"> but they could be improved.</w:t>
            </w:r>
          </w:p>
        </w:tc>
      </w:tr>
      <w:tr w:rsidR="00930C76" w14:paraId="468C030A" w14:textId="77777777" w:rsidTr="00A9686D">
        <w:tc>
          <w:tcPr>
            <w:tcW w:w="4531" w:type="dxa"/>
            <w:vAlign w:val="center"/>
          </w:tcPr>
          <w:p w14:paraId="2BB0F135" w14:textId="77777777" w:rsidR="00930C76" w:rsidRDefault="00930C76" w:rsidP="00A9686D">
            <w:pPr>
              <w:spacing w:line="259" w:lineRule="auto"/>
              <w:jc w:val="center"/>
            </w:pPr>
            <w:r w:rsidRPr="00602651">
              <w:rPr>
                <w:shd w:val="clear" w:color="auto" w:fill="FFC000"/>
              </w:rPr>
              <w:t>Grade C</w:t>
            </w:r>
          </w:p>
        </w:tc>
        <w:tc>
          <w:tcPr>
            <w:tcW w:w="4531" w:type="dxa"/>
          </w:tcPr>
          <w:p w14:paraId="3E2257B8" w14:textId="77777777" w:rsidR="00930C76" w:rsidRDefault="00930C76" w:rsidP="00A9686D">
            <w:pPr>
              <w:jc w:val="left"/>
            </w:pPr>
            <w:r>
              <w:t xml:space="preserve">The terms of service are </w:t>
            </w:r>
            <w:proofErr w:type="gramStart"/>
            <w:r>
              <w:t>okay</w:t>
            </w:r>
            <w:proofErr w:type="gramEnd"/>
            <w:r>
              <w:t xml:space="preserve"> but some issues need your consideration.</w:t>
            </w:r>
          </w:p>
        </w:tc>
      </w:tr>
      <w:tr w:rsidR="00930C76" w14:paraId="59ABAD72" w14:textId="77777777" w:rsidTr="00A9686D">
        <w:tc>
          <w:tcPr>
            <w:tcW w:w="4531" w:type="dxa"/>
            <w:vAlign w:val="center"/>
          </w:tcPr>
          <w:p w14:paraId="045D5E45" w14:textId="77777777" w:rsidR="00930C76" w:rsidRDefault="00930C76" w:rsidP="00A9686D">
            <w:pPr>
              <w:spacing w:line="259" w:lineRule="auto"/>
              <w:jc w:val="center"/>
            </w:pPr>
            <w:r w:rsidRPr="00602651">
              <w:rPr>
                <w:shd w:val="clear" w:color="auto" w:fill="E36C0A" w:themeFill="accent6" w:themeFillShade="BF"/>
              </w:rPr>
              <w:t>Grade D</w:t>
            </w:r>
          </w:p>
        </w:tc>
        <w:tc>
          <w:tcPr>
            <w:tcW w:w="4531" w:type="dxa"/>
          </w:tcPr>
          <w:p w14:paraId="0CF6230F" w14:textId="50D2E53A" w:rsidR="00930C76" w:rsidRDefault="00930C76" w:rsidP="00A9686D">
            <w:pPr>
              <w:jc w:val="left"/>
            </w:pPr>
            <w:r>
              <w:t xml:space="preserve">The terms of service are very </w:t>
            </w:r>
            <w:proofErr w:type="gramStart"/>
            <w:r>
              <w:t>uneven</w:t>
            </w:r>
            <w:proofErr w:type="gramEnd"/>
            <w:r>
              <w:t xml:space="preserve"> or some important issues need the user</w:t>
            </w:r>
            <w:r w:rsidR="002B02D1">
              <w:t>'</w:t>
            </w:r>
            <w:r>
              <w:t>s attention.</w:t>
            </w:r>
          </w:p>
        </w:tc>
      </w:tr>
      <w:tr w:rsidR="00930C76" w14:paraId="78A26EC2" w14:textId="77777777" w:rsidTr="00A9686D">
        <w:tc>
          <w:tcPr>
            <w:tcW w:w="4531" w:type="dxa"/>
            <w:vAlign w:val="center"/>
          </w:tcPr>
          <w:p w14:paraId="2A29D4B1" w14:textId="77777777" w:rsidR="00930C76" w:rsidRDefault="00930C76" w:rsidP="00A9686D">
            <w:pPr>
              <w:spacing w:line="259" w:lineRule="auto"/>
              <w:jc w:val="center"/>
            </w:pPr>
            <w:r w:rsidRPr="00602651">
              <w:rPr>
                <w:shd w:val="clear" w:color="auto" w:fill="FF0000"/>
              </w:rPr>
              <w:t>Grade E</w:t>
            </w:r>
          </w:p>
        </w:tc>
        <w:tc>
          <w:tcPr>
            <w:tcW w:w="4531" w:type="dxa"/>
          </w:tcPr>
          <w:p w14:paraId="21D161D2" w14:textId="77777777" w:rsidR="00930C76" w:rsidRDefault="00930C76" w:rsidP="00A9686D">
            <w:pPr>
              <w:jc w:val="left"/>
            </w:pPr>
            <w:r>
              <w:t>The terms of service raise very serious concerns.</w:t>
            </w:r>
          </w:p>
        </w:tc>
      </w:tr>
      <w:tr w:rsidR="00930C76" w14:paraId="249D3765" w14:textId="77777777" w:rsidTr="00A9686D">
        <w:tc>
          <w:tcPr>
            <w:tcW w:w="4531" w:type="dxa"/>
            <w:vAlign w:val="center"/>
          </w:tcPr>
          <w:p w14:paraId="0A7FEE88" w14:textId="77777777" w:rsidR="00930C76" w:rsidRDefault="00930C76" w:rsidP="00A9686D">
            <w:pPr>
              <w:spacing w:line="259" w:lineRule="auto"/>
              <w:jc w:val="center"/>
            </w:pPr>
            <w:r w:rsidRPr="00602651">
              <w:rPr>
                <w:shd w:val="clear" w:color="auto" w:fill="0D0D0D" w:themeFill="text1" w:themeFillTint="F2"/>
              </w:rPr>
              <w:t>No Grade Yet</w:t>
            </w:r>
          </w:p>
        </w:tc>
        <w:tc>
          <w:tcPr>
            <w:tcW w:w="4531" w:type="dxa"/>
          </w:tcPr>
          <w:p w14:paraId="68EE9A2A" w14:textId="27E94E09" w:rsidR="00930C76" w:rsidRDefault="00930C76" w:rsidP="00A9686D">
            <w:pPr>
              <w:jc w:val="left"/>
            </w:pPr>
            <w:r>
              <w:t>We haven</w:t>
            </w:r>
            <w:r w:rsidR="002B02D1">
              <w:t>'</w:t>
            </w:r>
            <w:r>
              <w:t>t sufficiently reviewed the terms yet.</w:t>
            </w:r>
          </w:p>
        </w:tc>
      </w:tr>
    </w:tbl>
    <w:p w14:paraId="058CD236" w14:textId="6C8FBC26" w:rsidR="00A8635F" w:rsidRDefault="005A54CD" w:rsidP="00A23570">
      <w:pPr>
        <w:pStyle w:val="Heading3"/>
        <w:numPr>
          <w:ilvl w:val="1"/>
          <w:numId w:val="4"/>
        </w:numPr>
      </w:pPr>
      <w:bookmarkStart w:id="12" w:name="_Toc63168186"/>
      <w:r>
        <w:t>Technical Architecture</w:t>
      </w:r>
      <w:bookmarkEnd w:id="12"/>
      <w:r>
        <w:t xml:space="preserve"> </w:t>
      </w:r>
    </w:p>
    <w:p w14:paraId="2602D9C9" w14:textId="5C5FB02A" w:rsidR="00601979" w:rsidRPr="00601979" w:rsidRDefault="00601979" w:rsidP="00601979">
      <w:r w:rsidRPr="00601979">
        <w:rPr>
          <w:highlight w:val="yellow"/>
        </w:rPr>
        <w:t>[</w:t>
      </w:r>
      <w:r>
        <w:rPr>
          <w:highlight w:val="yellow"/>
        </w:rPr>
        <w:t>overview of technical architecture here</w:t>
      </w:r>
      <w:r w:rsidRPr="00601979">
        <w:rPr>
          <w:highlight w:val="yellow"/>
        </w:rPr>
        <w:t>]</w:t>
      </w:r>
    </w:p>
    <w:p w14:paraId="157043EA" w14:textId="49CA0489" w:rsidR="005A54CD" w:rsidRDefault="00A01F19" w:rsidP="005A54CD">
      <w:pPr>
        <w:pStyle w:val="Heading3"/>
      </w:pPr>
      <w:bookmarkStart w:id="13" w:name="_Toc63168187"/>
      <w:r>
        <w:t>Technology Stack</w:t>
      </w:r>
      <w:bookmarkEnd w:id="13"/>
    </w:p>
    <w:p w14:paraId="78374E1A" w14:textId="6831DFB2" w:rsidR="00601979" w:rsidRPr="00601979" w:rsidRDefault="00601979" w:rsidP="00601979">
      <w:r w:rsidRPr="00601979">
        <w:rPr>
          <w:highlight w:val="yellow"/>
        </w:rPr>
        <w:t>[</w:t>
      </w:r>
      <w:r>
        <w:rPr>
          <w:highlight w:val="yellow"/>
        </w:rPr>
        <w:t xml:space="preserve">services </w:t>
      </w:r>
      <w:r w:rsidR="00D60CD0">
        <w:rPr>
          <w:highlight w:val="yellow"/>
        </w:rPr>
        <w:t>and systems information here</w:t>
      </w:r>
      <w:r w:rsidRPr="00601979">
        <w:rPr>
          <w:highlight w:val="yellow"/>
        </w:rPr>
        <w:t>]</w:t>
      </w:r>
    </w:p>
    <w:p w14:paraId="25A41350" w14:textId="6E26CDD5" w:rsidR="00340836" w:rsidRDefault="00340836" w:rsidP="00340836">
      <w:pPr>
        <w:pStyle w:val="Heading3"/>
      </w:pPr>
      <w:bookmarkStart w:id="14" w:name="_Toc63168188"/>
      <w:r>
        <w:t>Cloud Deployment Architecture</w:t>
      </w:r>
      <w:bookmarkEnd w:id="14"/>
    </w:p>
    <w:p w14:paraId="4B707C04" w14:textId="23DBD8AC" w:rsidR="00D60CD0" w:rsidRPr="00D60CD0" w:rsidRDefault="00D60CD0" w:rsidP="00D60CD0">
      <w:r w:rsidRPr="00601979">
        <w:rPr>
          <w:highlight w:val="yellow"/>
        </w:rPr>
        <w:t>[</w:t>
      </w:r>
      <w:r w:rsidR="00D57F25">
        <w:rPr>
          <w:highlight w:val="yellow"/>
        </w:rPr>
        <w:t xml:space="preserve">cloud deployment </w:t>
      </w:r>
      <w:r w:rsidR="00092594">
        <w:rPr>
          <w:highlight w:val="yellow"/>
        </w:rPr>
        <w:t>pipeline/architecture here</w:t>
      </w:r>
      <w:r w:rsidRPr="00601979">
        <w:rPr>
          <w:highlight w:val="yellow"/>
        </w:rPr>
        <w:t>]</w:t>
      </w:r>
    </w:p>
    <w:p w14:paraId="5D130D09" w14:textId="77777777" w:rsidR="00340836" w:rsidRDefault="00340836" w:rsidP="00340836">
      <w:pPr>
        <w:pStyle w:val="Heading3"/>
      </w:pPr>
      <w:bookmarkStart w:id="15" w:name="_Toc63168189"/>
      <w:r>
        <w:t>User Interface</w:t>
      </w:r>
      <w:bookmarkEnd w:id="15"/>
    </w:p>
    <w:p w14:paraId="68194EF1" w14:textId="1A7486DF" w:rsidR="003D0125" w:rsidRPr="00407986" w:rsidRDefault="00AD5A01" w:rsidP="000E2596">
      <w:pPr>
        <w:pStyle w:val="Heading1"/>
        <w:numPr>
          <w:ilvl w:val="0"/>
          <w:numId w:val="4"/>
        </w:numPr>
      </w:pPr>
      <w:bookmarkStart w:id="16" w:name="_Toc63168190"/>
      <w:r>
        <w:t>Role-Based Access and Permission</w:t>
      </w:r>
      <w:bookmarkEnd w:id="16"/>
    </w:p>
    <w:p w14:paraId="0366DE79" w14:textId="6CF9A811" w:rsidR="00AD5A01" w:rsidRDefault="00496F79" w:rsidP="00496F79">
      <w:pPr>
        <w:pStyle w:val="ListParagraph"/>
        <w:numPr>
          <w:ilvl w:val="0"/>
          <w:numId w:val="13"/>
        </w:numPr>
      </w:pPr>
      <w:r>
        <w:t>User</w:t>
      </w:r>
    </w:p>
    <w:p w14:paraId="40B19461" w14:textId="771D3907" w:rsidR="00496F79" w:rsidRDefault="00496F79" w:rsidP="00496F79">
      <w:pPr>
        <w:pStyle w:val="ListParagraph"/>
        <w:numPr>
          <w:ilvl w:val="0"/>
          <w:numId w:val="13"/>
        </w:numPr>
      </w:pPr>
      <w:r>
        <w:t>Admin</w:t>
      </w:r>
    </w:p>
    <w:p w14:paraId="3721B742" w14:textId="45B42F65" w:rsidR="00496F79" w:rsidRDefault="00110891" w:rsidP="00496F79">
      <w:pPr>
        <w:pStyle w:val="ListParagraph"/>
        <w:numPr>
          <w:ilvl w:val="0"/>
          <w:numId w:val="13"/>
        </w:numPr>
      </w:pPr>
      <w:r>
        <w:t>Researcher</w:t>
      </w:r>
    </w:p>
    <w:p w14:paraId="2C8B10A8" w14:textId="31F6A537" w:rsidR="00110891" w:rsidRDefault="00110891" w:rsidP="00496F79">
      <w:pPr>
        <w:pStyle w:val="ListParagraph"/>
        <w:numPr>
          <w:ilvl w:val="0"/>
          <w:numId w:val="13"/>
        </w:numPr>
      </w:pPr>
      <w:r>
        <w:t>Developer</w:t>
      </w:r>
    </w:p>
    <w:p w14:paraId="4AC9A9C7" w14:textId="294AB389" w:rsidR="00AD5A01" w:rsidRDefault="00607457" w:rsidP="000E2596">
      <w:pPr>
        <w:pStyle w:val="Heading1"/>
        <w:numPr>
          <w:ilvl w:val="0"/>
          <w:numId w:val="4"/>
        </w:numPr>
      </w:pPr>
      <w:bookmarkStart w:id="17" w:name="_Toc63168191"/>
      <w:r>
        <w:lastRenderedPageBreak/>
        <w:t>Risks</w:t>
      </w:r>
      <w:bookmarkEnd w:id="17"/>
    </w:p>
    <w:p w14:paraId="31D649AA" w14:textId="2BCFE58D" w:rsidR="006956A1" w:rsidRPr="006956A1" w:rsidRDefault="006956A1" w:rsidP="006956A1">
      <w:r w:rsidRPr="00FC0688">
        <w:t>As with any complex system construction project, there are risk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"/>
        <w:gridCol w:w="2185"/>
        <w:gridCol w:w="2046"/>
        <w:gridCol w:w="2681"/>
        <w:gridCol w:w="1659"/>
      </w:tblGrid>
      <w:tr w:rsidR="006302BA" w:rsidRPr="00E969D1" w14:paraId="790A8E41" w14:textId="77777777" w:rsidTr="00E969D1">
        <w:trPr>
          <w:trHeight w:val="290"/>
        </w:trPr>
        <w:tc>
          <w:tcPr>
            <w:tcW w:w="600" w:type="dxa"/>
            <w:hideMark/>
          </w:tcPr>
          <w:p w14:paraId="0E96CF02" w14:textId="77777777" w:rsidR="00E969D1" w:rsidRPr="00E969D1" w:rsidRDefault="00E969D1" w:rsidP="00E969D1">
            <w:pPr>
              <w:rPr>
                <w:b/>
                <w:bCs/>
              </w:rPr>
            </w:pPr>
            <w:r w:rsidRPr="00E969D1">
              <w:rPr>
                <w:b/>
                <w:bCs/>
              </w:rPr>
              <w:t>ID</w:t>
            </w:r>
          </w:p>
        </w:tc>
        <w:tc>
          <w:tcPr>
            <w:tcW w:w="3400" w:type="dxa"/>
            <w:hideMark/>
          </w:tcPr>
          <w:p w14:paraId="4A90336D" w14:textId="77777777" w:rsidR="00E969D1" w:rsidRPr="00E969D1" w:rsidRDefault="00E969D1">
            <w:pPr>
              <w:rPr>
                <w:b/>
                <w:bCs/>
              </w:rPr>
            </w:pPr>
            <w:r w:rsidRPr="00E969D1">
              <w:rPr>
                <w:b/>
                <w:bCs/>
              </w:rPr>
              <w:t>Risk Description</w:t>
            </w:r>
          </w:p>
        </w:tc>
        <w:tc>
          <w:tcPr>
            <w:tcW w:w="3000" w:type="dxa"/>
            <w:hideMark/>
          </w:tcPr>
          <w:p w14:paraId="1911C32D" w14:textId="77777777" w:rsidR="00E969D1" w:rsidRPr="00E969D1" w:rsidRDefault="00E969D1">
            <w:pPr>
              <w:rPr>
                <w:b/>
                <w:bCs/>
              </w:rPr>
            </w:pPr>
            <w:r w:rsidRPr="00E969D1">
              <w:rPr>
                <w:b/>
                <w:bCs/>
              </w:rPr>
              <w:t>Potential Impact</w:t>
            </w:r>
          </w:p>
        </w:tc>
        <w:tc>
          <w:tcPr>
            <w:tcW w:w="4720" w:type="dxa"/>
            <w:hideMark/>
          </w:tcPr>
          <w:p w14:paraId="5979625F" w14:textId="77777777" w:rsidR="00E969D1" w:rsidRPr="00E969D1" w:rsidRDefault="00E969D1">
            <w:pPr>
              <w:rPr>
                <w:b/>
                <w:bCs/>
              </w:rPr>
            </w:pPr>
            <w:r w:rsidRPr="00E969D1">
              <w:rPr>
                <w:b/>
                <w:bCs/>
              </w:rPr>
              <w:t>Mitigation Activities</w:t>
            </w:r>
          </w:p>
        </w:tc>
        <w:tc>
          <w:tcPr>
            <w:tcW w:w="2260" w:type="dxa"/>
            <w:hideMark/>
          </w:tcPr>
          <w:p w14:paraId="20BFCC3A" w14:textId="77777777" w:rsidR="00E969D1" w:rsidRPr="00E969D1" w:rsidRDefault="00E969D1">
            <w:pPr>
              <w:rPr>
                <w:b/>
                <w:bCs/>
              </w:rPr>
            </w:pPr>
            <w:r w:rsidRPr="00E969D1">
              <w:rPr>
                <w:b/>
                <w:bCs/>
              </w:rPr>
              <w:t>Status</w:t>
            </w:r>
          </w:p>
        </w:tc>
      </w:tr>
      <w:tr w:rsidR="006302BA" w:rsidRPr="00E969D1" w14:paraId="617D898D" w14:textId="77777777" w:rsidTr="003324D0">
        <w:trPr>
          <w:trHeight w:val="1430"/>
        </w:trPr>
        <w:tc>
          <w:tcPr>
            <w:tcW w:w="600" w:type="dxa"/>
            <w:hideMark/>
          </w:tcPr>
          <w:p w14:paraId="250054DE" w14:textId="77777777" w:rsidR="00E969D1" w:rsidRPr="00E969D1" w:rsidRDefault="00E969D1" w:rsidP="00E969D1">
            <w:r w:rsidRPr="00E969D1">
              <w:t>1</w:t>
            </w:r>
          </w:p>
        </w:tc>
        <w:tc>
          <w:tcPr>
            <w:tcW w:w="3400" w:type="dxa"/>
            <w:hideMark/>
          </w:tcPr>
          <w:p w14:paraId="18C488DD" w14:textId="767A2749" w:rsidR="00E969D1" w:rsidRPr="00E969D1" w:rsidRDefault="00BB226B" w:rsidP="00AA71F2">
            <w:r>
              <w:t>The students have i</w:t>
            </w:r>
            <w:r w:rsidR="00FD4298">
              <w:t>nsufficient development experience</w:t>
            </w:r>
            <w:r w:rsidR="006F6157">
              <w:t xml:space="preserve">. </w:t>
            </w:r>
          </w:p>
        </w:tc>
        <w:tc>
          <w:tcPr>
            <w:tcW w:w="3000" w:type="dxa"/>
            <w:hideMark/>
          </w:tcPr>
          <w:p w14:paraId="46C35350" w14:textId="0134CE22" w:rsidR="00E969D1" w:rsidRPr="00E969D1" w:rsidRDefault="006F6157" w:rsidP="00AA71F2">
            <w:r>
              <w:t>The app and its components</w:t>
            </w:r>
            <w:r w:rsidR="00E969D1" w:rsidRPr="00E969D1">
              <w:t xml:space="preserve"> are delivered with delay or in unsatisfying quality.</w:t>
            </w:r>
          </w:p>
        </w:tc>
        <w:tc>
          <w:tcPr>
            <w:tcW w:w="4720" w:type="dxa"/>
            <w:hideMark/>
          </w:tcPr>
          <w:p w14:paraId="4E5FF369" w14:textId="5737D755" w:rsidR="00E969D1" w:rsidRPr="00E969D1" w:rsidRDefault="001F4CE2">
            <w:r>
              <w:t>The students will</w:t>
            </w:r>
            <w:r w:rsidR="00586F56">
              <w:t xml:space="preserve"> </w:t>
            </w:r>
            <w:r>
              <w:t xml:space="preserve">be provided access to </w:t>
            </w:r>
            <w:r w:rsidR="00586F56">
              <w:t>pro</w:t>
            </w:r>
            <w:r w:rsidR="00D86369">
              <w:t xml:space="preserve">fessional developers and practitioners. The students will </w:t>
            </w:r>
            <w:r w:rsidR="004B3C49">
              <w:t xml:space="preserve">be reimbursed for </w:t>
            </w:r>
            <w:r w:rsidR="00BB226B">
              <w:t xml:space="preserve">the </w:t>
            </w:r>
            <w:r w:rsidR="004B3C49">
              <w:t xml:space="preserve">training necessary to </w:t>
            </w:r>
            <w:r w:rsidR="00BB226B">
              <w:t>complete the task successfully</w:t>
            </w:r>
            <w:r w:rsidR="004B3C49">
              <w:t xml:space="preserve">. </w:t>
            </w:r>
          </w:p>
        </w:tc>
        <w:tc>
          <w:tcPr>
            <w:tcW w:w="2260" w:type="dxa"/>
            <w:hideMark/>
          </w:tcPr>
          <w:p w14:paraId="5209EAB2" w14:textId="01C0EB89" w:rsidR="00E969D1" w:rsidRPr="00E969D1" w:rsidRDefault="00E969D1">
            <w:r w:rsidRPr="00E969D1">
              <w:t xml:space="preserve">Risk is </w:t>
            </w:r>
            <w:r w:rsidR="00BB226B">
              <w:t xml:space="preserve">medium </w:t>
            </w:r>
            <w:r w:rsidRPr="00E969D1">
              <w:t>to occur.</w:t>
            </w:r>
          </w:p>
        </w:tc>
      </w:tr>
      <w:tr w:rsidR="006302BA" w:rsidRPr="00E969D1" w14:paraId="7EB282EF" w14:textId="77777777" w:rsidTr="00E969D1">
        <w:trPr>
          <w:trHeight w:val="1450"/>
        </w:trPr>
        <w:tc>
          <w:tcPr>
            <w:tcW w:w="600" w:type="dxa"/>
            <w:hideMark/>
          </w:tcPr>
          <w:p w14:paraId="2812CCBA" w14:textId="77777777" w:rsidR="00E969D1" w:rsidRPr="00E969D1" w:rsidRDefault="00E969D1" w:rsidP="00E969D1">
            <w:r w:rsidRPr="00E969D1">
              <w:t>2</w:t>
            </w:r>
          </w:p>
        </w:tc>
        <w:tc>
          <w:tcPr>
            <w:tcW w:w="3400" w:type="dxa"/>
            <w:hideMark/>
          </w:tcPr>
          <w:p w14:paraId="7444C1A0" w14:textId="76E1862F" w:rsidR="00E969D1" w:rsidRPr="00E969D1" w:rsidRDefault="00650745" w:rsidP="00E969D1">
            <w:r>
              <w:t xml:space="preserve">The student team is disconnected from the researchers working with the potential end-users.  </w:t>
            </w:r>
          </w:p>
        </w:tc>
        <w:tc>
          <w:tcPr>
            <w:tcW w:w="3000" w:type="dxa"/>
            <w:hideMark/>
          </w:tcPr>
          <w:p w14:paraId="0CC510F6" w14:textId="3AF16E04" w:rsidR="00E969D1" w:rsidRPr="00E969D1" w:rsidRDefault="00650745">
            <w:r>
              <w:t xml:space="preserve">The app </w:t>
            </w:r>
            <w:r w:rsidR="00640543">
              <w:t>does not meet the requirements of the end-users.</w:t>
            </w:r>
          </w:p>
        </w:tc>
        <w:tc>
          <w:tcPr>
            <w:tcW w:w="4720" w:type="dxa"/>
            <w:hideMark/>
          </w:tcPr>
          <w:p w14:paraId="7F286E54" w14:textId="1EB5CF6B" w:rsidR="00E969D1" w:rsidRPr="00E969D1" w:rsidRDefault="00AA71F2">
            <w:r>
              <w:t xml:space="preserve">The research team (Dr. Blackmon and Wittkower) will be invited </w:t>
            </w:r>
            <w:r w:rsidR="00F75958">
              <w:t xml:space="preserve">twice a month (or more often) to the weekly development meeting. </w:t>
            </w:r>
            <w:r w:rsidR="00BE4698">
              <w:t>They will update the student team and their advisors on the findings, requirements, and any relevant to the development information during the meetings.</w:t>
            </w:r>
          </w:p>
        </w:tc>
        <w:tc>
          <w:tcPr>
            <w:tcW w:w="2260" w:type="dxa"/>
            <w:hideMark/>
          </w:tcPr>
          <w:p w14:paraId="4D1D78DD" w14:textId="0515766B" w:rsidR="00E969D1" w:rsidRPr="00E969D1" w:rsidRDefault="00BE4698">
            <w:r>
              <w:t>Risk is high to occur</w:t>
            </w:r>
            <w:r w:rsidR="000B60B0">
              <w:t>.</w:t>
            </w:r>
          </w:p>
        </w:tc>
      </w:tr>
      <w:tr w:rsidR="006302BA" w:rsidRPr="00E969D1" w14:paraId="3C1EDCFE" w14:textId="77777777" w:rsidTr="00E969D1">
        <w:trPr>
          <w:trHeight w:val="1450"/>
        </w:trPr>
        <w:tc>
          <w:tcPr>
            <w:tcW w:w="600" w:type="dxa"/>
          </w:tcPr>
          <w:p w14:paraId="061DFBEB" w14:textId="0710E16E" w:rsidR="004E3D47" w:rsidRPr="00E969D1" w:rsidRDefault="004E3D47" w:rsidP="00E969D1">
            <w:r>
              <w:t>3</w:t>
            </w:r>
          </w:p>
        </w:tc>
        <w:tc>
          <w:tcPr>
            <w:tcW w:w="3400" w:type="dxa"/>
          </w:tcPr>
          <w:p w14:paraId="475624A3" w14:textId="40BB0AFC" w:rsidR="004E3D47" w:rsidRPr="00E969D1" w:rsidRDefault="000B60B0" w:rsidP="00E969D1">
            <w:r>
              <w:t xml:space="preserve">The requirements and information about the end-users </w:t>
            </w:r>
            <w:r w:rsidR="00C4670F">
              <w:t>are not provided on time</w:t>
            </w:r>
            <w:r w:rsidR="00C05F58">
              <w:t xml:space="preserve"> or are c</w:t>
            </w:r>
            <w:r w:rsidR="00005BF1">
              <w:t>hanged continuously</w:t>
            </w:r>
            <w:r w:rsidR="00AB05AC">
              <w:t>.</w:t>
            </w:r>
          </w:p>
        </w:tc>
        <w:tc>
          <w:tcPr>
            <w:tcW w:w="3000" w:type="dxa"/>
          </w:tcPr>
          <w:p w14:paraId="4EC858E1" w14:textId="47FB94AD" w:rsidR="004E3D47" w:rsidRPr="00E969D1" w:rsidRDefault="00EB0E64">
            <w:r>
              <w:t>The app and its components</w:t>
            </w:r>
            <w:r w:rsidRPr="00E969D1">
              <w:t xml:space="preserve"> are delivered with delay</w:t>
            </w:r>
            <w:r w:rsidR="00C05F58">
              <w:t xml:space="preserve"> and </w:t>
            </w:r>
            <w:r w:rsidR="00C05F58" w:rsidRPr="00C05F58">
              <w:t>do not meet the requirements of the end-users.</w:t>
            </w:r>
          </w:p>
        </w:tc>
        <w:tc>
          <w:tcPr>
            <w:tcW w:w="4720" w:type="dxa"/>
          </w:tcPr>
          <w:p w14:paraId="77069D81" w14:textId="4B8AA212" w:rsidR="004E3D47" w:rsidRPr="00E969D1" w:rsidRDefault="00D93D24">
            <w:r>
              <w:t xml:space="preserve">The development will focus on limited functionality delivering the highest value </w:t>
            </w:r>
            <w:r w:rsidR="000843CB">
              <w:t xml:space="preserve">that meets the </w:t>
            </w:r>
            <w:r w:rsidR="008522C0">
              <w:t>grant requirement and</w:t>
            </w:r>
            <w:r w:rsidR="000843CB">
              <w:t xml:space="preserve"> allows to seek more funding to </w:t>
            </w:r>
            <w:r w:rsidR="008522C0">
              <w:t>develop a more robust app.</w:t>
            </w:r>
          </w:p>
        </w:tc>
        <w:tc>
          <w:tcPr>
            <w:tcW w:w="2260" w:type="dxa"/>
          </w:tcPr>
          <w:p w14:paraId="53D56209" w14:textId="6DA8431A" w:rsidR="004E3D47" w:rsidRPr="00E969D1" w:rsidRDefault="0099145C">
            <w:r>
              <w:t xml:space="preserve">Risk is </w:t>
            </w:r>
            <w:r w:rsidR="00005BF1">
              <w:t>medium</w:t>
            </w:r>
            <w:r>
              <w:t xml:space="preserve"> to </w:t>
            </w:r>
            <w:r w:rsidR="00005BF1">
              <w:t>high.</w:t>
            </w:r>
            <w:r w:rsidR="00E53E2B">
              <w:t xml:space="preserve"> </w:t>
            </w:r>
          </w:p>
        </w:tc>
      </w:tr>
      <w:tr w:rsidR="00DA0A57" w:rsidRPr="00E969D1" w14:paraId="174F5222" w14:textId="77777777" w:rsidTr="00E969D1">
        <w:trPr>
          <w:trHeight w:val="1450"/>
        </w:trPr>
        <w:tc>
          <w:tcPr>
            <w:tcW w:w="600" w:type="dxa"/>
          </w:tcPr>
          <w:p w14:paraId="6042181C" w14:textId="590E8DA9" w:rsidR="00DA0A57" w:rsidRDefault="00DA0A57" w:rsidP="00E969D1">
            <w:r>
              <w:t>4</w:t>
            </w:r>
          </w:p>
        </w:tc>
        <w:tc>
          <w:tcPr>
            <w:tcW w:w="3400" w:type="dxa"/>
          </w:tcPr>
          <w:p w14:paraId="62A3D338" w14:textId="158A1365" w:rsidR="00DA0A57" w:rsidRDefault="00DA0A57" w:rsidP="00E969D1">
            <w:r>
              <w:t xml:space="preserve">The student team will be required to work remotely. </w:t>
            </w:r>
          </w:p>
        </w:tc>
        <w:tc>
          <w:tcPr>
            <w:tcW w:w="3000" w:type="dxa"/>
          </w:tcPr>
          <w:p w14:paraId="41EAFE82" w14:textId="11265C6D" w:rsidR="00DA0A57" w:rsidRDefault="00B574C7">
            <w:r w:rsidRPr="00B574C7">
              <w:t>The app and its components are delivered with delay or in unsatisfying quality.</w:t>
            </w:r>
          </w:p>
        </w:tc>
        <w:tc>
          <w:tcPr>
            <w:tcW w:w="4720" w:type="dxa"/>
          </w:tcPr>
          <w:p w14:paraId="6F32A208" w14:textId="793E45A5" w:rsidR="00DA0A57" w:rsidRDefault="006302BA">
            <w:r>
              <w:t xml:space="preserve">The students will be provided with </w:t>
            </w:r>
            <w:r w:rsidR="000A30E0">
              <w:t xml:space="preserve">collaboration tools: MS Teams, GitHub, </w:t>
            </w:r>
            <w:r w:rsidR="006A63D9">
              <w:t xml:space="preserve">zoom, Whiteboard, etc. </w:t>
            </w:r>
            <w:r w:rsidR="00095AC2">
              <w:t xml:space="preserve">The </w:t>
            </w:r>
            <w:r w:rsidR="00FF4950">
              <w:t xml:space="preserve">Technical </w:t>
            </w:r>
            <w:r w:rsidR="00095AC2">
              <w:t>L</w:t>
            </w:r>
            <w:r w:rsidR="00FF4950">
              <w:t xml:space="preserve">ead will hold weekly meetings and additional </w:t>
            </w:r>
            <w:r w:rsidR="00095AC2">
              <w:t>meeting</w:t>
            </w:r>
            <w:r w:rsidR="007712E4">
              <w:t>s</w:t>
            </w:r>
            <w:r w:rsidR="00095AC2">
              <w:t xml:space="preserve"> as needed by t</w:t>
            </w:r>
            <w:r w:rsidR="007712E4">
              <w:t xml:space="preserve">he students. The students will be </w:t>
            </w:r>
            <w:r w:rsidR="007712E4">
              <w:lastRenderedPageBreak/>
              <w:t xml:space="preserve">given additional access to their mentors as needed.  </w:t>
            </w:r>
          </w:p>
        </w:tc>
        <w:tc>
          <w:tcPr>
            <w:tcW w:w="2260" w:type="dxa"/>
          </w:tcPr>
          <w:p w14:paraId="047F00D3" w14:textId="18F0071C" w:rsidR="00DA0A57" w:rsidRDefault="00B574C7">
            <w:r>
              <w:lastRenderedPageBreak/>
              <w:t xml:space="preserve">Risk is very high. VMASC </w:t>
            </w:r>
            <w:r w:rsidR="006302BA">
              <w:t xml:space="preserve">encourages telework for all </w:t>
            </w:r>
            <w:r w:rsidR="006A63D9">
              <w:t>personnel</w:t>
            </w:r>
            <w:r w:rsidR="006302BA">
              <w:t xml:space="preserve">. </w:t>
            </w:r>
          </w:p>
        </w:tc>
      </w:tr>
    </w:tbl>
    <w:p w14:paraId="2D92AB0C" w14:textId="6B94ECC3" w:rsidR="00C2426C" w:rsidRDefault="002B1031" w:rsidP="000E2596">
      <w:pPr>
        <w:pStyle w:val="Heading1"/>
        <w:numPr>
          <w:ilvl w:val="0"/>
          <w:numId w:val="4"/>
        </w:numPr>
      </w:pPr>
      <w:bookmarkStart w:id="18" w:name="_Toc63168192"/>
      <w:r w:rsidRPr="002B1031">
        <w:t>Team Organization</w:t>
      </w:r>
      <w:bookmarkEnd w:id="18"/>
    </w:p>
    <w:p w14:paraId="3D337816" w14:textId="39131131" w:rsidR="00C2426C" w:rsidRDefault="00C50119" w:rsidP="00347DDC">
      <w:proofErr w:type="spellStart"/>
      <w:r>
        <w:t>TRUSTup</w:t>
      </w:r>
      <w:proofErr w:type="spellEnd"/>
      <w:r w:rsidR="003B4AD3">
        <w:t xml:space="preserve"> is </w:t>
      </w:r>
      <w:r w:rsidR="00237D1B">
        <w:t xml:space="preserve">a collaboration between </w:t>
      </w:r>
      <w:r w:rsidR="0006432F">
        <w:t xml:space="preserve">the College of </w:t>
      </w:r>
      <w:r>
        <w:t>William</w:t>
      </w:r>
      <w:r w:rsidR="0006432F">
        <w:t xml:space="preserve"> </w:t>
      </w:r>
      <w:r>
        <w:t>&amp;</w:t>
      </w:r>
      <w:r w:rsidR="0006432F">
        <w:t xml:space="preserve"> </w:t>
      </w:r>
      <w:r>
        <w:t>Mary</w:t>
      </w:r>
      <w:r w:rsidR="0006432F">
        <w:t xml:space="preserve"> and Old Domin</w:t>
      </w:r>
      <w:r w:rsidR="00DA407E">
        <w:t>ion</w:t>
      </w:r>
      <w:r w:rsidR="0006432F">
        <w:t xml:space="preserve"> University</w:t>
      </w:r>
      <w:r w:rsidR="00DA407E">
        <w:t xml:space="preserve"> (ODU). The ODU team is </w:t>
      </w:r>
      <w:r w:rsidR="006B15A7">
        <w:t xml:space="preserve">comprised </w:t>
      </w:r>
      <w:r w:rsidR="00FB22F5">
        <w:t>of t</w:t>
      </w:r>
      <w:r w:rsidR="00FB22F5" w:rsidRPr="00FB22F5">
        <w:t>he Department of Philosophy &amp; Religious Studies</w:t>
      </w:r>
      <w:r w:rsidR="006B15A7">
        <w:t xml:space="preserve"> </w:t>
      </w:r>
      <w:r w:rsidR="00FB22F5">
        <w:t>and the Virginia Modeling, Analysis, and Simulation Center.</w:t>
      </w:r>
    </w:p>
    <w:p w14:paraId="1B4E3EFD" w14:textId="01D5B645" w:rsidR="00165CDA" w:rsidRDefault="00930AEB" w:rsidP="00165CDA">
      <w:pPr>
        <w:keepNext/>
        <w:jc w:val="center"/>
      </w:pPr>
      <w:r>
        <w:rPr>
          <w:noProof/>
        </w:rPr>
        <w:drawing>
          <wp:inline distT="0" distB="0" distL="0" distR="0" wp14:anchorId="7EBE1476" wp14:editId="216D6F7A">
            <wp:extent cx="5760720" cy="18084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678F7" w14:textId="5E206247" w:rsidR="006E743C" w:rsidRPr="00C2426C" w:rsidRDefault="00165CDA" w:rsidP="00165CD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B0785">
        <w:rPr>
          <w:noProof/>
        </w:rPr>
        <w:t>4</w:t>
      </w:r>
      <w:r>
        <w:fldChar w:fldCharType="end"/>
      </w:r>
      <w:r>
        <w:t xml:space="preserve">. </w:t>
      </w:r>
      <w:proofErr w:type="spellStart"/>
      <w:r>
        <w:t>Orgaznization</w:t>
      </w:r>
      <w:proofErr w:type="spellEnd"/>
      <w:r>
        <w:t xml:space="preserve"> chart.</w:t>
      </w:r>
    </w:p>
    <w:p w14:paraId="722245A5" w14:textId="31EBF7CA" w:rsidR="00FE4D8C" w:rsidRPr="00407986" w:rsidRDefault="00731268" w:rsidP="00731268">
      <w:pPr>
        <w:pStyle w:val="Heading1"/>
      </w:pPr>
      <w:bookmarkStart w:id="19" w:name="_Toc63168193"/>
      <w:r>
        <w:t>References</w:t>
      </w:r>
      <w:bookmarkEnd w:id="19"/>
    </w:p>
    <w:p w14:paraId="7225CB43" w14:textId="6274259E" w:rsidR="00FE4D8C" w:rsidRPr="00407986" w:rsidRDefault="00B67EBB" w:rsidP="00FE4D8C">
      <w:r>
        <w:rPr>
          <w:rFonts w:ascii="Calibri" w:hAnsi="Calibri" w:cs="Calibri"/>
          <w:noProof/>
        </w:rPr>
        <w:fldChar w:fldCharType="begin"/>
      </w:r>
      <w:r>
        <w:instrText xml:space="preserve"> ADDIN EN.REFLIST </w:instrText>
      </w:r>
      <w:r>
        <w:rPr>
          <w:rFonts w:ascii="Calibri" w:hAnsi="Calibri" w:cs="Calibri"/>
          <w:noProof/>
        </w:rPr>
        <w:fldChar w:fldCharType="end"/>
      </w:r>
    </w:p>
    <w:sectPr w:rsidR="00FE4D8C" w:rsidRPr="00407986" w:rsidSect="00B83BAD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A1D509" w14:textId="77777777" w:rsidR="009909F8" w:rsidRDefault="009909F8" w:rsidP="005D19DB">
      <w:pPr>
        <w:spacing w:after="0" w:line="240" w:lineRule="auto"/>
      </w:pPr>
      <w:r>
        <w:separator/>
      </w:r>
    </w:p>
  </w:endnote>
  <w:endnote w:type="continuationSeparator" w:id="0">
    <w:p w14:paraId="502E0711" w14:textId="77777777" w:rsidR="009909F8" w:rsidRDefault="009909F8" w:rsidP="005D19DB">
      <w:pPr>
        <w:spacing w:after="0" w:line="240" w:lineRule="auto"/>
      </w:pPr>
      <w:r>
        <w:continuationSeparator/>
      </w:r>
    </w:p>
  </w:endnote>
  <w:endnote w:type="continuationNotice" w:id="1">
    <w:p w14:paraId="6311E15D" w14:textId="77777777" w:rsidR="009909F8" w:rsidRDefault="009909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6E0AE" w14:textId="77777777" w:rsidR="00FB703F" w:rsidRDefault="00FB70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6803"/>
      <w:gridCol w:w="2269"/>
    </w:tblGrid>
    <w:tr w:rsidR="00182659" w:rsidRPr="009118AC" w14:paraId="6D914E80" w14:textId="77777777" w:rsidTr="002F0B5A">
      <w:trPr>
        <w:trHeight w:val="64"/>
      </w:trPr>
      <w:tc>
        <w:tcPr>
          <w:tcW w:w="6912" w:type="dxa"/>
        </w:tcPr>
        <w:p w14:paraId="062E4F1C" w14:textId="76145341" w:rsidR="00182659" w:rsidRPr="002F0B5A" w:rsidRDefault="002F0B5A">
          <w:pPr>
            <w:pStyle w:val="Footer"/>
            <w:rPr>
              <w:sz w:val="16"/>
              <w:szCs w:val="16"/>
            </w:rPr>
          </w:pPr>
          <w:r w:rsidRPr="002F0B5A">
            <w:rPr>
              <w:sz w:val="16"/>
              <w:szCs w:val="16"/>
            </w:rPr>
            <w:t xml:space="preserve">This document is proprietary. Reproduction, </w:t>
          </w:r>
          <w:proofErr w:type="gramStart"/>
          <w:r w:rsidRPr="002F0B5A">
            <w:rPr>
              <w:sz w:val="16"/>
              <w:szCs w:val="16"/>
            </w:rPr>
            <w:t>distribution</w:t>
          </w:r>
          <w:proofErr w:type="gramEnd"/>
          <w:r w:rsidRPr="002F0B5A">
            <w:rPr>
              <w:sz w:val="16"/>
              <w:szCs w:val="16"/>
            </w:rPr>
            <w:t xml:space="preserve"> and utilization of this document as well as the communication of its contents to others without express authorization is prohibited.</w:t>
          </w:r>
        </w:p>
      </w:tc>
      <w:tc>
        <w:tcPr>
          <w:tcW w:w="2300" w:type="dxa"/>
        </w:tcPr>
        <w:p w14:paraId="399D9607" w14:textId="4F5A846A" w:rsidR="00182659" w:rsidRPr="002F0B5A" w:rsidRDefault="00182659" w:rsidP="007640B2">
          <w:pPr>
            <w:pStyle w:val="Footer"/>
            <w:jc w:val="right"/>
            <w:rPr>
              <w:szCs w:val="24"/>
            </w:rPr>
          </w:pPr>
          <w:r w:rsidRPr="002F0B5A">
            <w:rPr>
              <w:szCs w:val="24"/>
            </w:rPr>
            <w:t xml:space="preserve">Page </w:t>
          </w:r>
          <w:r w:rsidRPr="002F0B5A">
            <w:rPr>
              <w:szCs w:val="24"/>
            </w:rPr>
            <w:fldChar w:fldCharType="begin"/>
          </w:r>
          <w:r w:rsidRPr="002F0B5A">
            <w:rPr>
              <w:szCs w:val="24"/>
            </w:rPr>
            <w:instrText>PAGE   \* MERGEFORMAT</w:instrText>
          </w:r>
          <w:r w:rsidRPr="002F0B5A">
            <w:rPr>
              <w:szCs w:val="24"/>
            </w:rPr>
            <w:fldChar w:fldCharType="separate"/>
          </w:r>
          <w:r w:rsidRPr="002F0B5A">
            <w:rPr>
              <w:noProof/>
              <w:szCs w:val="24"/>
            </w:rPr>
            <w:t>71</w:t>
          </w:r>
          <w:r w:rsidRPr="002F0B5A">
            <w:rPr>
              <w:szCs w:val="24"/>
            </w:rPr>
            <w:fldChar w:fldCharType="end"/>
          </w:r>
          <w:r w:rsidRPr="002F0B5A">
            <w:rPr>
              <w:szCs w:val="24"/>
            </w:rPr>
            <w:t xml:space="preserve"> of </w:t>
          </w:r>
          <w:r w:rsidRPr="002F0B5A">
            <w:rPr>
              <w:szCs w:val="24"/>
            </w:rPr>
            <w:fldChar w:fldCharType="begin"/>
          </w:r>
          <w:r w:rsidRPr="002F0B5A">
            <w:rPr>
              <w:szCs w:val="24"/>
            </w:rPr>
            <w:instrText xml:space="preserve"> NUMPAGES  \# "0" \* Arabic  \* MERGEFORMAT </w:instrText>
          </w:r>
          <w:r w:rsidRPr="002F0B5A">
            <w:rPr>
              <w:szCs w:val="24"/>
            </w:rPr>
            <w:fldChar w:fldCharType="separate"/>
          </w:r>
          <w:r w:rsidRPr="002F0B5A">
            <w:rPr>
              <w:noProof/>
              <w:szCs w:val="24"/>
            </w:rPr>
            <w:t>93</w:t>
          </w:r>
          <w:r w:rsidRPr="002F0B5A">
            <w:rPr>
              <w:szCs w:val="24"/>
            </w:rPr>
            <w:fldChar w:fldCharType="end"/>
          </w:r>
        </w:p>
      </w:tc>
    </w:tr>
  </w:tbl>
  <w:p w14:paraId="4A3F6B71" w14:textId="77777777" w:rsidR="002F0B5A" w:rsidRDefault="002F0B5A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A8B33C" w14:textId="77777777" w:rsidR="00FB703F" w:rsidRDefault="00FB70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C578D" w14:textId="77777777" w:rsidR="009909F8" w:rsidRDefault="009909F8" w:rsidP="005D19DB">
      <w:pPr>
        <w:spacing w:after="0" w:line="240" w:lineRule="auto"/>
      </w:pPr>
      <w:r>
        <w:separator/>
      </w:r>
    </w:p>
  </w:footnote>
  <w:footnote w:type="continuationSeparator" w:id="0">
    <w:p w14:paraId="036D2B7D" w14:textId="77777777" w:rsidR="009909F8" w:rsidRDefault="009909F8" w:rsidP="005D19DB">
      <w:pPr>
        <w:spacing w:after="0" w:line="240" w:lineRule="auto"/>
      </w:pPr>
      <w:r>
        <w:continuationSeparator/>
      </w:r>
    </w:p>
  </w:footnote>
  <w:footnote w:type="continuationNotice" w:id="1">
    <w:p w14:paraId="00D35314" w14:textId="77777777" w:rsidR="009909F8" w:rsidRDefault="009909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855A10" w14:textId="77777777" w:rsidR="00FB703F" w:rsidRDefault="00FB70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94"/>
      <w:gridCol w:w="3685"/>
      <w:gridCol w:w="2693"/>
    </w:tblGrid>
    <w:tr w:rsidR="00182659" w:rsidRPr="00051FA1" w14:paraId="56DE099C" w14:textId="77777777" w:rsidTr="1416AE01">
      <w:tc>
        <w:tcPr>
          <w:tcW w:w="2694" w:type="dxa"/>
        </w:tcPr>
        <w:p w14:paraId="3B03BB17" w14:textId="06A27D5E" w:rsidR="00182659" w:rsidRPr="00051FA1" w:rsidRDefault="1416AE01">
          <w:pPr>
            <w:pStyle w:val="Header"/>
          </w:pPr>
          <w:r>
            <w:rPr>
              <w:noProof/>
            </w:rPr>
            <w:drawing>
              <wp:inline distT="0" distB="0" distL="0" distR="0" wp14:anchorId="7F956A65" wp14:editId="6CE1837C">
                <wp:extent cx="514350" cy="231789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4350" cy="2317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14:paraId="192D2E89" w14:textId="6046DFA6" w:rsidR="00182659" w:rsidRPr="00051FA1" w:rsidRDefault="00051FA1" w:rsidP="007640B2">
          <w:pPr>
            <w:pStyle w:val="NormalWeb"/>
            <w:spacing w:after="0"/>
            <w:jc w:val="center"/>
          </w:pPr>
          <w:r w:rsidRPr="00051FA1">
            <w:rPr>
              <w:rFonts w:ascii="Calibri" w:hAnsi="Calibri" w:cs="Calibri"/>
              <w:sz w:val="22"/>
              <w:szCs w:val="22"/>
            </w:rPr>
            <w:t xml:space="preserve">Team </w:t>
          </w:r>
          <w:r w:rsidR="00B83BAD">
            <w:rPr>
              <w:rFonts w:ascii="Calibri" w:hAnsi="Calibri" w:cs="Calibri"/>
              <w:sz w:val="22"/>
              <w:szCs w:val="22"/>
            </w:rPr>
            <w:t>W&amp;M and ODU</w:t>
          </w:r>
          <w:r w:rsidRPr="00051FA1">
            <w:rPr>
              <w:rFonts w:ascii="Calibri" w:hAnsi="Calibri" w:cs="Calibri"/>
              <w:sz w:val="22"/>
              <w:szCs w:val="22"/>
            </w:rPr>
            <w:t xml:space="preserve"> Proprietary</w:t>
          </w:r>
        </w:p>
      </w:tc>
      <w:tc>
        <w:tcPr>
          <w:tcW w:w="2693" w:type="dxa"/>
        </w:tcPr>
        <w:p w14:paraId="755EF4B0" w14:textId="1905CA43" w:rsidR="00182659" w:rsidRPr="00051FA1" w:rsidRDefault="00182659" w:rsidP="005D19DB">
          <w:pPr>
            <w:pStyle w:val="Header"/>
            <w:jc w:val="right"/>
          </w:pPr>
        </w:p>
      </w:tc>
    </w:tr>
  </w:tbl>
  <w:p w14:paraId="1F238150" w14:textId="77777777" w:rsidR="00182659" w:rsidRPr="00051FA1" w:rsidRDefault="0018265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694"/>
      <w:gridCol w:w="3685"/>
      <w:gridCol w:w="2693"/>
    </w:tblGrid>
    <w:tr w:rsidR="00182659" w:rsidRPr="00051FA1" w14:paraId="6C6247A7" w14:textId="77777777" w:rsidTr="006E352A">
      <w:tc>
        <w:tcPr>
          <w:tcW w:w="2694" w:type="dxa"/>
        </w:tcPr>
        <w:p w14:paraId="22310620" w14:textId="77777777" w:rsidR="00182659" w:rsidRPr="00051FA1" w:rsidRDefault="00182659" w:rsidP="006E352A">
          <w:pPr>
            <w:pStyle w:val="Header"/>
          </w:pPr>
        </w:p>
      </w:tc>
      <w:tc>
        <w:tcPr>
          <w:tcW w:w="3685" w:type="dxa"/>
        </w:tcPr>
        <w:p w14:paraId="4DC4BC9C" w14:textId="7FDD7349" w:rsidR="00182659" w:rsidRPr="00051FA1" w:rsidRDefault="009B7A47" w:rsidP="006E352A">
          <w:pPr>
            <w:pStyle w:val="NormalWeb"/>
            <w:spacing w:after="0"/>
            <w:jc w:val="center"/>
            <w:rPr>
              <w:b/>
            </w:rPr>
          </w:pPr>
          <w:r>
            <w:rPr>
              <w:rFonts w:ascii="Calibri" w:hAnsi="Calibri" w:cs="Calibri"/>
              <w:b/>
              <w:sz w:val="22"/>
              <w:szCs w:val="22"/>
            </w:rPr>
            <w:t>W&amp;M and ODU</w:t>
          </w:r>
          <w:r w:rsidR="00051FA1" w:rsidRPr="00051FA1">
            <w:rPr>
              <w:rFonts w:ascii="Calibri" w:hAnsi="Calibri" w:cs="Calibri"/>
              <w:b/>
              <w:sz w:val="22"/>
              <w:szCs w:val="22"/>
            </w:rPr>
            <w:t xml:space="preserve"> Proprietary</w:t>
          </w:r>
        </w:p>
      </w:tc>
      <w:tc>
        <w:tcPr>
          <w:tcW w:w="2693" w:type="dxa"/>
        </w:tcPr>
        <w:p w14:paraId="0F84955A" w14:textId="77777777" w:rsidR="00182659" w:rsidRPr="00051FA1" w:rsidRDefault="00182659" w:rsidP="006E352A">
          <w:pPr>
            <w:pStyle w:val="Header"/>
            <w:jc w:val="right"/>
          </w:pPr>
        </w:p>
      </w:tc>
    </w:tr>
  </w:tbl>
  <w:p w14:paraId="1163C715" w14:textId="77777777" w:rsidR="00182659" w:rsidRPr="00051FA1" w:rsidRDefault="00182659" w:rsidP="007640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646E7"/>
    <w:multiLevelType w:val="hybridMultilevel"/>
    <w:tmpl w:val="A278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C4DED"/>
    <w:multiLevelType w:val="hybridMultilevel"/>
    <w:tmpl w:val="9A12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81EDD"/>
    <w:multiLevelType w:val="hybridMultilevel"/>
    <w:tmpl w:val="5C3CE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932544"/>
    <w:multiLevelType w:val="hybridMultilevel"/>
    <w:tmpl w:val="07A2517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B5A16"/>
    <w:multiLevelType w:val="hybridMultilevel"/>
    <w:tmpl w:val="6E7CEA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DF654B"/>
    <w:multiLevelType w:val="hybridMultilevel"/>
    <w:tmpl w:val="7AB608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446C66"/>
    <w:multiLevelType w:val="hybridMultilevel"/>
    <w:tmpl w:val="645C9542"/>
    <w:lvl w:ilvl="0" w:tplc="24B21604">
      <w:start w:val="1"/>
      <w:numFmt w:val="decimal"/>
      <w:lvlText w:val="%1."/>
      <w:lvlJc w:val="left"/>
      <w:pPr>
        <w:ind w:left="720" w:hanging="360"/>
      </w:pPr>
    </w:lvl>
    <w:lvl w:ilvl="1" w:tplc="05A846E4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 w:tplc="0DB8B874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</w:rPr>
    </w:lvl>
    <w:lvl w:ilvl="3" w:tplc="DBCEEACE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 w:tplc="6E66B998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 w:tplc="7026F806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 w:tplc="97E81E5E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 w:tplc="41EC7E78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 w:tplc="4F840AF4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574717C4"/>
    <w:multiLevelType w:val="hybridMultilevel"/>
    <w:tmpl w:val="EF76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B7A10C4"/>
    <w:multiLevelType w:val="hybridMultilevel"/>
    <w:tmpl w:val="DAFA3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37AAD"/>
    <w:multiLevelType w:val="hybridMultilevel"/>
    <w:tmpl w:val="3640800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53925"/>
    <w:multiLevelType w:val="hybridMultilevel"/>
    <w:tmpl w:val="057A7E5E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8"/>
  </w:num>
  <w:num w:numId="9">
    <w:abstractNumId w:val="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6"/>
  </w:num>
  <w:num w:numId="13">
    <w:abstractNumId w:val="0"/>
  </w:num>
  <w:num w:numId="14">
    <w:abstractNumId w:val="5"/>
  </w:num>
  <w:num w:numId="15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MzAxNjU0sTQ0MTRR0lEKTi0uzszPAykwMq8FAJXEkh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9ar0902ovfer0e9faap2xv3xdpzda0af5rp&quot;&gt;My EndNote Library-Converted&lt;record-ids&gt;&lt;item&gt;1094&lt;/item&gt;&lt;item&gt;1095&lt;/item&gt;&lt;item&gt;1096&lt;/item&gt;&lt;/record-ids&gt;&lt;/item&gt;&lt;/Libraries&gt;"/>
  </w:docVars>
  <w:rsids>
    <w:rsidRoot w:val="007640B2"/>
    <w:rsid w:val="00005BF1"/>
    <w:rsid w:val="00005FB3"/>
    <w:rsid w:val="00006EBB"/>
    <w:rsid w:val="0000715C"/>
    <w:rsid w:val="0000745F"/>
    <w:rsid w:val="000115C3"/>
    <w:rsid w:val="00012502"/>
    <w:rsid w:val="00012886"/>
    <w:rsid w:val="00016EE8"/>
    <w:rsid w:val="00021966"/>
    <w:rsid w:val="00021977"/>
    <w:rsid w:val="00021C23"/>
    <w:rsid w:val="00022335"/>
    <w:rsid w:val="000246B0"/>
    <w:rsid w:val="00024F1F"/>
    <w:rsid w:val="000264AF"/>
    <w:rsid w:val="00030934"/>
    <w:rsid w:val="00030E4F"/>
    <w:rsid w:val="000337EA"/>
    <w:rsid w:val="00036798"/>
    <w:rsid w:val="0003776B"/>
    <w:rsid w:val="00041F94"/>
    <w:rsid w:val="00045638"/>
    <w:rsid w:val="00045F00"/>
    <w:rsid w:val="00047E6E"/>
    <w:rsid w:val="00050CBA"/>
    <w:rsid w:val="00051FA1"/>
    <w:rsid w:val="000521E2"/>
    <w:rsid w:val="00053E01"/>
    <w:rsid w:val="000544E8"/>
    <w:rsid w:val="00054A5E"/>
    <w:rsid w:val="00054FAA"/>
    <w:rsid w:val="000552AB"/>
    <w:rsid w:val="000577B2"/>
    <w:rsid w:val="00057A24"/>
    <w:rsid w:val="00057E31"/>
    <w:rsid w:val="000600A7"/>
    <w:rsid w:val="0006064B"/>
    <w:rsid w:val="00063067"/>
    <w:rsid w:val="0006432F"/>
    <w:rsid w:val="000650BE"/>
    <w:rsid w:val="00070722"/>
    <w:rsid w:val="00070B58"/>
    <w:rsid w:val="000711F9"/>
    <w:rsid w:val="000712D1"/>
    <w:rsid w:val="0007143F"/>
    <w:rsid w:val="0007210B"/>
    <w:rsid w:val="00075192"/>
    <w:rsid w:val="0007657C"/>
    <w:rsid w:val="00076826"/>
    <w:rsid w:val="00077836"/>
    <w:rsid w:val="000801DA"/>
    <w:rsid w:val="0008072A"/>
    <w:rsid w:val="000837A2"/>
    <w:rsid w:val="0008414C"/>
    <w:rsid w:val="000843CB"/>
    <w:rsid w:val="000850EE"/>
    <w:rsid w:val="00085D12"/>
    <w:rsid w:val="00086A22"/>
    <w:rsid w:val="0008760D"/>
    <w:rsid w:val="00091203"/>
    <w:rsid w:val="00091476"/>
    <w:rsid w:val="00092594"/>
    <w:rsid w:val="00092774"/>
    <w:rsid w:val="00092DEC"/>
    <w:rsid w:val="00093834"/>
    <w:rsid w:val="00095AC2"/>
    <w:rsid w:val="00097845"/>
    <w:rsid w:val="000A06BE"/>
    <w:rsid w:val="000A1925"/>
    <w:rsid w:val="000A1984"/>
    <w:rsid w:val="000A2C92"/>
    <w:rsid w:val="000A30E0"/>
    <w:rsid w:val="000A4C1F"/>
    <w:rsid w:val="000A5183"/>
    <w:rsid w:val="000A650E"/>
    <w:rsid w:val="000A6EF8"/>
    <w:rsid w:val="000A76E0"/>
    <w:rsid w:val="000B1FC6"/>
    <w:rsid w:val="000B3533"/>
    <w:rsid w:val="000B3879"/>
    <w:rsid w:val="000B3F89"/>
    <w:rsid w:val="000B42FA"/>
    <w:rsid w:val="000B4B2B"/>
    <w:rsid w:val="000B5D1C"/>
    <w:rsid w:val="000B60B0"/>
    <w:rsid w:val="000C05A4"/>
    <w:rsid w:val="000C0FBF"/>
    <w:rsid w:val="000C233B"/>
    <w:rsid w:val="000C24E1"/>
    <w:rsid w:val="000C25B7"/>
    <w:rsid w:val="000C3E01"/>
    <w:rsid w:val="000C3EA4"/>
    <w:rsid w:val="000C5752"/>
    <w:rsid w:val="000D4437"/>
    <w:rsid w:val="000D536B"/>
    <w:rsid w:val="000D6614"/>
    <w:rsid w:val="000D7037"/>
    <w:rsid w:val="000E1389"/>
    <w:rsid w:val="000E2541"/>
    <w:rsid w:val="000E2596"/>
    <w:rsid w:val="000E58A2"/>
    <w:rsid w:val="000E7232"/>
    <w:rsid w:val="000F0A9C"/>
    <w:rsid w:val="000F225E"/>
    <w:rsid w:val="000F424D"/>
    <w:rsid w:val="000F47BE"/>
    <w:rsid w:val="000F5346"/>
    <w:rsid w:val="000F6B55"/>
    <w:rsid w:val="001015A5"/>
    <w:rsid w:val="0010353E"/>
    <w:rsid w:val="00103F45"/>
    <w:rsid w:val="00105A7A"/>
    <w:rsid w:val="00106A05"/>
    <w:rsid w:val="00106A74"/>
    <w:rsid w:val="00110891"/>
    <w:rsid w:val="00111362"/>
    <w:rsid w:val="0011136C"/>
    <w:rsid w:val="00111744"/>
    <w:rsid w:val="00111D04"/>
    <w:rsid w:val="0011319B"/>
    <w:rsid w:val="0011320B"/>
    <w:rsid w:val="00113E9E"/>
    <w:rsid w:val="001141A5"/>
    <w:rsid w:val="00114436"/>
    <w:rsid w:val="00115080"/>
    <w:rsid w:val="001150A3"/>
    <w:rsid w:val="00116B3B"/>
    <w:rsid w:val="001231F5"/>
    <w:rsid w:val="00123304"/>
    <w:rsid w:val="001254B1"/>
    <w:rsid w:val="001260A5"/>
    <w:rsid w:val="00126621"/>
    <w:rsid w:val="001275FB"/>
    <w:rsid w:val="00127871"/>
    <w:rsid w:val="00127C83"/>
    <w:rsid w:val="001306D5"/>
    <w:rsid w:val="0013581F"/>
    <w:rsid w:val="001369E8"/>
    <w:rsid w:val="00140E1B"/>
    <w:rsid w:val="00141246"/>
    <w:rsid w:val="001412CE"/>
    <w:rsid w:val="00142E95"/>
    <w:rsid w:val="00143DCA"/>
    <w:rsid w:val="00145E5A"/>
    <w:rsid w:val="0014776B"/>
    <w:rsid w:val="001479B9"/>
    <w:rsid w:val="001509EF"/>
    <w:rsid w:val="00151D8A"/>
    <w:rsid w:val="00152AD2"/>
    <w:rsid w:val="00152AE4"/>
    <w:rsid w:val="00152CE2"/>
    <w:rsid w:val="001531F7"/>
    <w:rsid w:val="001536A5"/>
    <w:rsid w:val="001556E7"/>
    <w:rsid w:val="00156837"/>
    <w:rsid w:val="00156845"/>
    <w:rsid w:val="001578B1"/>
    <w:rsid w:val="00157C53"/>
    <w:rsid w:val="00160416"/>
    <w:rsid w:val="001634C8"/>
    <w:rsid w:val="001644C1"/>
    <w:rsid w:val="00165CDA"/>
    <w:rsid w:val="00166377"/>
    <w:rsid w:val="0017022A"/>
    <w:rsid w:val="00170C7E"/>
    <w:rsid w:val="00171AA9"/>
    <w:rsid w:val="00174347"/>
    <w:rsid w:val="00176803"/>
    <w:rsid w:val="00177B5C"/>
    <w:rsid w:val="00180720"/>
    <w:rsid w:val="001808AB"/>
    <w:rsid w:val="00181976"/>
    <w:rsid w:val="0018230F"/>
    <w:rsid w:val="0018263F"/>
    <w:rsid w:val="00182659"/>
    <w:rsid w:val="00183622"/>
    <w:rsid w:val="0018633E"/>
    <w:rsid w:val="00190CAA"/>
    <w:rsid w:val="00192C67"/>
    <w:rsid w:val="001953AA"/>
    <w:rsid w:val="00196631"/>
    <w:rsid w:val="00196A8C"/>
    <w:rsid w:val="001978BD"/>
    <w:rsid w:val="001A0194"/>
    <w:rsid w:val="001A0982"/>
    <w:rsid w:val="001A0B82"/>
    <w:rsid w:val="001A194B"/>
    <w:rsid w:val="001A1DEF"/>
    <w:rsid w:val="001A2712"/>
    <w:rsid w:val="001A28DB"/>
    <w:rsid w:val="001A33B9"/>
    <w:rsid w:val="001A36F2"/>
    <w:rsid w:val="001A475A"/>
    <w:rsid w:val="001A5142"/>
    <w:rsid w:val="001A541A"/>
    <w:rsid w:val="001A54CB"/>
    <w:rsid w:val="001A6609"/>
    <w:rsid w:val="001A74FD"/>
    <w:rsid w:val="001B03BF"/>
    <w:rsid w:val="001B13E7"/>
    <w:rsid w:val="001B4DE7"/>
    <w:rsid w:val="001B4E8C"/>
    <w:rsid w:val="001B508B"/>
    <w:rsid w:val="001B7236"/>
    <w:rsid w:val="001C04C5"/>
    <w:rsid w:val="001C0D42"/>
    <w:rsid w:val="001C2EFF"/>
    <w:rsid w:val="001C2F85"/>
    <w:rsid w:val="001C32DC"/>
    <w:rsid w:val="001C3AEF"/>
    <w:rsid w:val="001C3E92"/>
    <w:rsid w:val="001C4265"/>
    <w:rsid w:val="001C5933"/>
    <w:rsid w:val="001C5C55"/>
    <w:rsid w:val="001C6258"/>
    <w:rsid w:val="001C78C9"/>
    <w:rsid w:val="001D2BB5"/>
    <w:rsid w:val="001D74F8"/>
    <w:rsid w:val="001E0004"/>
    <w:rsid w:val="001E1ED1"/>
    <w:rsid w:val="001E2304"/>
    <w:rsid w:val="001E38B6"/>
    <w:rsid w:val="001E5AF8"/>
    <w:rsid w:val="001E625C"/>
    <w:rsid w:val="001E777F"/>
    <w:rsid w:val="001E7F18"/>
    <w:rsid w:val="001F0956"/>
    <w:rsid w:val="001F3684"/>
    <w:rsid w:val="001F4CE2"/>
    <w:rsid w:val="001F5862"/>
    <w:rsid w:val="001F5C00"/>
    <w:rsid w:val="001F7242"/>
    <w:rsid w:val="001F7329"/>
    <w:rsid w:val="002009D2"/>
    <w:rsid w:val="00201835"/>
    <w:rsid w:val="002021C2"/>
    <w:rsid w:val="00204667"/>
    <w:rsid w:val="00205312"/>
    <w:rsid w:val="00211A66"/>
    <w:rsid w:val="00212050"/>
    <w:rsid w:val="00217574"/>
    <w:rsid w:val="00223777"/>
    <w:rsid w:val="00223CE4"/>
    <w:rsid w:val="002247BE"/>
    <w:rsid w:val="00225770"/>
    <w:rsid w:val="00226E12"/>
    <w:rsid w:val="002305BF"/>
    <w:rsid w:val="00234D37"/>
    <w:rsid w:val="00235E25"/>
    <w:rsid w:val="00237D1B"/>
    <w:rsid w:val="00237D93"/>
    <w:rsid w:val="00237DC4"/>
    <w:rsid w:val="002404C3"/>
    <w:rsid w:val="0024256A"/>
    <w:rsid w:val="00242620"/>
    <w:rsid w:val="0024272F"/>
    <w:rsid w:val="0024307D"/>
    <w:rsid w:val="002467C2"/>
    <w:rsid w:val="00246D55"/>
    <w:rsid w:val="00246F9F"/>
    <w:rsid w:val="00250540"/>
    <w:rsid w:val="00253329"/>
    <w:rsid w:val="00253385"/>
    <w:rsid w:val="002541A8"/>
    <w:rsid w:val="002548E9"/>
    <w:rsid w:val="00254E3D"/>
    <w:rsid w:val="00255A0D"/>
    <w:rsid w:val="0025733C"/>
    <w:rsid w:val="002622AE"/>
    <w:rsid w:val="00263716"/>
    <w:rsid w:val="00263819"/>
    <w:rsid w:val="002666AA"/>
    <w:rsid w:val="00266C31"/>
    <w:rsid w:val="002725DF"/>
    <w:rsid w:val="00273763"/>
    <w:rsid w:val="00273B69"/>
    <w:rsid w:val="00273B71"/>
    <w:rsid w:val="00273CA8"/>
    <w:rsid w:val="002754A2"/>
    <w:rsid w:val="0027671D"/>
    <w:rsid w:val="002774B6"/>
    <w:rsid w:val="00281C6B"/>
    <w:rsid w:val="00281D00"/>
    <w:rsid w:val="002827F7"/>
    <w:rsid w:val="002832D3"/>
    <w:rsid w:val="002837A2"/>
    <w:rsid w:val="00285581"/>
    <w:rsid w:val="00285C28"/>
    <w:rsid w:val="00287223"/>
    <w:rsid w:val="00287C52"/>
    <w:rsid w:val="00291444"/>
    <w:rsid w:val="00292BBB"/>
    <w:rsid w:val="002930F7"/>
    <w:rsid w:val="002963A2"/>
    <w:rsid w:val="00296557"/>
    <w:rsid w:val="00296BE6"/>
    <w:rsid w:val="00297C18"/>
    <w:rsid w:val="002A0BA0"/>
    <w:rsid w:val="002A225E"/>
    <w:rsid w:val="002A409A"/>
    <w:rsid w:val="002A7B82"/>
    <w:rsid w:val="002B02D1"/>
    <w:rsid w:val="002B045A"/>
    <w:rsid w:val="002B1031"/>
    <w:rsid w:val="002B1937"/>
    <w:rsid w:val="002B29EE"/>
    <w:rsid w:val="002B3FF5"/>
    <w:rsid w:val="002B44B1"/>
    <w:rsid w:val="002B70DF"/>
    <w:rsid w:val="002B7E43"/>
    <w:rsid w:val="002B7E59"/>
    <w:rsid w:val="002C1783"/>
    <w:rsid w:val="002C2757"/>
    <w:rsid w:val="002C3723"/>
    <w:rsid w:val="002C4471"/>
    <w:rsid w:val="002C6F73"/>
    <w:rsid w:val="002C72E8"/>
    <w:rsid w:val="002D061F"/>
    <w:rsid w:val="002D112A"/>
    <w:rsid w:val="002D3E71"/>
    <w:rsid w:val="002D5D1B"/>
    <w:rsid w:val="002D7276"/>
    <w:rsid w:val="002D744D"/>
    <w:rsid w:val="002E0872"/>
    <w:rsid w:val="002E0CC4"/>
    <w:rsid w:val="002E13F6"/>
    <w:rsid w:val="002E3492"/>
    <w:rsid w:val="002F097C"/>
    <w:rsid w:val="002F0B5A"/>
    <w:rsid w:val="002F1B2E"/>
    <w:rsid w:val="002F2F06"/>
    <w:rsid w:val="002F5CDF"/>
    <w:rsid w:val="00300039"/>
    <w:rsid w:val="00302870"/>
    <w:rsid w:val="00303254"/>
    <w:rsid w:val="0030523A"/>
    <w:rsid w:val="00306C29"/>
    <w:rsid w:val="00307125"/>
    <w:rsid w:val="00307AC9"/>
    <w:rsid w:val="00307CB8"/>
    <w:rsid w:val="00310126"/>
    <w:rsid w:val="003135D0"/>
    <w:rsid w:val="0031437B"/>
    <w:rsid w:val="00315E64"/>
    <w:rsid w:val="003205A7"/>
    <w:rsid w:val="0032161E"/>
    <w:rsid w:val="0032215B"/>
    <w:rsid w:val="00322646"/>
    <w:rsid w:val="00323EC0"/>
    <w:rsid w:val="00325C1B"/>
    <w:rsid w:val="00325C78"/>
    <w:rsid w:val="0032674C"/>
    <w:rsid w:val="003269C8"/>
    <w:rsid w:val="003271E1"/>
    <w:rsid w:val="00331C05"/>
    <w:rsid w:val="003324D0"/>
    <w:rsid w:val="00334058"/>
    <w:rsid w:val="00340836"/>
    <w:rsid w:val="0034100C"/>
    <w:rsid w:val="00343929"/>
    <w:rsid w:val="00343FBA"/>
    <w:rsid w:val="003448E8"/>
    <w:rsid w:val="003452CF"/>
    <w:rsid w:val="00346745"/>
    <w:rsid w:val="00347C17"/>
    <w:rsid w:val="00347DDC"/>
    <w:rsid w:val="003510CC"/>
    <w:rsid w:val="00352FA1"/>
    <w:rsid w:val="0035597D"/>
    <w:rsid w:val="00355B1E"/>
    <w:rsid w:val="003574FB"/>
    <w:rsid w:val="003611F3"/>
    <w:rsid w:val="00362FCE"/>
    <w:rsid w:val="00363D59"/>
    <w:rsid w:val="00363E04"/>
    <w:rsid w:val="003643C1"/>
    <w:rsid w:val="00364EE9"/>
    <w:rsid w:val="00366E37"/>
    <w:rsid w:val="003739DA"/>
    <w:rsid w:val="00376CE2"/>
    <w:rsid w:val="00376EB5"/>
    <w:rsid w:val="00380C3D"/>
    <w:rsid w:val="00380EE2"/>
    <w:rsid w:val="00384097"/>
    <w:rsid w:val="003855C7"/>
    <w:rsid w:val="00385D64"/>
    <w:rsid w:val="00386AF4"/>
    <w:rsid w:val="003877FA"/>
    <w:rsid w:val="003879FD"/>
    <w:rsid w:val="00390C44"/>
    <w:rsid w:val="00391660"/>
    <w:rsid w:val="00391B00"/>
    <w:rsid w:val="00391E14"/>
    <w:rsid w:val="003926CC"/>
    <w:rsid w:val="003934CF"/>
    <w:rsid w:val="00394152"/>
    <w:rsid w:val="003966E2"/>
    <w:rsid w:val="003973C8"/>
    <w:rsid w:val="00397C98"/>
    <w:rsid w:val="00397CC7"/>
    <w:rsid w:val="003A1F4B"/>
    <w:rsid w:val="003A33B2"/>
    <w:rsid w:val="003A35FA"/>
    <w:rsid w:val="003A53A2"/>
    <w:rsid w:val="003A5A38"/>
    <w:rsid w:val="003B04BC"/>
    <w:rsid w:val="003B1B43"/>
    <w:rsid w:val="003B2A27"/>
    <w:rsid w:val="003B2D2E"/>
    <w:rsid w:val="003B4AD3"/>
    <w:rsid w:val="003B5B09"/>
    <w:rsid w:val="003B7EE9"/>
    <w:rsid w:val="003C265E"/>
    <w:rsid w:val="003C3486"/>
    <w:rsid w:val="003C4C35"/>
    <w:rsid w:val="003C5A90"/>
    <w:rsid w:val="003C6227"/>
    <w:rsid w:val="003D0125"/>
    <w:rsid w:val="003D699D"/>
    <w:rsid w:val="003E1264"/>
    <w:rsid w:val="003E1F6F"/>
    <w:rsid w:val="003E3E19"/>
    <w:rsid w:val="003E6FED"/>
    <w:rsid w:val="003F0D33"/>
    <w:rsid w:val="003F1DD7"/>
    <w:rsid w:val="003F38BE"/>
    <w:rsid w:val="003F3C2C"/>
    <w:rsid w:val="003F5954"/>
    <w:rsid w:val="003F65EE"/>
    <w:rsid w:val="003F6BD3"/>
    <w:rsid w:val="003F6E3D"/>
    <w:rsid w:val="003F724E"/>
    <w:rsid w:val="003F744D"/>
    <w:rsid w:val="00400706"/>
    <w:rsid w:val="00401C9D"/>
    <w:rsid w:val="004024DE"/>
    <w:rsid w:val="00403AC5"/>
    <w:rsid w:val="00405959"/>
    <w:rsid w:val="004072F8"/>
    <w:rsid w:val="00407356"/>
    <w:rsid w:val="00407986"/>
    <w:rsid w:val="00410AD5"/>
    <w:rsid w:val="0041214E"/>
    <w:rsid w:val="00413564"/>
    <w:rsid w:val="0041566F"/>
    <w:rsid w:val="00422197"/>
    <w:rsid w:val="00423081"/>
    <w:rsid w:val="00423E5D"/>
    <w:rsid w:val="004261FD"/>
    <w:rsid w:val="00426E67"/>
    <w:rsid w:val="00427A0A"/>
    <w:rsid w:val="00432CB2"/>
    <w:rsid w:val="00432DEB"/>
    <w:rsid w:val="00434946"/>
    <w:rsid w:val="004358C8"/>
    <w:rsid w:val="00437202"/>
    <w:rsid w:val="0044008C"/>
    <w:rsid w:val="00442231"/>
    <w:rsid w:val="004434FB"/>
    <w:rsid w:val="004449A9"/>
    <w:rsid w:val="00447961"/>
    <w:rsid w:val="00451069"/>
    <w:rsid w:val="00452D5F"/>
    <w:rsid w:val="004537A0"/>
    <w:rsid w:val="00453FC9"/>
    <w:rsid w:val="00454983"/>
    <w:rsid w:val="0045678B"/>
    <w:rsid w:val="004574C9"/>
    <w:rsid w:val="00457C88"/>
    <w:rsid w:val="00461696"/>
    <w:rsid w:val="00464788"/>
    <w:rsid w:val="00464F2D"/>
    <w:rsid w:val="004704DD"/>
    <w:rsid w:val="00472C1F"/>
    <w:rsid w:val="00473AC7"/>
    <w:rsid w:val="00474869"/>
    <w:rsid w:val="004767DB"/>
    <w:rsid w:val="004774A7"/>
    <w:rsid w:val="00477BC4"/>
    <w:rsid w:val="00477C64"/>
    <w:rsid w:val="00477D4E"/>
    <w:rsid w:val="00481F5D"/>
    <w:rsid w:val="00482A7C"/>
    <w:rsid w:val="004831D6"/>
    <w:rsid w:val="00485168"/>
    <w:rsid w:val="00486688"/>
    <w:rsid w:val="004905A8"/>
    <w:rsid w:val="00490DD7"/>
    <w:rsid w:val="00492725"/>
    <w:rsid w:val="00493128"/>
    <w:rsid w:val="00493751"/>
    <w:rsid w:val="00493B34"/>
    <w:rsid w:val="004940D9"/>
    <w:rsid w:val="00494436"/>
    <w:rsid w:val="00495631"/>
    <w:rsid w:val="0049585C"/>
    <w:rsid w:val="00495B5C"/>
    <w:rsid w:val="00496F79"/>
    <w:rsid w:val="00496FE3"/>
    <w:rsid w:val="00497C43"/>
    <w:rsid w:val="004A0213"/>
    <w:rsid w:val="004A086B"/>
    <w:rsid w:val="004A0AA2"/>
    <w:rsid w:val="004A102D"/>
    <w:rsid w:val="004A27F6"/>
    <w:rsid w:val="004A2AB2"/>
    <w:rsid w:val="004A2DB1"/>
    <w:rsid w:val="004A35E7"/>
    <w:rsid w:val="004A3F3F"/>
    <w:rsid w:val="004A4424"/>
    <w:rsid w:val="004A4CB3"/>
    <w:rsid w:val="004A5A99"/>
    <w:rsid w:val="004B0515"/>
    <w:rsid w:val="004B0B4A"/>
    <w:rsid w:val="004B171A"/>
    <w:rsid w:val="004B1807"/>
    <w:rsid w:val="004B2537"/>
    <w:rsid w:val="004B3C49"/>
    <w:rsid w:val="004B531B"/>
    <w:rsid w:val="004B724E"/>
    <w:rsid w:val="004C3390"/>
    <w:rsid w:val="004C3F1A"/>
    <w:rsid w:val="004C5940"/>
    <w:rsid w:val="004D0B4B"/>
    <w:rsid w:val="004D1655"/>
    <w:rsid w:val="004D17F7"/>
    <w:rsid w:val="004D3822"/>
    <w:rsid w:val="004D3938"/>
    <w:rsid w:val="004D5590"/>
    <w:rsid w:val="004D55BD"/>
    <w:rsid w:val="004D6B83"/>
    <w:rsid w:val="004D7364"/>
    <w:rsid w:val="004E053E"/>
    <w:rsid w:val="004E22DC"/>
    <w:rsid w:val="004E3D47"/>
    <w:rsid w:val="004E4AA1"/>
    <w:rsid w:val="004E502A"/>
    <w:rsid w:val="004E756F"/>
    <w:rsid w:val="004F0943"/>
    <w:rsid w:val="004F32D5"/>
    <w:rsid w:val="004F3C51"/>
    <w:rsid w:val="004F51C3"/>
    <w:rsid w:val="004F5310"/>
    <w:rsid w:val="004F56D9"/>
    <w:rsid w:val="004F5B64"/>
    <w:rsid w:val="004F60A6"/>
    <w:rsid w:val="005006D6"/>
    <w:rsid w:val="00501413"/>
    <w:rsid w:val="00501D65"/>
    <w:rsid w:val="005032A9"/>
    <w:rsid w:val="005034DC"/>
    <w:rsid w:val="00503E56"/>
    <w:rsid w:val="00504291"/>
    <w:rsid w:val="005059B2"/>
    <w:rsid w:val="005059FD"/>
    <w:rsid w:val="005108B3"/>
    <w:rsid w:val="00510FE3"/>
    <w:rsid w:val="005118B4"/>
    <w:rsid w:val="00512077"/>
    <w:rsid w:val="00512C72"/>
    <w:rsid w:val="00513DC5"/>
    <w:rsid w:val="00517944"/>
    <w:rsid w:val="00520349"/>
    <w:rsid w:val="005221A8"/>
    <w:rsid w:val="00525005"/>
    <w:rsid w:val="00526381"/>
    <w:rsid w:val="00526F6E"/>
    <w:rsid w:val="005303C1"/>
    <w:rsid w:val="005325DA"/>
    <w:rsid w:val="00533A1E"/>
    <w:rsid w:val="005344C6"/>
    <w:rsid w:val="00535BD9"/>
    <w:rsid w:val="00536717"/>
    <w:rsid w:val="00537B6F"/>
    <w:rsid w:val="00537E48"/>
    <w:rsid w:val="00540477"/>
    <w:rsid w:val="00541EDE"/>
    <w:rsid w:val="0054230D"/>
    <w:rsid w:val="00550545"/>
    <w:rsid w:val="00551E64"/>
    <w:rsid w:val="0055391B"/>
    <w:rsid w:val="005547EF"/>
    <w:rsid w:val="005555E4"/>
    <w:rsid w:val="005574EF"/>
    <w:rsid w:val="00557731"/>
    <w:rsid w:val="00557ABC"/>
    <w:rsid w:val="005603F1"/>
    <w:rsid w:val="00560812"/>
    <w:rsid w:val="00564383"/>
    <w:rsid w:val="00564AD8"/>
    <w:rsid w:val="005660B6"/>
    <w:rsid w:val="00567D8E"/>
    <w:rsid w:val="00572A1C"/>
    <w:rsid w:val="00574D1B"/>
    <w:rsid w:val="0057744A"/>
    <w:rsid w:val="0058048F"/>
    <w:rsid w:val="0058195C"/>
    <w:rsid w:val="00582930"/>
    <w:rsid w:val="00582AE7"/>
    <w:rsid w:val="00584B7D"/>
    <w:rsid w:val="00585610"/>
    <w:rsid w:val="005860C8"/>
    <w:rsid w:val="00586201"/>
    <w:rsid w:val="00586560"/>
    <w:rsid w:val="00586636"/>
    <w:rsid w:val="00586F56"/>
    <w:rsid w:val="00591193"/>
    <w:rsid w:val="00591F2A"/>
    <w:rsid w:val="0059207E"/>
    <w:rsid w:val="00593CEC"/>
    <w:rsid w:val="0059475B"/>
    <w:rsid w:val="005965E8"/>
    <w:rsid w:val="005969F8"/>
    <w:rsid w:val="00596C1C"/>
    <w:rsid w:val="00597E35"/>
    <w:rsid w:val="005A4297"/>
    <w:rsid w:val="005A54CD"/>
    <w:rsid w:val="005A6E50"/>
    <w:rsid w:val="005A7FE2"/>
    <w:rsid w:val="005B100D"/>
    <w:rsid w:val="005B24A3"/>
    <w:rsid w:val="005B2B7F"/>
    <w:rsid w:val="005B3AD7"/>
    <w:rsid w:val="005B3BB7"/>
    <w:rsid w:val="005B3E5A"/>
    <w:rsid w:val="005B44AF"/>
    <w:rsid w:val="005B513D"/>
    <w:rsid w:val="005B53F2"/>
    <w:rsid w:val="005B6ED3"/>
    <w:rsid w:val="005B70D2"/>
    <w:rsid w:val="005C0A0E"/>
    <w:rsid w:val="005C3917"/>
    <w:rsid w:val="005C3F5D"/>
    <w:rsid w:val="005C4E36"/>
    <w:rsid w:val="005C570D"/>
    <w:rsid w:val="005C726D"/>
    <w:rsid w:val="005C7E83"/>
    <w:rsid w:val="005D0F37"/>
    <w:rsid w:val="005D19DB"/>
    <w:rsid w:val="005D22D3"/>
    <w:rsid w:val="005D2CAF"/>
    <w:rsid w:val="005D35C2"/>
    <w:rsid w:val="005D4175"/>
    <w:rsid w:val="005D719B"/>
    <w:rsid w:val="005D739F"/>
    <w:rsid w:val="005E28D5"/>
    <w:rsid w:val="005E41C8"/>
    <w:rsid w:val="005E4755"/>
    <w:rsid w:val="005E4865"/>
    <w:rsid w:val="005E4FCE"/>
    <w:rsid w:val="005E5092"/>
    <w:rsid w:val="005E5245"/>
    <w:rsid w:val="005E5B3C"/>
    <w:rsid w:val="005E6C55"/>
    <w:rsid w:val="005F3DBF"/>
    <w:rsid w:val="005F41F0"/>
    <w:rsid w:val="005F541E"/>
    <w:rsid w:val="005F652D"/>
    <w:rsid w:val="005F67AE"/>
    <w:rsid w:val="005F7777"/>
    <w:rsid w:val="005F7B1E"/>
    <w:rsid w:val="0060029A"/>
    <w:rsid w:val="00601979"/>
    <w:rsid w:val="00602651"/>
    <w:rsid w:val="00603B0A"/>
    <w:rsid w:val="00604628"/>
    <w:rsid w:val="006058D2"/>
    <w:rsid w:val="00605F44"/>
    <w:rsid w:val="0060665D"/>
    <w:rsid w:val="00607023"/>
    <w:rsid w:val="00607457"/>
    <w:rsid w:val="006111F6"/>
    <w:rsid w:val="006126DA"/>
    <w:rsid w:val="006137D2"/>
    <w:rsid w:val="00616D47"/>
    <w:rsid w:val="00617ABA"/>
    <w:rsid w:val="00620BD4"/>
    <w:rsid w:val="00621104"/>
    <w:rsid w:val="00621F9A"/>
    <w:rsid w:val="006223C7"/>
    <w:rsid w:val="00622B18"/>
    <w:rsid w:val="00622C44"/>
    <w:rsid w:val="00623B6D"/>
    <w:rsid w:val="0062436B"/>
    <w:rsid w:val="0062706A"/>
    <w:rsid w:val="006302BA"/>
    <w:rsid w:val="00630B80"/>
    <w:rsid w:val="00631EBE"/>
    <w:rsid w:val="00632239"/>
    <w:rsid w:val="006341F6"/>
    <w:rsid w:val="00634E3C"/>
    <w:rsid w:val="0063539F"/>
    <w:rsid w:val="00635B7B"/>
    <w:rsid w:val="00636693"/>
    <w:rsid w:val="00636CD9"/>
    <w:rsid w:val="00637FDF"/>
    <w:rsid w:val="00640543"/>
    <w:rsid w:val="006410D8"/>
    <w:rsid w:val="00641442"/>
    <w:rsid w:val="00642BC4"/>
    <w:rsid w:val="00644B60"/>
    <w:rsid w:val="00650745"/>
    <w:rsid w:val="006510EF"/>
    <w:rsid w:val="0065146D"/>
    <w:rsid w:val="00651BC1"/>
    <w:rsid w:val="00653277"/>
    <w:rsid w:val="0065349D"/>
    <w:rsid w:val="00654F03"/>
    <w:rsid w:val="00655D5B"/>
    <w:rsid w:val="00660CAC"/>
    <w:rsid w:val="0066199C"/>
    <w:rsid w:val="00666948"/>
    <w:rsid w:val="00670B29"/>
    <w:rsid w:val="0067104D"/>
    <w:rsid w:val="0067164E"/>
    <w:rsid w:val="00673F70"/>
    <w:rsid w:val="00674784"/>
    <w:rsid w:val="0067478E"/>
    <w:rsid w:val="00676187"/>
    <w:rsid w:val="00677D0A"/>
    <w:rsid w:val="00680395"/>
    <w:rsid w:val="00681717"/>
    <w:rsid w:val="00681D35"/>
    <w:rsid w:val="006846EB"/>
    <w:rsid w:val="00685136"/>
    <w:rsid w:val="00685467"/>
    <w:rsid w:val="00685595"/>
    <w:rsid w:val="00687BC3"/>
    <w:rsid w:val="00687BD8"/>
    <w:rsid w:val="00690158"/>
    <w:rsid w:val="0069137C"/>
    <w:rsid w:val="00694232"/>
    <w:rsid w:val="006956A1"/>
    <w:rsid w:val="00695E16"/>
    <w:rsid w:val="0069654C"/>
    <w:rsid w:val="00696839"/>
    <w:rsid w:val="0069756F"/>
    <w:rsid w:val="00697B88"/>
    <w:rsid w:val="00697FE6"/>
    <w:rsid w:val="006A1C9C"/>
    <w:rsid w:val="006A2B15"/>
    <w:rsid w:val="006A3909"/>
    <w:rsid w:val="006A3D59"/>
    <w:rsid w:val="006A508D"/>
    <w:rsid w:val="006A61D0"/>
    <w:rsid w:val="006A63D9"/>
    <w:rsid w:val="006A7068"/>
    <w:rsid w:val="006A7DFC"/>
    <w:rsid w:val="006B07EF"/>
    <w:rsid w:val="006B15A7"/>
    <w:rsid w:val="006B32AC"/>
    <w:rsid w:val="006B4B70"/>
    <w:rsid w:val="006B5992"/>
    <w:rsid w:val="006B5EF3"/>
    <w:rsid w:val="006B6625"/>
    <w:rsid w:val="006C0444"/>
    <w:rsid w:val="006C0A8F"/>
    <w:rsid w:val="006C0F5C"/>
    <w:rsid w:val="006C26CD"/>
    <w:rsid w:val="006C3C73"/>
    <w:rsid w:val="006C3DC7"/>
    <w:rsid w:val="006C3F93"/>
    <w:rsid w:val="006C4981"/>
    <w:rsid w:val="006C4EEA"/>
    <w:rsid w:val="006C6D7A"/>
    <w:rsid w:val="006C7023"/>
    <w:rsid w:val="006C7327"/>
    <w:rsid w:val="006D011D"/>
    <w:rsid w:val="006D5991"/>
    <w:rsid w:val="006D62A4"/>
    <w:rsid w:val="006D6652"/>
    <w:rsid w:val="006D7194"/>
    <w:rsid w:val="006E092C"/>
    <w:rsid w:val="006E12C0"/>
    <w:rsid w:val="006E2010"/>
    <w:rsid w:val="006E2D59"/>
    <w:rsid w:val="006E352A"/>
    <w:rsid w:val="006E3950"/>
    <w:rsid w:val="006E3A54"/>
    <w:rsid w:val="006E41C1"/>
    <w:rsid w:val="006E4CC6"/>
    <w:rsid w:val="006E5772"/>
    <w:rsid w:val="006E7161"/>
    <w:rsid w:val="006E72BE"/>
    <w:rsid w:val="006E743C"/>
    <w:rsid w:val="006E7CDB"/>
    <w:rsid w:val="006E7EE4"/>
    <w:rsid w:val="006F06F4"/>
    <w:rsid w:val="006F0AB6"/>
    <w:rsid w:val="006F2663"/>
    <w:rsid w:val="006F2944"/>
    <w:rsid w:val="006F376E"/>
    <w:rsid w:val="006F6157"/>
    <w:rsid w:val="0070067D"/>
    <w:rsid w:val="007007CA"/>
    <w:rsid w:val="00701AF6"/>
    <w:rsid w:val="007022AB"/>
    <w:rsid w:val="00702FBD"/>
    <w:rsid w:val="0070377E"/>
    <w:rsid w:val="007056E5"/>
    <w:rsid w:val="00705B29"/>
    <w:rsid w:val="0070600F"/>
    <w:rsid w:val="0070613A"/>
    <w:rsid w:val="00706DC5"/>
    <w:rsid w:val="00707D21"/>
    <w:rsid w:val="00710331"/>
    <w:rsid w:val="007141E6"/>
    <w:rsid w:val="00714C6D"/>
    <w:rsid w:val="00715397"/>
    <w:rsid w:val="00715435"/>
    <w:rsid w:val="00716B70"/>
    <w:rsid w:val="00716E12"/>
    <w:rsid w:val="00717C2E"/>
    <w:rsid w:val="00720DF2"/>
    <w:rsid w:val="007226AA"/>
    <w:rsid w:val="007229D9"/>
    <w:rsid w:val="00722AC1"/>
    <w:rsid w:val="00722AF3"/>
    <w:rsid w:val="00722FC0"/>
    <w:rsid w:val="00724839"/>
    <w:rsid w:val="00725EE5"/>
    <w:rsid w:val="00726EB3"/>
    <w:rsid w:val="00727EA1"/>
    <w:rsid w:val="00731268"/>
    <w:rsid w:val="00733088"/>
    <w:rsid w:val="0073393E"/>
    <w:rsid w:val="00733CDD"/>
    <w:rsid w:val="007340D0"/>
    <w:rsid w:val="00734216"/>
    <w:rsid w:val="00735761"/>
    <w:rsid w:val="00740491"/>
    <w:rsid w:val="007412A2"/>
    <w:rsid w:val="00741592"/>
    <w:rsid w:val="00743454"/>
    <w:rsid w:val="00745EC1"/>
    <w:rsid w:val="00746B0C"/>
    <w:rsid w:val="00746DAB"/>
    <w:rsid w:val="00747238"/>
    <w:rsid w:val="007473C6"/>
    <w:rsid w:val="00750842"/>
    <w:rsid w:val="0075118E"/>
    <w:rsid w:val="00753106"/>
    <w:rsid w:val="0076100C"/>
    <w:rsid w:val="00762173"/>
    <w:rsid w:val="007640B2"/>
    <w:rsid w:val="00764C33"/>
    <w:rsid w:val="007659AD"/>
    <w:rsid w:val="00765C84"/>
    <w:rsid w:val="00766BCF"/>
    <w:rsid w:val="00766CD1"/>
    <w:rsid w:val="00766F96"/>
    <w:rsid w:val="00767C92"/>
    <w:rsid w:val="007704F0"/>
    <w:rsid w:val="007712E4"/>
    <w:rsid w:val="007714F4"/>
    <w:rsid w:val="00771803"/>
    <w:rsid w:val="00772C2D"/>
    <w:rsid w:val="0077313C"/>
    <w:rsid w:val="007736A7"/>
    <w:rsid w:val="007742E6"/>
    <w:rsid w:val="00774C0D"/>
    <w:rsid w:val="00774EF4"/>
    <w:rsid w:val="00775305"/>
    <w:rsid w:val="00775969"/>
    <w:rsid w:val="007774A3"/>
    <w:rsid w:val="007776B0"/>
    <w:rsid w:val="00777BE9"/>
    <w:rsid w:val="00780005"/>
    <w:rsid w:val="007804B5"/>
    <w:rsid w:val="00782E05"/>
    <w:rsid w:val="0078358C"/>
    <w:rsid w:val="007838CB"/>
    <w:rsid w:val="0078464A"/>
    <w:rsid w:val="007848BC"/>
    <w:rsid w:val="00786CE7"/>
    <w:rsid w:val="007874BF"/>
    <w:rsid w:val="00790F8E"/>
    <w:rsid w:val="00791C03"/>
    <w:rsid w:val="00793E20"/>
    <w:rsid w:val="007941C6"/>
    <w:rsid w:val="007950FE"/>
    <w:rsid w:val="0079697C"/>
    <w:rsid w:val="007974EC"/>
    <w:rsid w:val="007979CE"/>
    <w:rsid w:val="007A0595"/>
    <w:rsid w:val="007A14D4"/>
    <w:rsid w:val="007A281B"/>
    <w:rsid w:val="007A2E20"/>
    <w:rsid w:val="007A38E0"/>
    <w:rsid w:val="007A4B92"/>
    <w:rsid w:val="007A5430"/>
    <w:rsid w:val="007A5D17"/>
    <w:rsid w:val="007A68BE"/>
    <w:rsid w:val="007A7F43"/>
    <w:rsid w:val="007B02AC"/>
    <w:rsid w:val="007B1792"/>
    <w:rsid w:val="007B3DE5"/>
    <w:rsid w:val="007B6336"/>
    <w:rsid w:val="007B64ED"/>
    <w:rsid w:val="007B756F"/>
    <w:rsid w:val="007C23B3"/>
    <w:rsid w:val="007C2E89"/>
    <w:rsid w:val="007C53C7"/>
    <w:rsid w:val="007C653F"/>
    <w:rsid w:val="007C6AF5"/>
    <w:rsid w:val="007D0F8F"/>
    <w:rsid w:val="007D15B0"/>
    <w:rsid w:val="007D58EE"/>
    <w:rsid w:val="007D5FA4"/>
    <w:rsid w:val="007D6ED3"/>
    <w:rsid w:val="007D78C2"/>
    <w:rsid w:val="007D7DD4"/>
    <w:rsid w:val="007E2628"/>
    <w:rsid w:val="007E622B"/>
    <w:rsid w:val="007E79AF"/>
    <w:rsid w:val="007F2357"/>
    <w:rsid w:val="007F500F"/>
    <w:rsid w:val="007F7003"/>
    <w:rsid w:val="007F730D"/>
    <w:rsid w:val="007F7594"/>
    <w:rsid w:val="007F76FD"/>
    <w:rsid w:val="007F793D"/>
    <w:rsid w:val="008042D4"/>
    <w:rsid w:val="00804524"/>
    <w:rsid w:val="0080688D"/>
    <w:rsid w:val="00806D6E"/>
    <w:rsid w:val="00810499"/>
    <w:rsid w:val="00811B9F"/>
    <w:rsid w:val="00811E2C"/>
    <w:rsid w:val="00812029"/>
    <w:rsid w:val="00813507"/>
    <w:rsid w:val="008148EB"/>
    <w:rsid w:val="00816B59"/>
    <w:rsid w:val="0081751A"/>
    <w:rsid w:val="00817AFF"/>
    <w:rsid w:val="0082053C"/>
    <w:rsid w:val="00820D0A"/>
    <w:rsid w:val="008214B3"/>
    <w:rsid w:val="00823380"/>
    <w:rsid w:val="00824B8F"/>
    <w:rsid w:val="00824B94"/>
    <w:rsid w:val="0082676E"/>
    <w:rsid w:val="00831C89"/>
    <w:rsid w:val="00834F74"/>
    <w:rsid w:val="00835FB1"/>
    <w:rsid w:val="00837B34"/>
    <w:rsid w:val="00842204"/>
    <w:rsid w:val="0084336D"/>
    <w:rsid w:val="00843D05"/>
    <w:rsid w:val="008444CA"/>
    <w:rsid w:val="00844E44"/>
    <w:rsid w:val="00845C18"/>
    <w:rsid w:val="00846324"/>
    <w:rsid w:val="00847189"/>
    <w:rsid w:val="00850E77"/>
    <w:rsid w:val="00851B0A"/>
    <w:rsid w:val="00851B67"/>
    <w:rsid w:val="008522C0"/>
    <w:rsid w:val="00853C42"/>
    <w:rsid w:val="00854116"/>
    <w:rsid w:val="00854238"/>
    <w:rsid w:val="0085494F"/>
    <w:rsid w:val="00854DCF"/>
    <w:rsid w:val="00855F72"/>
    <w:rsid w:val="0085762F"/>
    <w:rsid w:val="0085796F"/>
    <w:rsid w:val="008579AA"/>
    <w:rsid w:val="008600CA"/>
    <w:rsid w:val="00861139"/>
    <w:rsid w:val="00861302"/>
    <w:rsid w:val="008621AE"/>
    <w:rsid w:val="0086284E"/>
    <w:rsid w:val="00862BE4"/>
    <w:rsid w:val="00864EA5"/>
    <w:rsid w:val="00865C3A"/>
    <w:rsid w:val="00866FAE"/>
    <w:rsid w:val="008678A4"/>
    <w:rsid w:val="00867C30"/>
    <w:rsid w:val="00872D3A"/>
    <w:rsid w:val="00873DA4"/>
    <w:rsid w:val="00875D80"/>
    <w:rsid w:val="008760CA"/>
    <w:rsid w:val="00876CFF"/>
    <w:rsid w:val="00876F6E"/>
    <w:rsid w:val="00877219"/>
    <w:rsid w:val="008804D4"/>
    <w:rsid w:val="008807CC"/>
    <w:rsid w:val="00881604"/>
    <w:rsid w:val="008842DE"/>
    <w:rsid w:val="008854B4"/>
    <w:rsid w:val="008855C7"/>
    <w:rsid w:val="00886145"/>
    <w:rsid w:val="008865E8"/>
    <w:rsid w:val="00887939"/>
    <w:rsid w:val="00887B70"/>
    <w:rsid w:val="00887D03"/>
    <w:rsid w:val="00893856"/>
    <w:rsid w:val="0089452B"/>
    <w:rsid w:val="00895AF1"/>
    <w:rsid w:val="008962A8"/>
    <w:rsid w:val="00896E11"/>
    <w:rsid w:val="008A00D0"/>
    <w:rsid w:val="008A16DC"/>
    <w:rsid w:val="008A1A0D"/>
    <w:rsid w:val="008A304C"/>
    <w:rsid w:val="008A45A3"/>
    <w:rsid w:val="008B0A4B"/>
    <w:rsid w:val="008B0D71"/>
    <w:rsid w:val="008B20E0"/>
    <w:rsid w:val="008B21E6"/>
    <w:rsid w:val="008B3E33"/>
    <w:rsid w:val="008B43A3"/>
    <w:rsid w:val="008B47A7"/>
    <w:rsid w:val="008B4C8A"/>
    <w:rsid w:val="008B565D"/>
    <w:rsid w:val="008C0026"/>
    <w:rsid w:val="008C13DA"/>
    <w:rsid w:val="008C16EC"/>
    <w:rsid w:val="008C19BD"/>
    <w:rsid w:val="008C524D"/>
    <w:rsid w:val="008C6449"/>
    <w:rsid w:val="008C6496"/>
    <w:rsid w:val="008C6557"/>
    <w:rsid w:val="008C676E"/>
    <w:rsid w:val="008D14B6"/>
    <w:rsid w:val="008D1922"/>
    <w:rsid w:val="008D296D"/>
    <w:rsid w:val="008D46E6"/>
    <w:rsid w:val="008D46ED"/>
    <w:rsid w:val="008D4C74"/>
    <w:rsid w:val="008D4F39"/>
    <w:rsid w:val="008D5D7D"/>
    <w:rsid w:val="008D70C3"/>
    <w:rsid w:val="008D7C9B"/>
    <w:rsid w:val="008E08F9"/>
    <w:rsid w:val="008E1259"/>
    <w:rsid w:val="008E2451"/>
    <w:rsid w:val="008E327F"/>
    <w:rsid w:val="008E3999"/>
    <w:rsid w:val="008E3AB2"/>
    <w:rsid w:val="008E4D9C"/>
    <w:rsid w:val="008E5243"/>
    <w:rsid w:val="008F01EB"/>
    <w:rsid w:val="008F05D3"/>
    <w:rsid w:val="008F3047"/>
    <w:rsid w:val="008F5029"/>
    <w:rsid w:val="008F5E70"/>
    <w:rsid w:val="008F66F7"/>
    <w:rsid w:val="008F69C6"/>
    <w:rsid w:val="008F7009"/>
    <w:rsid w:val="008F75E9"/>
    <w:rsid w:val="0090075F"/>
    <w:rsid w:val="009009B6"/>
    <w:rsid w:val="00901E9E"/>
    <w:rsid w:val="0090271D"/>
    <w:rsid w:val="00902BF6"/>
    <w:rsid w:val="00903725"/>
    <w:rsid w:val="0090511C"/>
    <w:rsid w:val="009069E6"/>
    <w:rsid w:val="00906BF1"/>
    <w:rsid w:val="00907158"/>
    <w:rsid w:val="00907E4F"/>
    <w:rsid w:val="009118AC"/>
    <w:rsid w:val="00911A50"/>
    <w:rsid w:val="00911B92"/>
    <w:rsid w:val="00911D83"/>
    <w:rsid w:val="00914046"/>
    <w:rsid w:val="009171E3"/>
    <w:rsid w:val="009173E7"/>
    <w:rsid w:val="00921487"/>
    <w:rsid w:val="009216B6"/>
    <w:rsid w:val="0092227D"/>
    <w:rsid w:val="00922CB2"/>
    <w:rsid w:val="0092333C"/>
    <w:rsid w:val="00925E66"/>
    <w:rsid w:val="0092697B"/>
    <w:rsid w:val="00930AEB"/>
    <w:rsid w:val="00930C76"/>
    <w:rsid w:val="00930E09"/>
    <w:rsid w:val="009338F6"/>
    <w:rsid w:val="00935BF8"/>
    <w:rsid w:val="0094142D"/>
    <w:rsid w:val="00941F8E"/>
    <w:rsid w:val="009431C2"/>
    <w:rsid w:val="009445F1"/>
    <w:rsid w:val="00944612"/>
    <w:rsid w:val="0094700B"/>
    <w:rsid w:val="00947B18"/>
    <w:rsid w:val="00952AE2"/>
    <w:rsid w:val="00953C72"/>
    <w:rsid w:val="00953E83"/>
    <w:rsid w:val="00955207"/>
    <w:rsid w:val="00956E4E"/>
    <w:rsid w:val="00957125"/>
    <w:rsid w:val="00957707"/>
    <w:rsid w:val="009606BE"/>
    <w:rsid w:val="0096289E"/>
    <w:rsid w:val="0096293E"/>
    <w:rsid w:val="00963265"/>
    <w:rsid w:val="0096554C"/>
    <w:rsid w:val="00967142"/>
    <w:rsid w:val="009671ED"/>
    <w:rsid w:val="009674C4"/>
    <w:rsid w:val="00967733"/>
    <w:rsid w:val="009701A3"/>
    <w:rsid w:val="00970346"/>
    <w:rsid w:val="009722F1"/>
    <w:rsid w:val="00972F17"/>
    <w:rsid w:val="00973F6C"/>
    <w:rsid w:val="0097525C"/>
    <w:rsid w:val="00975BE7"/>
    <w:rsid w:val="009773AB"/>
    <w:rsid w:val="00977DE6"/>
    <w:rsid w:val="00980F53"/>
    <w:rsid w:val="0098267D"/>
    <w:rsid w:val="009856A8"/>
    <w:rsid w:val="00985F0A"/>
    <w:rsid w:val="0098693D"/>
    <w:rsid w:val="00986977"/>
    <w:rsid w:val="00990237"/>
    <w:rsid w:val="009909A7"/>
    <w:rsid w:val="009909F8"/>
    <w:rsid w:val="00990F30"/>
    <w:rsid w:val="0099145C"/>
    <w:rsid w:val="009914FD"/>
    <w:rsid w:val="009919A3"/>
    <w:rsid w:val="009937D4"/>
    <w:rsid w:val="0099467A"/>
    <w:rsid w:val="00994DAD"/>
    <w:rsid w:val="00994F77"/>
    <w:rsid w:val="009A093B"/>
    <w:rsid w:val="009A3826"/>
    <w:rsid w:val="009A42B6"/>
    <w:rsid w:val="009A50F9"/>
    <w:rsid w:val="009A53A5"/>
    <w:rsid w:val="009A5EB6"/>
    <w:rsid w:val="009A6006"/>
    <w:rsid w:val="009B04C7"/>
    <w:rsid w:val="009B0785"/>
    <w:rsid w:val="009B0E92"/>
    <w:rsid w:val="009B1121"/>
    <w:rsid w:val="009B4177"/>
    <w:rsid w:val="009B5C1F"/>
    <w:rsid w:val="009B6154"/>
    <w:rsid w:val="009B62EF"/>
    <w:rsid w:val="009B69A4"/>
    <w:rsid w:val="009B7A47"/>
    <w:rsid w:val="009C04FB"/>
    <w:rsid w:val="009C0522"/>
    <w:rsid w:val="009C05A5"/>
    <w:rsid w:val="009C1360"/>
    <w:rsid w:val="009C3064"/>
    <w:rsid w:val="009C407E"/>
    <w:rsid w:val="009C4F60"/>
    <w:rsid w:val="009C53F1"/>
    <w:rsid w:val="009C62FF"/>
    <w:rsid w:val="009C6CDF"/>
    <w:rsid w:val="009C7818"/>
    <w:rsid w:val="009C7BCF"/>
    <w:rsid w:val="009C7E09"/>
    <w:rsid w:val="009D0775"/>
    <w:rsid w:val="009D186C"/>
    <w:rsid w:val="009D1A38"/>
    <w:rsid w:val="009D1D8F"/>
    <w:rsid w:val="009D33C2"/>
    <w:rsid w:val="009D38DD"/>
    <w:rsid w:val="009D43D8"/>
    <w:rsid w:val="009D6BB5"/>
    <w:rsid w:val="009E0138"/>
    <w:rsid w:val="009E06B7"/>
    <w:rsid w:val="009E244F"/>
    <w:rsid w:val="009E2704"/>
    <w:rsid w:val="009E31C5"/>
    <w:rsid w:val="009E3B97"/>
    <w:rsid w:val="009E593D"/>
    <w:rsid w:val="009E5C4F"/>
    <w:rsid w:val="009E6D30"/>
    <w:rsid w:val="009E78B3"/>
    <w:rsid w:val="009F038C"/>
    <w:rsid w:val="009F0C88"/>
    <w:rsid w:val="009F23D1"/>
    <w:rsid w:val="009F2695"/>
    <w:rsid w:val="009F2861"/>
    <w:rsid w:val="009F2876"/>
    <w:rsid w:val="009F6806"/>
    <w:rsid w:val="009F6E3E"/>
    <w:rsid w:val="00A01F19"/>
    <w:rsid w:val="00A046E4"/>
    <w:rsid w:val="00A04E04"/>
    <w:rsid w:val="00A05882"/>
    <w:rsid w:val="00A07846"/>
    <w:rsid w:val="00A10D0B"/>
    <w:rsid w:val="00A10E20"/>
    <w:rsid w:val="00A12891"/>
    <w:rsid w:val="00A13869"/>
    <w:rsid w:val="00A13C28"/>
    <w:rsid w:val="00A14542"/>
    <w:rsid w:val="00A15941"/>
    <w:rsid w:val="00A16FBF"/>
    <w:rsid w:val="00A17DB9"/>
    <w:rsid w:val="00A214DE"/>
    <w:rsid w:val="00A21D6B"/>
    <w:rsid w:val="00A23570"/>
    <w:rsid w:val="00A23946"/>
    <w:rsid w:val="00A24046"/>
    <w:rsid w:val="00A25A53"/>
    <w:rsid w:val="00A25C8C"/>
    <w:rsid w:val="00A264D9"/>
    <w:rsid w:val="00A26A69"/>
    <w:rsid w:val="00A272AA"/>
    <w:rsid w:val="00A274CD"/>
    <w:rsid w:val="00A2798B"/>
    <w:rsid w:val="00A31BED"/>
    <w:rsid w:val="00A3219B"/>
    <w:rsid w:val="00A350FC"/>
    <w:rsid w:val="00A410C3"/>
    <w:rsid w:val="00A418C6"/>
    <w:rsid w:val="00A45089"/>
    <w:rsid w:val="00A452D9"/>
    <w:rsid w:val="00A45A21"/>
    <w:rsid w:val="00A46926"/>
    <w:rsid w:val="00A47326"/>
    <w:rsid w:val="00A51D46"/>
    <w:rsid w:val="00A52878"/>
    <w:rsid w:val="00A548AF"/>
    <w:rsid w:val="00A54F45"/>
    <w:rsid w:val="00A567C5"/>
    <w:rsid w:val="00A60237"/>
    <w:rsid w:val="00A604CD"/>
    <w:rsid w:val="00A61B59"/>
    <w:rsid w:val="00A61C2D"/>
    <w:rsid w:val="00A6253B"/>
    <w:rsid w:val="00A64712"/>
    <w:rsid w:val="00A65DA7"/>
    <w:rsid w:val="00A668FA"/>
    <w:rsid w:val="00A7005C"/>
    <w:rsid w:val="00A70327"/>
    <w:rsid w:val="00A7352B"/>
    <w:rsid w:val="00A73992"/>
    <w:rsid w:val="00A73DDA"/>
    <w:rsid w:val="00A74810"/>
    <w:rsid w:val="00A764C6"/>
    <w:rsid w:val="00A8043A"/>
    <w:rsid w:val="00A80B1B"/>
    <w:rsid w:val="00A80D80"/>
    <w:rsid w:val="00A8134E"/>
    <w:rsid w:val="00A819AD"/>
    <w:rsid w:val="00A8276D"/>
    <w:rsid w:val="00A82CC2"/>
    <w:rsid w:val="00A83893"/>
    <w:rsid w:val="00A83A9C"/>
    <w:rsid w:val="00A849BF"/>
    <w:rsid w:val="00A8629A"/>
    <w:rsid w:val="00A8635F"/>
    <w:rsid w:val="00A86DEE"/>
    <w:rsid w:val="00A87394"/>
    <w:rsid w:val="00A873DD"/>
    <w:rsid w:val="00A87E88"/>
    <w:rsid w:val="00A93C9B"/>
    <w:rsid w:val="00A947CE"/>
    <w:rsid w:val="00A95071"/>
    <w:rsid w:val="00A95373"/>
    <w:rsid w:val="00A95667"/>
    <w:rsid w:val="00A96117"/>
    <w:rsid w:val="00A97226"/>
    <w:rsid w:val="00A97258"/>
    <w:rsid w:val="00A9798D"/>
    <w:rsid w:val="00A97DB8"/>
    <w:rsid w:val="00AA17A9"/>
    <w:rsid w:val="00AA239C"/>
    <w:rsid w:val="00AA367C"/>
    <w:rsid w:val="00AA507E"/>
    <w:rsid w:val="00AA71F2"/>
    <w:rsid w:val="00AB0060"/>
    <w:rsid w:val="00AB05AC"/>
    <w:rsid w:val="00AB15A0"/>
    <w:rsid w:val="00AB1B69"/>
    <w:rsid w:val="00AB2867"/>
    <w:rsid w:val="00AB32A7"/>
    <w:rsid w:val="00AB4097"/>
    <w:rsid w:val="00AB41EE"/>
    <w:rsid w:val="00AB6058"/>
    <w:rsid w:val="00AB7403"/>
    <w:rsid w:val="00AB76B1"/>
    <w:rsid w:val="00AB7795"/>
    <w:rsid w:val="00AC03C4"/>
    <w:rsid w:val="00AC2874"/>
    <w:rsid w:val="00AC3B2B"/>
    <w:rsid w:val="00AC5A36"/>
    <w:rsid w:val="00AC7F00"/>
    <w:rsid w:val="00AD15E1"/>
    <w:rsid w:val="00AD3524"/>
    <w:rsid w:val="00AD38DE"/>
    <w:rsid w:val="00AD59F7"/>
    <w:rsid w:val="00AD5A01"/>
    <w:rsid w:val="00AD5E18"/>
    <w:rsid w:val="00AD6135"/>
    <w:rsid w:val="00AD62E0"/>
    <w:rsid w:val="00AD7CB0"/>
    <w:rsid w:val="00AE2661"/>
    <w:rsid w:val="00AE311A"/>
    <w:rsid w:val="00AE481F"/>
    <w:rsid w:val="00AE508A"/>
    <w:rsid w:val="00AE5AC3"/>
    <w:rsid w:val="00AE5CC1"/>
    <w:rsid w:val="00AE61EF"/>
    <w:rsid w:val="00AE6760"/>
    <w:rsid w:val="00AE712E"/>
    <w:rsid w:val="00AF04C5"/>
    <w:rsid w:val="00AF0AA2"/>
    <w:rsid w:val="00AF0BB0"/>
    <w:rsid w:val="00AF291A"/>
    <w:rsid w:val="00AF3659"/>
    <w:rsid w:val="00AF3DC9"/>
    <w:rsid w:val="00AF4FAD"/>
    <w:rsid w:val="00AF541D"/>
    <w:rsid w:val="00AF5F1C"/>
    <w:rsid w:val="00AF7AB2"/>
    <w:rsid w:val="00AF7CF7"/>
    <w:rsid w:val="00B0064C"/>
    <w:rsid w:val="00B007A8"/>
    <w:rsid w:val="00B01240"/>
    <w:rsid w:val="00B01D1A"/>
    <w:rsid w:val="00B0278C"/>
    <w:rsid w:val="00B049E8"/>
    <w:rsid w:val="00B067D2"/>
    <w:rsid w:val="00B123DD"/>
    <w:rsid w:val="00B1586D"/>
    <w:rsid w:val="00B1735C"/>
    <w:rsid w:val="00B20DE5"/>
    <w:rsid w:val="00B219C3"/>
    <w:rsid w:val="00B222CC"/>
    <w:rsid w:val="00B22E31"/>
    <w:rsid w:val="00B2377D"/>
    <w:rsid w:val="00B23B82"/>
    <w:rsid w:val="00B25111"/>
    <w:rsid w:val="00B25173"/>
    <w:rsid w:val="00B266BE"/>
    <w:rsid w:val="00B31919"/>
    <w:rsid w:val="00B3213B"/>
    <w:rsid w:val="00B33D81"/>
    <w:rsid w:val="00B35770"/>
    <w:rsid w:val="00B370AF"/>
    <w:rsid w:val="00B41C1E"/>
    <w:rsid w:val="00B42E2A"/>
    <w:rsid w:val="00B433DB"/>
    <w:rsid w:val="00B47BB1"/>
    <w:rsid w:val="00B50155"/>
    <w:rsid w:val="00B50FB0"/>
    <w:rsid w:val="00B52719"/>
    <w:rsid w:val="00B52941"/>
    <w:rsid w:val="00B5380B"/>
    <w:rsid w:val="00B5576A"/>
    <w:rsid w:val="00B55959"/>
    <w:rsid w:val="00B56BE6"/>
    <w:rsid w:val="00B574C7"/>
    <w:rsid w:val="00B60B6C"/>
    <w:rsid w:val="00B6104A"/>
    <w:rsid w:val="00B61E84"/>
    <w:rsid w:val="00B6343D"/>
    <w:rsid w:val="00B63942"/>
    <w:rsid w:val="00B63CB4"/>
    <w:rsid w:val="00B64172"/>
    <w:rsid w:val="00B641B7"/>
    <w:rsid w:val="00B6788B"/>
    <w:rsid w:val="00B67EBB"/>
    <w:rsid w:val="00B70297"/>
    <w:rsid w:val="00B7033C"/>
    <w:rsid w:val="00B70CC0"/>
    <w:rsid w:val="00B70EE6"/>
    <w:rsid w:val="00B71686"/>
    <w:rsid w:val="00B727EB"/>
    <w:rsid w:val="00B72AC8"/>
    <w:rsid w:val="00B72EFB"/>
    <w:rsid w:val="00B7649F"/>
    <w:rsid w:val="00B80C16"/>
    <w:rsid w:val="00B82334"/>
    <w:rsid w:val="00B833AD"/>
    <w:rsid w:val="00B83BAD"/>
    <w:rsid w:val="00B849D4"/>
    <w:rsid w:val="00B84E7D"/>
    <w:rsid w:val="00B86C4A"/>
    <w:rsid w:val="00B91222"/>
    <w:rsid w:val="00B94BA6"/>
    <w:rsid w:val="00B95629"/>
    <w:rsid w:val="00B95700"/>
    <w:rsid w:val="00B95895"/>
    <w:rsid w:val="00BA00DA"/>
    <w:rsid w:val="00BA0580"/>
    <w:rsid w:val="00BA066C"/>
    <w:rsid w:val="00BA1227"/>
    <w:rsid w:val="00BA130F"/>
    <w:rsid w:val="00BA5DF0"/>
    <w:rsid w:val="00BA71F7"/>
    <w:rsid w:val="00BB0F6E"/>
    <w:rsid w:val="00BB121D"/>
    <w:rsid w:val="00BB226B"/>
    <w:rsid w:val="00BB3359"/>
    <w:rsid w:val="00BB54DF"/>
    <w:rsid w:val="00BB59AB"/>
    <w:rsid w:val="00BB5C3B"/>
    <w:rsid w:val="00BB70EB"/>
    <w:rsid w:val="00BB796A"/>
    <w:rsid w:val="00BC0791"/>
    <w:rsid w:val="00BC0EDF"/>
    <w:rsid w:val="00BC1AD7"/>
    <w:rsid w:val="00BC2C75"/>
    <w:rsid w:val="00BC2F7F"/>
    <w:rsid w:val="00BC36E5"/>
    <w:rsid w:val="00BC41CB"/>
    <w:rsid w:val="00BC42DB"/>
    <w:rsid w:val="00BC5410"/>
    <w:rsid w:val="00BC6282"/>
    <w:rsid w:val="00BD3624"/>
    <w:rsid w:val="00BD3D4F"/>
    <w:rsid w:val="00BD6584"/>
    <w:rsid w:val="00BE0F7E"/>
    <w:rsid w:val="00BE29EF"/>
    <w:rsid w:val="00BE3C93"/>
    <w:rsid w:val="00BE4698"/>
    <w:rsid w:val="00BF10E6"/>
    <w:rsid w:val="00BF26C9"/>
    <w:rsid w:val="00BF7033"/>
    <w:rsid w:val="00BF7AEE"/>
    <w:rsid w:val="00C000AE"/>
    <w:rsid w:val="00C01B55"/>
    <w:rsid w:val="00C03523"/>
    <w:rsid w:val="00C04877"/>
    <w:rsid w:val="00C05F58"/>
    <w:rsid w:val="00C06009"/>
    <w:rsid w:val="00C06FC1"/>
    <w:rsid w:val="00C07EB1"/>
    <w:rsid w:val="00C102D7"/>
    <w:rsid w:val="00C138EB"/>
    <w:rsid w:val="00C14E02"/>
    <w:rsid w:val="00C155FC"/>
    <w:rsid w:val="00C15D98"/>
    <w:rsid w:val="00C15E73"/>
    <w:rsid w:val="00C16146"/>
    <w:rsid w:val="00C2147D"/>
    <w:rsid w:val="00C21C3D"/>
    <w:rsid w:val="00C229C7"/>
    <w:rsid w:val="00C22BF0"/>
    <w:rsid w:val="00C2426C"/>
    <w:rsid w:val="00C26E37"/>
    <w:rsid w:val="00C27400"/>
    <w:rsid w:val="00C302EF"/>
    <w:rsid w:val="00C30847"/>
    <w:rsid w:val="00C30852"/>
    <w:rsid w:val="00C326A7"/>
    <w:rsid w:val="00C3322D"/>
    <w:rsid w:val="00C343C1"/>
    <w:rsid w:val="00C372F4"/>
    <w:rsid w:val="00C41268"/>
    <w:rsid w:val="00C414D0"/>
    <w:rsid w:val="00C4266A"/>
    <w:rsid w:val="00C43092"/>
    <w:rsid w:val="00C4385F"/>
    <w:rsid w:val="00C43F4F"/>
    <w:rsid w:val="00C4627F"/>
    <w:rsid w:val="00C4670F"/>
    <w:rsid w:val="00C479C4"/>
    <w:rsid w:val="00C47DC1"/>
    <w:rsid w:val="00C50119"/>
    <w:rsid w:val="00C507C5"/>
    <w:rsid w:val="00C50C6E"/>
    <w:rsid w:val="00C51557"/>
    <w:rsid w:val="00C517B4"/>
    <w:rsid w:val="00C5221C"/>
    <w:rsid w:val="00C55D0E"/>
    <w:rsid w:val="00C575CB"/>
    <w:rsid w:val="00C61525"/>
    <w:rsid w:val="00C61AC3"/>
    <w:rsid w:val="00C62737"/>
    <w:rsid w:val="00C628F6"/>
    <w:rsid w:val="00C62F61"/>
    <w:rsid w:val="00C635A9"/>
    <w:rsid w:val="00C63C97"/>
    <w:rsid w:val="00C655E1"/>
    <w:rsid w:val="00C65A90"/>
    <w:rsid w:val="00C6692C"/>
    <w:rsid w:val="00C67114"/>
    <w:rsid w:val="00C702D2"/>
    <w:rsid w:val="00C737FA"/>
    <w:rsid w:val="00C73BD7"/>
    <w:rsid w:val="00C752C5"/>
    <w:rsid w:val="00C7615A"/>
    <w:rsid w:val="00C76FB8"/>
    <w:rsid w:val="00C7726D"/>
    <w:rsid w:val="00C77AE9"/>
    <w:rsid w:val="00C80109"/>
    <w:rsid w:val="00C8093E"/>
    <w:rsid w:val="00C81808"/>
    <w:rsid w:val="00C8272D"/>
    <w:rsid w:val="00C829C2"/>
    <w:rsid w:val="00C833B2"/>
    <w:rsid w:val="00C848D4"/>
    <w:rsid w:val="00C850B7"/>
    <w:rsid w:val="00C855AA"/>
    <w:rsid w:val="00C86A73"/>
    <w:rsid w:val="00C87195"/>
    <w:rsid w:val="00C87698"/>
    <w:rsid w:val="00C905F6"/>
    <w:rsid w:val="00C91E47"/>
    <w:rsid w:val="00C91EB9"/>
    <w:rsid w:val="00C93AC6"/>
    <w:rsid w:val="00C950CF"/>
    <w:rsid w:val="00C95246"/>
    <w:rsid w:val="00C95DE0"/>
    <w:rsid w:val="00C9699B"/>
    <w:rsid w:val="00C97650"/>
    <w:rsid w:val="00C97FD8"/>
    <w:rsid w:val="00CA0735"/>
    <w:rsid w:val="00CA3B3B"/>
    <w:rsid w:val="00CA5786"/>
    <w:rsid w:val="00CA721B"/>
    <w:rsid w:val="00CA7460"/>
    <w:rsid w:val="00CA7543"/>
    <w:rsid w:val="00CB0154"/>
    <w:rsid w:val="00CB1062"/>
    <w:rsid w:val="00CB18BE"/>
    <w:rsid w:val="00CB2732"/>
    <w:rsid w:val="00CB4D43"/>
    <w:rsid w:val="00CB4F2D"/>
    <w:rsid w:val="00CB5BE1"/>
    <w:rsid w:val="00CB7357"/>
    <w:rsid w:val="00CB755D"/>
    <w:rsid w:val="00CB7F4E"/>
    <w:rsid w:val="00CC010F"/>
    <w:rsid w:val="00CC0890"/>
    <w:rsid w:val="00CC12D1"/>
    <w:rsid w:val="00CC150B"/>
    <w:rsid w:val="00CC3770"/>
    <w:rsid w:val="00CC40FE"/>
    <w:rsid w:val="00CC615B"/>
    <w:rsid w:val="00CC62B0"/>
    <w:rsid w:val="00CC7783"/>
    <w:rsid w:val="00CD04DD"/>
    <w:rsid w:val="00CD0642"/>
    <w:rsid w:val="00CD0838"/>
    <w:rsid w:val="00CD138F"/>
    <w:rsid w:val="00CD2167"/>
    <w:rsid w:val="00CD2204"/>
    <w:rsid w:val="00CD243E"/>
    <w:rsid w:val="00CD2660"/>
    <w:rsid w:val="00CD3E0D"/>
    <w:rsid w:val="00CD440D"/>
    <w:rsid w:val="00CD4812"/>
    <w:rsid w:val="00CD5ED4"/>
    <w:rsid w:val="00CD62F7"/>
    <w:rsid w:val="00CD66B2"/>
    <w:rsid w:val="00CD6CEC"/>
    <w:rsid w:val="00CD75B6"/>
    <w:rsid w:val="00CD7B9F"/>
    <w:rsid w:val="00CD7C2F"/>
    <w:rsid w:val="00CE01F7"/>
    <w:rsid w:val="00CE1490"/>
    <w:rsid w:val="00CE15A1"/>
    <w:rsid w:val="00CE3DEB"/>
    <w:rsid w:val="00CE4832"/>
    <w:rsid w:val="00CE4F7D"/>
    <w:rsid w:val="00CE621D"/>
    <w:rsid w:val="00CE6718"/>
    <w:rsid w:val="00CF0613"/>
    <w:rsid w:val="00CF0D80"/>
    <w:rsid w:val="00CF15F4"/>
    <w:rsid w:val="00CF1B16"/>
    <w:rsid w:val="00CF1E2F"/>
    <w:rsid w:val="00CF25FC"/>
    <w:rsid w:val="00CF3552"/>
    <w:rsid w:val="00CF417E"/>
    <w:rsid w:val="00CF6538"/>
    <w:rsid w:val="00CF6700"/>
    <w:rsid w:val="00CF69C0"/>
    <w:rsid w:val="00CF7049"/>
    <w:rsid w:val="00CF778D"/>
    <w:rsid w:val="00D00995"/>
    <w:rsid w:val="00D00AFF"/>
    <w:rsid w:val="00D016AC"/>
    <w:rsid w:val="00D04BCE"/>
    <w:rsid w:val="00D04C50"/>
    <w:rsid w:val="00D07AB1"/>
    <w:rsid w:val="00D10B98"/>
    <w:rsid w:val="00D10E19"/>
    <w:rsid w:val="00D10FA9"/>
    <w:rsid w:val="00D133B0"/>
    <w:rsid w:val="00D13E61"/>
    <w:rsid w:val="00D14022"/>
    <w:rsid w:val="00D164DA"/>
    <w:rsid w:val="00D16C28"/>
    <w:rsid w:val="00D20A5D"/>
    <w:rsid w:val="00D23C14"/>
    <w:rsid w:val="00D241B5"/>
    <w:rsid w:val="00D2441F"/>
    <w:rsid w:val="00D261D7"/>
    <w:rsid w:val="00D2679B"/>
    <w:rsid w:val="00D26E07"/>
    <w:rsid w:val="00D30659"/>
    <w:rsid w:val="00D3136D"/>
    <w:rsid w:val="00D3168F"/>
    <w:rsid w:val="00D32CFC"/>
    <w:rsid w:val="00D33B61"/>
    <w:rsid w:val="00D33C19"/>
    <w:rsid w:val="00D35B0A"/>
    <w:rsid w:val="00D401B9"/>
    <w:rsid w:val="00D409DE"/>
    <w:rsid w:val="00D43248"/>
    <w:rsid w:val="00D44CED"/>
    <w:rsid w:val="00D45505"/>
    <w:rsid w:val="00D45C31"/>
    <w:rsid w:val="00D468A9"/>
    <w:rsid w:val="00D474D0"/>
    <w:rsid w:val="00D47F77"/>
    <w:rsid w:val="00D50631"/>
    <w:rsid w:val="00D50EE3"/>
    <w:rsid w:val="00D50F61"/>
    <w:rsid w:val="00D51C79"/>
    <w:rsid w:val="00D53302"/>
    <w:rsid w:val="00D54BF3"/>
    <w:rsid w:val="00D54C5E"/>
    <w:rsid w:val="00D575BB"/>
    <w:rsid w:val="00D57F25"/>
    <w:rsid w:val="00D60CD0"/>
    <w:rsid w:val="00D63930"/>
    <w:rsid w:val="00D667EA"/>
    <w:rsid w:val="00D6690C"/>
    <w:rsid w:val="00D66AD6"/>
    <w:rsid w:val="00D70BA7"/>
    <w:rsid w:val="00D714F4"/>
    <w:rsid w:val="00D7311E"/>
    <w:rsid w:val="00D7372D"/>
    <w:rsid w:val="00D740C4"/>
    <w:rsid w:val="00D7624C"/>
    <w:rsid w:val="00D8068C"/>
    <w:rsid w:val="00D836CB"/>
    <w:rsid w:val="00D8463D"/>
    <w:rsid w:val="00D86369"/>
    <w:rsid w:val="00D86442"/>
    <w:rsid w:val="00D87B0D"/>
    <w:rsid w:val="00D90456"/>
    <w:rsid w:val="00D91D74"/>
    <w:rsid w:val="00D92307"/>
    <w:rsid w:val="00D93AF6"/>
    <w:rsid w:val="00D93D24"/>
    <w:rsid w:val="00D94ED2"/>
    <w:rsid w:val="00D9565A"/>
    <w:rsid w:val="00DA06B6"/>
    <w:rsid w:val="00DA0A57"/>
    <w:rsid w:val="00DA3158"/>
    <w:rsid w:val="00DA371D"/>
    <w:rsid w:val="00DA37BC"/>
    <w:rsid w:val="00DA39C5"/>
    <w:rsid w:val="00DA3A2B"/>
    <w:rsid w:val="00DA407E"/>
    <w:rsid w:val="00DA4134"/>
    <w:rsid w:val="00DA4F57"/>
    <w:rsid w:val="00DA7755"/>
    <w:rsid w:val="00DB063F"/>
    <w:rsid w:val="00DB1BCA"/>
    <w:rsid w:val="00DB363B"/>
    <w:rsid w:val="00DB60EC"/>
    <w:rsid w:val="00DB611E"/>
    <w:rsid w:val="00DC1373"/>
    <w:rsid w:val="00DC3C0B"/>
    <w:rsid w:val="00DC49C2"/>
    <w:rsid w:val="00DC4E0E"/>
    <w:rsid w:val="00DC65B7"/>
    <w:rsid w:val="00DC6BA9"/>
    <w:rsid w:val="00DD09D0"/>
    <w:rsid w:val="00DD0B42"/>
    <w:rsid w:val="00DD3246"/>
    <w:rsid w:val="00DD351F"/>
    <w:rsid w:val="00DD3D6C"/>
    <w:rsid w:val="00DD439B"/>
    <w:rsid w:val="00DD5DFA"/>
    <w:rsid w:val="00DD6467"/>
    <w:rsid w:val="00DD6DA5"/>
    <w:rsid w:val="00DD6F6B"/>
    <w:rsid w:val="00DD7296"/>
    <w:rsid w:val="00DD7D5E"/>
    <w:rsid w:val="00DE0003"/>
    <w:rsid w:val="00DE06C5"/>
    <w:rsid w:val="00DE088D"/>
    <w:rsid w:val="00DE0EF2"/>
    <w:rsid w:val="00DE2E60"/>
    <w:rsid w:val="00DE446C"/>
    <w:rsid w:val="00DE4BA8"/>
    <w:rsid w:val="00DE5ED0"/>
    <w:rsid w:val="00DE7A92"/>
    <w:rsid w:val="00DE7E98"/>
    <w:rsid w:val="00DF0D9C"/>
    <w:rsid w:val="00DF2ADB"/>
    <w:rsid w:val="00DF2B51"/>
    <w:rsid w:val="00DF2B78"/>
    <w:rsid w:val="00DF2E5B"/>
    <w:rsid w:val="00DF3F23"/>
    <w:rsid w:val="00DF441E"/>
    <w:rsid w:val="00DF4D8D"/>
    <w:rsid w:val="00DF66B7"/>
    <w:rsid w:val="00E00C62"/>
    <w:rsid w:val="00E01B83"/>
    <w:rsid w:val="00E03138"/>
    <w:rsid w:val="00E03738"/>
    <w:rsid w:val="00E04F9D"/>
    <w:rsid w:val="00E10FA9"/>
    <w:rsid w:val="00E11C5C"/>
    <w:rsid w:val="00E12B5E"/>
    <w:rsid w:val="00E12BCA"/>
    <w:rsid w:val="00E13C86"/>
    <w:rsid w:val="00E14E08"/>
    <w:rsid w:val="00E158A3"/>
    <w:rsid w:val="00E15E07"/>
    <w:rsid w:val="00E167F1"/>
    <w:rsid w:val="00E17C2B"/>
    <w:rsid w:val="00E21363"/>
    <w:rsid w:val="00E23FCF"/>
    <w:rsid w:val="00E2429B"/>
    <w:rsid w:val="00E24515"/>
    <w:rsid w:val="00E24682"/>
    <w:rsid w:val="00E26374"/>
    <w:rsid w:val="00E26711"/>
    <w:rsid w:val="00E26CDC"/>
    <w:rsid w:val="00E27109"/>
    <w:rsid w:val="00E31C54"/>
    <w:rsid w:val="00E31F4A"/>
    <w:rsid w:val="00E322C2"/>
    <w:rsid w:val="00E3309D"/>
    <w:rsid w:val="00E33DC5"/>
    <w:rsid w:val="00E33E37"/>
    <w:rsid w:val="00E368E1"/>
    <w:rsid w:val="00E40AF5"/>
    <w:rsid w:val="00E4699A"/>
    <w:rsid w:val="00E47496"/>
    <w:rsid w:val="00E508DF"/>
    <w:rsid w:val="00E517DE"/>
    <w:rsid w:val="00E528E1"/>
    <w:rsid w:val="00E535DA"/>
    <w:rsid w:val="00E53E2B"/>
    <w:rsid w:val="00E5417A"/>
    <w:rsid w:val="00E54A32"/>
    <w:rsid w:val="00E567F7"/>
    <w:rsid w:val="00E57A63"/>
    <w:rsid w:val="00E600F9"/>
    <w:rsid w:val="00E60428"/>
    <w:rsid w:val="00E60EBD"/>
    <w:rsid w:val="00E612B1"/>
    <w:rsid w:val="00E650A5"/>
    <w:rsid w:val="00E66A8F"/>
    <w:rsid w:val="00E66BEE"/>
    <w:rsid w:val="00E6736A"/>
    <w:rsid w:val="00E67A9A"/>
    <w:rsid w:val="00E703D5"/>
    <w:rsid w:val="00E71D19"/>
    <w:rsid w:val="00E72101"/>
    <w:rsid w:val="00E73481"/>
    <w:rsid w:val="00E73B2A"/>
    <w:rsid w:val="00E808F8"/>
    <w:rsid w:val="00E81F70"/>
    <w:rsid w:val="00E823CD"/>
    <w:rsid w:val="00E84B59"/>
    <w:rsid w:val="00E86228"/>
    <w:rsid w:val="00E87408"/>
    <w:rsid w:val="00E8762E"/>
    <w:rsid w:val="00E87FDB"/>
    <w:rsid w:val="00E900DE"/>
    <w:rsid w:val="00E90986"/>
    <w:rsid w:val="00E92CBA"/>
    <w:rsid w:val="00E94E79"/>
    <w:rsid w:val="00E961B4"/>
    <w:rsid w:val="00E969D1"/>
    <w:rsid w:val="00E9712C"/>
    <w:rsid w:val="00E978C3"/>
    <w:rsid w:val="00EA01F6"/>
    <w:rsid w:val="00EA0FAB"/>
    <w:rsid w:val="00EA22CB"/>
    <w:rsid w:val="00EA42A5"/>
    <w:rsid w:val="00EA43B7"/>
    <w:rsid w:val="00EA62B0"/>
    <w:rsid w:val="00EA6A2A"/>
    <w:rsid w:val="00EB07A2"/>
    <w:rsid w:val="00EB0E64"/>
    <w:rsid w:val="00EB12B6"/>
    <w:rsid w:val="00EB2313"/>
    <w:rsid w:val="00EB3C1A"/>
    <w:rsid w:val="00EB43FC"/>
    <w:rsid w:val="00EB4B5E"/>
    <w:rsid w:val="00EB68D9"/>
    <w:rsid w:val="00EB6EE7"/>
    <w:rsid w:val="00EC0134"/>
    <w:rsid w:val="00EC0D01"/>
    <w:rsid w:val="00EC101F"/>
    <w:rsid w:val="00EC36E2"/>
    <w:rsid w:val="00EC5596"/>
    <w:rsid w:val="00EC5BAD"/>
    <w:rsid w:val="00EC65B3"/>
    <w:rsid w:val="00EC75B8"/>
    <w:rsid w:val="00ED12E2"/>
    <w:rsid w:val="00ED165F"/>
    <w:rsid w:val="00ED22F4"/>
    <w:rsid w:val="00ED2ABD"/>
    <w:rsid w:val="00ED371E"/>
    <w:rsid w:val="00ED457A"/>
    <w:rsid w:val="00ED6B7A"/>
    <w:rsid w:val="00EE0BCA"/>
    <w:rsid w:val="00EE1026"/>
    <w:rsid w:val="00EE18CB"/>
    <w:rsid w:val="00EE1A56"/>
    <w:rsid w:val="00EE50CB"/>
    <w:rsid w:val="00EE5BEB"/>
    <w:rsid w:val="00EE5CDE"/>
    <w:rsid w:val="00EE7000"/>
    <w:rsid w:val="00EF0CA8"/>
    <w:rsid w:val="00EF1DDF"/>
    <w:rsid w:val="00EF24E2"/>
    <w:rsid w:val="00EF2B3C"/>
    <w:rsid w:val="00EF36EB"/>
    <w:rsid w:val="00EF57C7"/>
    <w:rsid w:val="00EF61C6"/>
    <w:rsid w:val="00EF72FB"/>
    <w:rsid w:val="00F014F0"/>
    <w:rsid w:val="00F04AF6"/>
    <w:rsid w:val="00F051D3"/>
    <w:rsid w:val="00F0583C"/>
    <w:rsid w:val="00F07D15"/>
    <w:rsid w:val="00F10AC0"/>
    <w:rsid w:val="00F12CE1"/>
    <w:rsid w:val="00F200DC"/>
    <w:rsid w:val="00F208B3"/>
    <w:rsid w:val="00F23C69"/>
    <w:rsid w:val="00F2491F"/>
    <w:rsid w:val="00F24E01"/>
    <w:rsid w:val="00F278AA"/>
    <w:rsid w:val="00F302EC"/>
    <w:rsid w:val="00F40204"/>
    <w:rsid w:val="00F405F1"/>
    <w:rsid w:val="00F40AC6"/>
    <w:rsid w:val="00F417EB"/>
    <w:rsid w:val="00F41955"/>
    <w:rsid w:val="00F423D0"/>
    <w:rsid w:val="00F42415"/>
    <w:rsid w:val="00F42A65"/>
    <w:rsid w:val="00F42E42"/>
    <w:rsid w:val="00F43DB0"/>
    <w:rsid w:val="00F440F0"/>
    <w:rsid w:val="00F45867"/>
    <w:rsid w:val="00F45EA8"/>
    <w:rsid w:val="00F47CD6"/>
    <w:rsid w:val="00F47D60"/>
    <w:rsid w:val="00F50A4A"/>
    <w:rsid w:val="00F51DB3"/>
    <w:rsid w:val="00F54445"/>
    <w:rsid w:val="00F545AA"/>
    <w:rsid w:val="00F55E2C"/>
    <w:rsid w:val="00F56115"/>
    <w:rsid w:val="00F56299"/>
    <w:rsid w:val="00F5746F"/>
    <w:rsid w:val="00F63DDB"/>
    <w:rsid w:val="00F64D23"/>
    <w:rsid w:val="00F67AEC"/>
    <w:rsid w:val="00F75108"/>
    <w:rsid w:val="00F752D3"/>
    <w:rsid w:val="00F75958"/>
    <w:rsid w:val="00F75B48"/>
    <w:rsid w:val="00F75F9E"/>
    <w:rsid w:val="00F761F4"/>
    <w:rsid w:val="00F770F6"/>
    <w:rsid w:val="00F7740B"/>
    <w:rsid w:val="00F77A9E"/>
    <w:rsid w:val="00F80884"/>
    <w:rsid w:val="00F80CC3"/>
    <w:rsid w:val="00F80FA5"/>
    <w:rsid w:val="00F81987"/>
    <w:rsid w:val="00F819BA"/>
    <w:rsid w:val="00F830DF"/>
    <w:rsid w:val="00F84076"/>
    <w:rsid w:val="00F845F1"/>
    <w:rsid w:val="00F85D96"/>
    <w:rsid w:val="00F8628A"/>
    <w:rsid w:val="00F867AD"/>
    <w:rsid w:val="00F86DDB"/>
    <w:rsid w:val="00F86F1D"/>
    <w:rsid w:val="00F90155"/>
    <w:rsid w:val="00F9025C"/>
    <w:rsid w:val="00F90689"/>
    <w:rsid w:val="00F90ADA"/>
    <w:rsid w:val="00F9245B"/>
    <w:rsid w:val="00F96C2B"/>
    <w:rsid w:val="00F96D09"/>
    <w:rsid w:val="00F97009"/>
    <w:rsid w:val="00FA0C9C"/>
    <w:rsid w:val="00FA186E"/>
    <w:rsid w:val="00FA1E21"/>
    <w:rsid w:val="00FA2E8D"/>
    <w:rsid w:val="00FA46C5"/>
    <w:rsid w:val="00FA4A40"/>
    <w:rsid w:val="00FA5140"/>
    <w:rsid w:val="00FA6AD0"/>
    <w:rsid w:val="00FA7095"/>
    <w:rsid w:val="00FA726F"/>
    <w:rsid w:val="00FB22F5"/>
    <w:rsid w:val="00FB24E7"/>
    <w:rsid w:val="00FB2E5D"/>
    <w:rsid w:val="00FB2E99"/>
    <w:rsid w:val="00FB33D9"/>
    <w:rsid w:val="00FB3DE1"/>
    <w:rsid w:val="00FB3F2E"/>
    <w:rsid w:val="00FB55C4"/>
    <w:rsid w:val="00FB57CE"/>
    <w:rsid w:val="00FB703F"/>
    <w:rsid w:val="00FC0688"/>
    <w:rsid w:val="00FC1A56"/>
    <w:rsid w:val="00FC230F"/>
    <w:rsid w:val="00FC24CC"/>
    <w:rsid w:val="00FC33C3"/>
    <w:rsid w:val="00FC44EC"/>
    <w:rsid w:val="00FC4537"/>
    <w:rsid w:val="00FC4951"/>
    <w:rsid w:val="00FC561E"/>
    <w:rsid w:val="00FC7ACA"/>
    <w:rsid w:val="00FC7ED1"/>
    <w:rsid w:val="00FD24BC"/>
    <w:rsid w:val="00FD2F74"/>
    <w:rsid w:val="00FD3D54"/>
    <w:rsid w:val="00FD4298"/>
    <w:rsid w:val="00FD43C5"/>
    <w:rsid w:val="00FD5B0E"/>
    <w:rsid w:val="00FD6CF5"/>
    <w:rsid w:val="00FD7737"/>
    <w:rsid w:val="00FE0A5F"/>
    <w:rsid w:val="00FE146D"/>
    <w:rsid w:val="00FE1B2D"/>
    <w:rsid w:val="00FE2420"/>
    <w:rsid w:val="00FE275D"/>
    <w:rsid w:val="00FE2AE4"/>
    <w:rsid w:val="00FE4D8C"/>
    <w:rsid w:val="00FE6357"/>
    <w:rsid w:val="00FE6902"/>
    <w:rsid w:val="00FE6DCB"/>
    <w:rsid w:val="00FE7EAB"/>
    <w:rsid w:val="00FF022B"/>
    <w:rsid w:val="00FF0822"/>
    <w:rsid w:val="00FF12C1"/>
    <w:rsid w:val="00FF154D"/>
    <w:rsid w:val="00FF180D"/>
    <w:rsid w:val="00FF1815"/>
    <w:rsid w:val="00FF1D6A"/>
    <w:rsid w:val="00FF40FF"/>
    <w:rsid w:val="00FF4850"/>
    <w:rsid w:val="00FF4950"/>
    <w:rsid w:val="00FF56EA"/>
    <w:rsid w:val="00FF5C2E"/>
    <w:rsid w:val="00FF6090"/>
    <w:rsid w:val="00FF7FF7"/>
    <w:rsid w:val="0158055F"/>
    <w:rsid w:val="0F4FC5E9"/>
    <w:rsid w:val="1416AE01"/>
    <w:rsid w:val="3D20BE77"/>
    <w:rsid w:val="4E9E31DC"/>
    <w:rsid w:val="5DCCA4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ACE3B0"/>
  <w15:docId w15:val="{6CAC06FA-83D2-4285-9954-9BCBBC23C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26D"/>
    <w:pPr>
      <w:jc w:val="both"/>
    </w:pPr>
    <w:rPr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367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6636"/>
    <w:pPr>
      <w:spacing w:before="200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237D93"/>
    <w:pPr>
      <w:keepNext/>
      <w:keepLines/>
      <w:numPr>
        <w:ilvl w:val="2"/>
        <w:numId w:val="4"/>
      </w:numPr>
      <w:spacing w:after="0"/>
      <w:outlineLvl w:val="2"/>
    </w:pPr>
    <w:rPr>
      <w:b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6636"/>
    <w:rPr>
      <w:rFonts w:eastAsiaTheme="majorEastAsia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86636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37D93"/>
    <w:rPr>
      <w:rFonts w:eastAsiaTheme="majorEastAsia" w:cstheme="majorBidi"/>
      <w:b/>
      <w:sz w:val="24"/>
      <w:szCs w:val="26"/>
      <w:lang w:val="en-US"/>
    </w:rPr>
  </w:style>
  <w:style w:type="paragraph" w:styleId="NormalWeb">
    <w:name w:val="Normal (Web)"/>
    <w:basedOn w:val="Normal"/>
    <w:uiPriority w:val="99"/>
    <w:unhideWhenUsed/>
    <w:rsid w:val="00957707"/>
    <w:pPr>
      <w:spacing w:before="100" w:beforeAutospacing="1" w:after="119" w:line="240" w:lineRule="auto"/>
    </w:pPr>
    <w:rPr>
      <w:rFonts w:ascii="Times New Roman" w:eastAsia="Times New Roman" w:hAnsi="Times New Roman" w:cs="Times New Roman"/>
      <w:szCs w:val="24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5D19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19DB"/>
  </w:style>
  <w:style w:type="paragraph" w:styleId="Footer">
    <w:name w:val="footer"/>
    <w:basedOn w:val="Normal"/>
    <w:link w:val="FooterChar"/>
    <w:uiPriority w:val="99"/>
    <w:unhideWhenUsed/>
    <w:rsid w:val="005D19D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19DB"/>
  </w:style>
  <w:style w:type="table" w:styleId="TableGrid">
    <w:name w:val="Table Grid"/>
    <w:basedOn w:val="TableNormal"/>
    <w:uiPriority w:val="59"/>
    <w:rsid w:val="005D19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1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9D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D19DB"/>
    <w:rPr>
      <w:color w:val="808080"/>
    </w:rPr>
  </w:style>
  <w:style w:type="paragraph" w:customStyle="1" w:styleId="BidHeadline2">
    <w:name w:val="Bid Headline 2"/>
    <w:basedOn w:val="Heading2"/>
    <w:rsid w:val="00586636"/>
    <w:pPr>
      <w:keepNext/>
      <w:spacing w:before="240" w:after="0" w:line="240" w:lineRule="auto"/>
    </w:pPr>
    <w:rPr>
      <w:rFonts w:ascii="Calibri" w:eastAsia="Batang" w:hAnsi="Calibri" w:cs="Times New Roman"/>
      <w:bCs w:val="0"/>
      <w:szCs w:val="20"/>
      <w:lang w:val="en-AU" w:eastAsia="de-DE"/>
    </w:rPr>
  </w:style>
  <w:style w:type="paragraph" w:styleId="ListParagraph">
    <w:name w:val="List Paragraph"/>
    <w:basedOn w:val="Normal"/>
    <w:uiPriority w:val="34"/>
    <w:qFormat/>
    <w:rsid w:val="005866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A38E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38E0"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38E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8E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8E0"/>
    <w:rPr>
      <w:b/>
      <w:bCs/>
      <w:sz w:val="20"/>
      <w:szCs w:val="20"/>
    </w:rPr>
  </w:style>
  <w:style w:type="paragraph" w:customStyle="1" w:styleId="Default">
    <w:name w:val="Default"/>
    <w:rsid w:val="00E33DC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4DAD"/>
    <w:pPr>
      <w:outlineLvl w:val="9"/>
    </w:pPr>
    <w:rPr>
      <w:rFonts w:asciiTheme="majorHAnsi" w:hAnsiTheme="majorHAnsi"/>
      <w:color w:val="365F91" w:themeColor="accent1" w:themeShade="BF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994DA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DA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94DAD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994DAD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A600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6006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A6006"/>
    <w:rPr>
      <w:vertAlign w:val="superscript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2F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2F61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DefaultParagraphFont"/>
    <w:uiPriority w:val="99"/>
    <w:semiHidden/>
    <w:unhideWhenUsed/>
    <w:rsid w:val="00C62F6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950FE"/>
    <w:rPr>
      <w:b/>
      <w:i/>
      <w:iCs/>
    </w:rPr>
  </w:style>
  <w:style w:type="paragraph" w:customStyle="1" w:styleId="Formatvorlage1">
    <w:name w:val="Formatvorlage1"/>
    <w:basedOn w:val="Heading3"/>
    <w:next w:val="Heading2"/>
    <w:qFormat/>
    <w:rsid w:val="007950FE"/>
  </w:style>
  <w:style w:type="paragraph" w:customStyle="1" w:styleId="Formatvorlage2">
    <w:name w:val="Formatvorlage2"/>
    <w:basedOn w:val="Heading3"/>
    <w:next w:val="Heading2"/>
    <w:autoRedefine/>
    <w:rsid w:val="007950FE"/>
  </w:style>
  <w:style w:type="character" w:styleId="IntenseEmphasis">
    <w:name w:val="Intense Emphasis"/>
    <w:basedOn w:val="DefaultParagraphFont"/>
    <w:uiPriority w:val="21"/>
    <w:qFormat/>
    <w:rsid w:val="007950FE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950FE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0A19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A19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glossarycontent">
    <w:name w:val="glossarycontent"/>
    <w:basedOn w:val="DefaultParagraphFont"/>
    <w:rsid w:val="00BC42DB"/>
  </w:style>
  <w:style w:type="paragraph" w:styleId="Revision">
    <w:name w:val="Revision"/>
    <w:hidden/>
    <w:uiPriority w:val="99"/>
    <w:semiHidden/>
    <w:rsid w:val="00C61525"/>
    <w:pPr>
      <w:spacing w:after="0" w:line="240" w:lineRule="auto"/>
    </w:pPr>
    <w:rPr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0271D"/>
    <w:pPr>
      <w:spacing w:line="240" w:lineRule="auto"/>
    </w:pPr>
    <w:rPr>
      <w:iCs/>
      <w:sz w:val="22"/>
      <w:szCs w:val="18"/>
    </w:rPr>
  </w:style>
  <w:style w:type="character" w:customStyle="1" w:styleId="st">
    <w:name w:val="st"/>
    <w:basedOn w:val="DefaultParagraphFont"/>
    <w:rsid w:val="00F8628A"/>
  </w:style>
  <w:style w:type="paragraph" w:styleId="TOC4">
    <w:name w:val="toc 4"/>
    <w:basedOn w:val="Normal"/>
    <w:next w:val="Normal"/>
    <w:autoRedefine/>
    <w:uiPriority w:val="39"/>
    <w:unhideWhenUsed/>
    <w:rsid w:val="00E567F7"/>
    <w:pPr>
      <w:spacing w:after="100"/>
      <w:ind w:left="660"/>
    </w:pPr>
    <w:rPr>
      <w:rFonts w:eastAsiaTheme="minorEastAsia"/>
      <w:sz w:val="22"/>
      <w:lang w:eastAsia="de-DE"/>
    </w:rPr>
  </w:style>
  <w:style w:type="paragraph" w:styleId="TOC5">
    <w:name w:val="toc 5"/>
    <w:basedOn w:val="Normal"/>
    <w:next w:val="Normal"/>
    <w:autoRedefine/>
    <w:uiPriority w:val="39"/>
    <w:unhideWhenUsed/>
    <w:rsid w:val="00E567F7"/>
    <w:pPr>
      <w:spacing w:after="100"/>
      <w:ind w:left="880"/>
    </w:pPr>
    <w:rPr>
      <w:rFonts w:eastAsiaTheme="minorEastAsia"/>
      <w:sz w:val="22"/>
      <w:lang w:eastAsia="de-DE"/>
    </w:rPr>
  </w:style>
  <w:style w:type="paragraph" w:styleId="TOC6">
    <w:name w:val="toc 6"/>
    <w:basedOn w:val="Normal"/>
    <w:next w:val="Normal"/>
    <w:autoRedefine/>
    <w:uiPriority w:val="39"/>
    <w:unhideWhenUsed/>
    <w:rsid w:val="00E567F7"/>
    <w:pPr>
      <w:spacing w:after="100"/>
      <w:ind w:left="1100"/>
    </w:pPr>
    <w:rPr>
      <w:rFonts w:eastAsiaTheme="minorEastAsia"/>
      <w:sz w:val="22"/>
      <w:lang w:eastAsia="de-DE"/>
    </w:rPr>
  </w:style>
  <w:style w:type="paragraph" w:styleId="TOC7">
    <w:name w:val="toc 7"/>
    <w:basedOn w:val="Normal"/>
    <w:next w:val="Normal"/>
    <w:autoRedefine/>
    <w:uiPriority w:val="39"/>
    <w:unhideWhenUsed/>
    <w:rsid w:val="00E567F7"/>
    <w:pPr>
      <w:spacing w:after="100"/>
      <w:ind w:left="1320"/>
    </w:pPr>
    <w:rPr>
      <w:rFonts w:eastAsiaTheme="minorEastAsia"/>
      <w:sz w:val="22"/>
      <w:lang w:eastAsia="de-DE"/>
    </w:rPr>
  </w:style>
  <w:style w:type="paragraph" w:styleId="TOC8">
    <w:name w:val="toc 8"/>
    <w:basedOn w:val="Normal"/>
    <w:next w:val="Normal"/>
    <w:autoRedefine/>
    <w:uiPriority w:val="39"/>
    <w:unhideWhenUsed/>
    <w:rsid w:val="00E567F7"/>
    <w:pPr>
      <w:spacing w:after="100"/>
      <w:ind w:left="1540"/>
    </w:pPr>
    <w:rPr>
      <w:rFonts w:eastAsiaTheme="minorEastAsia"/>
      <w:sz w:val="22"/>
      <w:lang w:eastAsia="de-DE"/>
    </w:rPr>
  </w:style>
  <w:style w:type="paragraph" w:styleId="TOC9">
    <w:name w:val="toc 9"/>
    <w:basedOn w:val="Normal"/>
    <w:next w:val="Normal"/>
    <w:autoRedefine/>
    <w:uiPriority w:val="39"/>
    <w:unhideWhenUsed/>
    <w:rsid w:val="00E567F7"/>
    <w:pPr>
      <w:spacing w:after="100"/>
      <w:ind w:left="1760"/>
    </w:pPr>
    <w:rPr>
      <w:rFonts w:eastAsiaTheme="minorEastAsia"/>
      <w:sz w:val="22"/>
      <w:lang w:eastAsia="de-D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65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C676E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0E2596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0E2596"/>
    <w:rPr>
      <w:rFonts w:ascii="Calibri" w:hAnsi="Calibri" w:cs="Calibri"/>
      <w:noProof/>
      <w:sz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0E2596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0E2596"/>
    <w:rPr>
      <w:rFonts w:ascii="Calibri" w:hAnsi="Calibri" w:cs="Calibri"/>
      <w:noProof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3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97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9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8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bert\Subversion%20-%20aditerna\01%20GmbH%20und%20Organisation\81%20Templates\01%20Allgemein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B4FFE00-8372-4444-A2E8-518F6319D541}">
  <we:reference id="wa200000113" version="1.0.0.0" store="en-001" storeType="OMEX"/>
  <we:alternateReferences>
    <we:reference id="WA200000113" version="1.0.0.0" store="en-00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81B6A3E343B544AC8C338501DF2476" ma:contentTypeVersion="9" ma:contentTypeDescription="Create a new document." ma:contentTypeScope="" ma:versionID="f4b26a353a8ff8dd37cc83ef163658d9">
  <xsd:schema xmlns:xsd="http://www.w3.org/2001/XMLSchema" xmlns:xs="http://www.w3.org/2001/XMLSchema" xmlns:p="http://schemas.microsoft.com/office/2006/metadata/properties" xmlns:ns2="fa8d4538-8d80-4036-9376-7d152435f022" targetNamespace="http://schemas.microsoft.com/office/2006/metadata/properties" ma:root="true" ma:fieldsID="29a9565ac85badb32ad509104f8eb79c" ns2:_="">
    <xsd:import namespace="fa8d4538-8d80-4036-9376-7d152435f0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8d4538-8d80-4036-9376-7d152435f0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1C562-4CC4-4C89-B276-5A85B14D14BF}"/>
</file>

<file path=customXml/itemProps2.xml><?xml version="1.0" encoding="utf-8"?>
<ds:datastoreItem xmlns:ds="http://schemas.openxmlformats.org/officeDocument/2006/customXml" ds:itemID="{EA05E851-52AD-48A5-8073-C91867BBF9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E9F081-0EC0-4347-8FFF-E8DFEA92CD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24AEAE4-8D34-4732-A68B-B412A0956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1 Allgemein.dotx</Template>
  <TotalTime>26</TotalTime>
  <Pages>12</Pages>
  <Words>1939</Words>
  <Characters>11053</Characters>
  <Application>Microsoft Office Word</Application>
  <DocSecurity>0</DocSecurity>
  <Lines>92</Lines>
  <Paragraphs>25</Paragraphs>
  <ScaleCrop>false</ScaleCrop>
  <Company>aditerna GmbH</Company>
  <LinksUpToDate>false</LinksUpToDate>
  <CharactersWithSpaces>1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chowicz, Krzysztof J.</dc:creator>
  <cp:keywords/>
  <cp:lastModifiedBy>Rechowicz, Krzysztof J.</cp:lastModifiedBy>
  <cp:revision>178</cp:revision>
  <cp:lastPrinted>2018-08-24T16:01:00Z</cp:lastPrinted>
  <dcterms:created xsi:type="dcterms:W3CDTF">2021-01-20T18:50:00Z</dcterms:created>
  <dcterms:modified xsi:type="dcterms:W3CDTF">2021-02-03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81B6A3E343B544AC8C338501DF2476</vt:lpwstr>
  </property>
</Properties>
</file>